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9D5DD3" w14:textId="77777777" w:rsidR="00070ABB" w:rsidRPr="00070ABB" w:rsidRDefault="00070ABB" w:rsidP="00070ABB">
      <w:pPr>
        <w:pStyle w:val="Heading1"/>
        <w:ind w:firstLine="720"/>
        <w:jc w:val="center"/>
        <w:rPr>
          <w:sz w:val="52"/>
          <w:lang w:val="bg-BG"/>
        </w:rPr>
      </w:pPr>
      <w:r w:rsidRPr="00070ABB">
        <w:rPr>
          <w:sz w:val="52"/>
        </w:rPr>
        <w:t>Exercises: Interfaces and Abstraction</w:t>
      </w:r>
    </w:p>
    <w:p w14:paraId="2A254D68" w14:textId="10B10FB9" w:rsidR="00070ABB" w:rsidRDefault="00070ABB" w:rsidP="00693DCA">
      <w:pPr>
        <w:jc w:val="center"/>
      </w:pPr>
      <w:r w:rsidRPr="00070ABB">
        <w:t xml:space="preserve">This document defines the </w:t>
      </w:r>
      <w:r w:rsidRPr="00070ABB">
        <w:rPr>
          <w:bCs/>
        </w:rPr>
        <w:t>exercises</w:t>
      </w:r>
      <w:r w:rsidRPr="00070ABB">
        <w:t xml:space="preserve"> for</w:t>
      </w:r>
      <w:r w:rsidR="00554911">
        <w:t xml:space="preserve"> the</w:t>
      </w:r>
      <w:r w:rsidRPr="00070ABB">
        <w:t xml:space="preserve"> </w:t>
      </w:r>
      <w:hyperlink r:id="rId8">
        <w:r w:rsidRPr="00070ABB">
          <w:rPr>
            <w:rStyle w:val="InternetLink"/>
          </w:rPr>
          <w:t xml:space="preserve">"Java </w:t>
        </w:r>
        <w:r w:rsidR="00693DCA">
          <w:rPr>
            <w:rStyle w:val="InternetLink"/>
            <w:noProof/>
          </w:rPr>
          <w:t>Advanced</w:t>
        </w:r>
        <w:r w:rsidRPr="00070ABB">
          <w:rPr>
            <w:rStyle w:val="InternetLink"/>
          </w:rPr>
          <w:t>" course @ Software University</w:t>
        </w:r>
      </w:hyperlink>
      <w:r w:rsidRPr="00070ABB">
        <w:t xml:space="preserve">. Please submit your solutions </w:t>
      </w:r>
      <w:r w:rsidRPr="00070ABB">
        <w:rPr>
          <w:noProof/>
        </w:rPr>
        <w:t>(</w:t>
      </w:r>
      <w:r w:rsidRPr="00070ABB">
        <w:t>source code</w:t>
      </w:r>
      <w:r w:rsidRPr="00070ABB">
        <w:rPr>
          <w:noProof/>
        </w:rPr>
        <w:t xml:space="preserve">) </w:t>
      </w:r>
      <w:r w:rsidR="002B34B7">
        <w:t>to</w:t>
      </w:r>
      <w:r w:rsidRPr="00070ABB">
        <w:t xml:space="preserve"> all below</w:t>
      </w:r>
      <w:r w:rsidR="002B34B7">
        <w:t>-</w:t>
      </w:r>
      <w:r w:rsidRPr="00070ABB">
        <w:t xml:space="preserve">described problems in </w:t>
      </w:r>
      <w:hyperlink r:id="rId9">
        <w:r w:rsidRPr="00070ABB">
          <w:rPr>
            <w:rStyle w:val="InternetLink"/>
          </w:rPr>
          <w:t>Judge</w:t>
        </w:r>
      </w:hyperlink>
      <w:r w:rsidRPr="00070ABB">
        <w:t>.</w:t>
      </w:r>
    </w:p>
    <w:p w14:paraId="514180FE" w14:textId="5AA95076" w:rsidR="00B50B81" w:rsidRDefault="00B50B81" w:rsidP="00B50B81">
      <w:pPr>
        <w:rPr>
          <w:sz w:val="20"/>
          <w:szCs w:val="20"/>
          <w:lang w:val="en-GB"/>
        </w:rPr>
      </w:pPr>
      <w:hyperlink r:id="rId10" w:history="1">
        <w:r w:rsidRPr="00B50B81">
          <w:rPr>
            <w:rStyle w:val="Hyperlink"/>
            <w:sz w:val="20"/>
            <w:szCs w:val="20"/>
            <w:lang w:val="bg-BG"/>
          </w:rPr>
          <w:t>https://softuni.bg/trainings/resources/video/77230/video-07-november-2022-dimo-georgiev-java-oop-october-2022/3845</w:t>
        </w:r>
      </w:hyperlink>
      <w:r w:rsidRPr="00B50B81">
        <w:rPr>
          <w:sz w:val="20"/>
          <w:szCs w:val="20"/>
          <w:lang w:val="en-GB"/>
        </w:rPr>
        <w:t xml:space="preserve"> </w:t>
      </w:r>
    </w:p>
    <w:p w14:paraId="2C80957C" w14:textId="77777777" w:rsidR="00B50B81" w:rsidRPr="00B50B81" w:rsidRDefault="00B50B81" w:rsidP="00B50B81">
      <w:pPr>
        <w:rPr>
          <w:sz w:val="20"/>
          <w:szCs w:val="20"/>
          <w:lang w:val="en-GB"/>
        </w:rPr>
      </w:pPr>
    </w:p>
    <w:p w14:paraId="74175BE1" w14:textId="77777777" w:rsidR="00070ABB" w:rsidRPr="00070ABB" w:rsidRDefault="00070ABB" w:rsidP="00070ABB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070ABB">
        <w:t xml:space="preserve">Define an Interface </w:t>
      </w:r>
      <w:r w:rsidRPr="00070ABB">
        <w:rPr>
          <w:noProof/>
        </w:rPr>
        <w:t>Person</w:t>
      </w:r>
    </w:p>
    <w:p w14:paraId="3F2CC36B" w14:textId="77777777" w:rsidR="00070ABB" w:rsidRPr="00070ABB" w:rsidRDefault="00070ABB" w:rsidP="00070ABB">
      <w:pPr>
        <w:jc w:val="both"/>
        <w:rPr>
          <w:lang w:val="bg-BG"/>
        </w:rPr>
      </w:pPr>
      <w:r w:rsidRPr="00070ABB">
        <w:t>Define an interface</w:t>
      </w:r>
      <w:r w:rsidRPr="00070ABB">
        <w:rPr>
          <w:b/>
          <w:noProof/>
        </w:rPr>
        <w:t xml:space="preserve"> Person</w:t>
      </w:r>
      <w:r w:rsidRPr="00070ABB">
        <w:t xml:space="preserve"> with methods </w:t>
      </w:r>
      <w:r w:rsidRPr="00070ABB">
        <w:rPr>
          <w:rStyle w:val="CodeChar"/>
        </w:rPr>
        <w:t>getName</w:t>
      </w:r>
      <w:r w:rsidRPr="00070ABB">
        <w:rPr>
          <w:noProof/>
        </w:rPr>
        <w:t xml:space="preserve"> </w:t>
      </w:r>
      <w:r w:rsidRPr="00070ABB">
        <w:t xml:space="preserve">and </w:t>
      </w:r>
      <w:r w:rsidRPr="00070ABB">
        <w:rPr>
          <w:rStyle w:val="CodeChar"/>
        </w:rPr>
        <w:t>getAge</w:t>
      </w:r>
      <w:r w:rsidRPr="00070ABB">
        <w:t xml:space="preserve">. Define a class </w:t>
      </w:r>
      <w:r w:rsidRPr="00070ABB">
        <w:rPr>
          <w:b/>
        </w:rPr>
        <w:t xml:space="preserve">Citizen </w:t>
      </w:r>
      <w:r w:rsidRPr="00070ABB">
        <w:t xml:space="preserve">which implements </w:t>
      </w:r>
      <w:r w:rsidRPr="00070ABB">
        <w:rPr>
          <w:b/>
          <w:noProof/>
        </w:rPr>
        <w:t>Person</w:t>
      </w:r>
      <w:r w:rsidRPr="00070ABB">
        <w:rPr>
          <w:noProof/>
        </w:rPr>
        <w:t xml:space="preserve"> and has a constructor which takes a </w:t>
      </w:r>
      <w:r w:rsidRPr="00070ABB">
        <w:rPr>
          <w:rStyle w:val="CodeChar"/>
        </w:rPr>
        <w:t>String</w:t>
      </w:r>
      <w:r w:rsidRPr="00070ABB">
        <w:rPr>
          <w:noProof/>
        </w:rPr>
        <w:t xml:space="preserve"> </w:t>
      </w:r>
      <w:r w:rsidRPr="00070ABB">
        <w:rPr>
          <w:b/>
          <w:noProof/>
        </w:rPr>
        <w:t>name</w:t>
      </w:r>
      <w:r w:rsidRPr="00070ABB">
        <w:rPr>
          <w:noProof/>
        </w:rPr>
        <w:t xml:space="preserve"> and an </w:t>
      </w:r>
      <w:r w:rsidRPr="00070ABB">
        <w:rPr>
          <w:rStyle w:val="CodeChar"/>
        </w:rPr>
        <w:t>int</w:t>
      </w:r>
      <w:r w:rsidRPr="00070ABB">
        <w:rPr>
          <w:noProof/>
        </w:rPr>
        <w:t xml:space="preserve"> </w:t>
      </w:r>
      <w:r w:rsidRPr="00070ABB">
        <w:rPr>
          <w:b/>
          <w:noProof/>
        </w:rPr>
        <w:t>age</w:t>
      </w:r>
      <w:r w:rsidRPr="00070ABB">
        <w:rPr>
          <w:noProof/>
        </w:rPr>
        <w:t>.</w:t>
      </w:r>
    </w:p>
    <w:p w14:paraId="3351C34D" w14:textId="77777777" w:rsidR="00070ABB" w:rsidRPr="00070ABB" w:rsidRDefault="00070ABB" w:rsidP="00070ABB">
      <w:pPr>
        <w:jc w:val="both"/>
        <w:rPr>
          <w:lang w:val="bg-BG"/>
        </w:rPr>
      </w:pPr>
      <w:r w:rsidRPr="00070ABB">
        <w:t>Add the following code to your main method and submit it to Judge.</w:t>
      </w:r>
    </w:p>
    <w:tbl>
      <w:tblPr>
        <w:tblStyle w:val="TableGrid"/>
        <w:tblpPr w:leftFromText="141" w:rightFromText="141" w:vertAnchor="text" w:horzAnchor="page" w:tblpX="5398" w:tblpY="228"/>
        <w:tblW w:w="3495" w:type="dxa"/>
        <w:tblLayout w:type="fixed"/>
        <w:tblLook w:val="04A0" w:firstRow="1" w:lastRow="0" w:firstColumn="1" w:lastColumn="0" w:noHBand="0" w:noVBand="1"/>
      </w:tblPr>
      <w:tblGrid>
        <w:gridCol w:w="266"/>
        <w:gridCol w:w="3229"/>
      </w:tblGrid>
      <w:tr w:rsidR="00070ABB" w:rsidRPr="00070ABB" w14:paraId="3719ACC7" w14:textId="77777777" w:rsidTr="00693DCA">
        <w:trPr>
          <w:trHeight w:val="199"/>
        </w:trPr>
        <w:tc>
          <w:tcPr>
            <w:tcW w:w="349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2BE3C3C" w14:textId="77777777" w:rsidR="00070ABB" w:rsidRPr="00070ABB" w:rsidRDefault="00070ABB" w:rsidP="00A93C4D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  <w:lang w:eastAsia="bg-BG"/>
              </w:rPr>
              <w:t>Citizen</w:t>
            </w:r>
          </w:p>
        </w:tc>
      </w:tr>
      <w:tr w:rsidR="00070ABB" w:rsidRPr="00070ABB" w14:paraId="073BFE9A" w14:textId="77777777" w:rsidTr="00A93C4D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6F06261B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59F0D584" w14:textId="77777777" w:rsidR="00070ABB" w:rsidRPr="00554911" w:rsidRDefault="00070ABB" w:rsidP="00A93C4D">
            <w:pPr>
              <w:spacing w:after="0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name: String</w:t>
            </w:r>
          </w:p>
        </w:tc>
      </w:tr>
      <w:tr w:rsidR="00070ABB" w:rsidRPr="00070ABB" w14:paraId="75275635" w14:textId="77777777" w:rsidTr="00A93C4D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  <w:hideMark/>
          </w:tcPr>
          <w:p w14:paraId="23A2FEAA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  <w:hideMark/>
          </w:tcPr>
          <w:p w14:paraId="3F107362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 xml:space="preserve">age: int </w:t>
            </w:r>
          </w:p>
        </w:tc>
      </w:tr>
      <w:tr w:rsidR="00070ABB" w:rsidRPr="00070ABB" w14:paraId="58B45F8E" w14:textId="77777777" w:rsidTr="00A93C4D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6211AEB8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5B68A5FA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Citizen (String, int)</w:t>
            </w:r>
          </w:p>
        </w:tc>
      </w:tr>
      <w:tr w:rsidR="00070ABB" w:rsidRPr="00070ABB" w14:paraId="133A8CCF" w14:textId="77777777" w:rsidTr="00A93C4D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AC2AE78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9ABE9F1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Name() : String</w:t>
            </w:r>
          </w:p>
        </w:tc>
      </w:tr>
      <w:tr w:rsidR="00070ABB" w:rsidRPr="00070ABB" w14:paraId="68EB3F60" w14:textId="77777777" w:rsidTr="00A93C4D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483894E6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3DB52222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Age() : int</w:t>
            </w:r>
          </w:p>
        </w:tc>
      </w:tr>
    </w:tbl>
    <w:tbl>
      <w:tblPr>
        <w:tblStyle w:val="TableGrid"/>
        <w:tblpPr w:leftFromText="141" w:rightFromText="141" w:vertAnchor="text" w:horzAnchor="page" w:tblpX="1228" w:tblpY="228"/>
        <w:tblW w:w="3495" w:type="dxa"/>
        <w:tblLayout w:type="fixed"/>
        <w:tblLook w:val="04A0" w:firstRow="1" w:lastRow="0" w:firstColumn="1" w:lastColumn="0" w:noHBand="0" w:noVBand="1"/>
      </w:tblPr>
      <w:tblGrid>
        <w:gridCol w:w="266"/>
        <w:gridCol w:w="3229"/>
      </w:tblGrid>
      <w:tr w:rsidR="00070ABB" w:rsidRPr="00070ABB" w14:paraId="1AB56DE3" w14:textId="77777777" w:rsidTr="00693DCA">
        <w:trPr>
          <w:trHeight w:val="509"/>
        </w:trPr>
        <w:tc>
          <w:tcPr>
            <w:tcW w:w="349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3EB3B97" w14:textId="77777777" w:rsidR="00070ABB" w:rsidRPr="00070ABB" w:rsidRDefault="00070ABB" w:rsidP="00A93C4D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1259D10C" w14:textId="77777777" w:rsidR="00070ABB" w:rsidRPr="00070ABB" w:rsidRDefault="00070ABB" w:rsidP="00A93C4D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  <w:lang w:eastAsia="bg-BG"/>
              </w:rPr>
              <w:t>Person</w:t>
            </w:r>
          </w:p>
        </w:tc>
      </w:tr>
      <w:tr w:rsidR="00070ABB" w:rsidRPr="00070ABB" w14:paraId="034DEE9F" w14:textId="77777777" w:rsidTr="00A93C4D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3D455D9B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2924C95E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Name() : String</w:t>
            </w:r>
          </w:p>
        </w:tc>
      </w:tr>
      <w:tr w:rsidR="00070ABB" w:rsidRPr="00070ABB" w14:paraId="7E49224E" w14:textId="77777777" w:rsidTr="00A93C4D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5FC80A93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184A87D1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Age() : int</w:t>
            </w:r>
          </w:p>
        </w:tc>
      </w:tr>
    </w:tbl>
    <w:p w14:paraId="56B6122E" w14:textId="77777777" w:rsidR="00070ABB" w:rsidRPr="00070ABB" w:rsidRDefault="00070ABB" w:rsidP="00070ABB">
      <w:pPr>
        <w:jc w:val="both"/>
        <w:rPr>
          <w:lang w:val="bg-BG"/>
        </w:rPr>
      </w:pPr>
    </w:p>
    <w:p w14:paraId="21E454B1" w14:textId="77777777" w:rsidR="00070ABB" w:rsidRPr="00070ABB" w:rsidRDefault="00070ABB" w:rsidP="00070ABB">
      <w:pPr>
        <w:jc w:val="both"/>
        <w:rPr>
          <w:lang w:val="bg-BG"/>
        </w:rPr>
      </w:pPr>
    </w:p>
    <w:p w14:paraId="4F91C5F1" w14:textId="77777777" w:rsidR="00070ABB" w:rsidRPr="00070ABB" w:rsidRDefault="00070ABB" w:rsidP="00070ABB">
      <w:pPr>
        <w:jc w:val="both"/>
        <w:rPr>
          <w:lang w:val="bg-BG"/>
        </w:rPr>
      </w:pPr>
    </w:p>
    <w:p w14:paraId="26639EDF" w14:textId="77777777" w:rsidR="00070ABB" w:rsidRPr="00070ABB" w:rsidRDefault="00070ABB" w:rsidP="00070ABB">
      <w:pPr>
        <w:jc w:val="both"/>
        <w:rPr>
          <w:lang w:val="bg-BG"/>
        </w:rPr>
      </w:pPr>
    </w:p>
    <w:p w14:paraId="56D28F33" w14:textId="77777777" w:rsidR="00070ABB" w:rsidRPr="00070ABB" w:rsidRDefault="00070ABB" w:rsidP="00070ABB">
      <w:pPr>
        <w:jc w:val="both"/>
        <w:rPr>
          <w:lang w:val="bg-BG"/>
        </w:rPr>
      </w:pPr>
    </w:p>
    <w:p w14:paraId="50870262" w14:textId="65FDB182" w:rsidR="00070ABB" w:rsidRPr="00070ABB" w:rsidRDefault="00070ABB" w:rsidP="00070ABB">
      <w:pPr>
        <w:jc w:val="both"/>
        <w:rPr>
          <w:lang w:val="bg-BG"/>
        </w:rPr>
      </w:pPr>
    </w:p>
    <w:tbl>
      <w:tblPr>
        <w:tblStyle w:val="TableGrid"/>
        <w:tblW w:w="8180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180"/>
      </w:tblGrid>
      <w:tr w:rsidR="00070ABB" w:rsidRPr="00070ABB" w14:paraId="12A1C85A" w14:textId="77777777" w:rsidTr="00A93C4D">
        <w:trPr>
          <w:trHeight w:val="48"/>
        </w:trPr>
        <w:tc>
          <w:tcPr>
            <w:tcW w:w="8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734709" w14:textId="77777777" w:rsidR="00070ABB" w:rsidRPr="00070ABB" w:rsidRDefault="00070ABB" w:rsidP="00A93C4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</w:pP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000080"/>
                <w:sz w:val="20"/>
                <w:szCs w:val="20"/>
              </w:rPr>
              <w:t xml:space="preserve">public static void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main(String[] args) {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Class[] citizenInterfaces = Citizen.</w:t>
            </w: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000080"/>
                <w:sz w:val="20"/>
                <w:szCs w:val="20"/>
              </w:rPr>
              <w:t>class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.getInterfaces();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</w:t>
            </w: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000080"/>
                <w:sz w:val="20"/>
                <w:szCs w:val="20"/>
              </w:rPr>
              <w:t>if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(Arrays.</w:t>
            </w:r>
            <w:r w:rsidRPr="00070ABB">
              <w:rPr>
                <w:rFonts w:ascii="Consolas" w:eastAsia="Times New Roman" w:hAnsi="Consolas" w:cs="Consolas"/>
                <w:i/>
                <w:iCs/>
                <w:noProof/>
                <w:color w:val="000000"/>
                <w:sz w:val="20"/>
                <w:szCs w:val="20"/>
              </w:rPr>
              <w:t>asList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(citizenInterfaces).contains(Person.</w:t>
            </w: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000080"/>
                <w:sz w:val="20"/>
                <w:szCs w:val="20"/>
              </w:rPr>
              <w:t>class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)){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Method[] fields = Person.</w:t>
            </w: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000080"/>
                <w:sz w:val="20"/>
                <w:szCs w:val="20"/>
              </w:rPr>
              <w:t>class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.getDeclaredMethods();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 xml:space="preserve">Scanner scanner = </w:t>
            </w: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000080"/>
                <w:sz w:val="20"/>
                <w:szCs w:val="20"/>
              </w:rPr>
              <w:t xml:space="preserve">new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Scanner(System.</w:t>
            </w:r>
            <w:r w:rsidRPr="00070ABB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  <w:sz w:val="20"/>
                <w:szCs w:val="20"/>
              </w:rPr>
              <w:t>in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);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String name = scanner.nextLine();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    </w:t>
            </w: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000080"/>
                <w:sz w:val="20"/>
                <w:szCs w:val="20"/>
              </w:rPr>
              <w:t xml:space="preserve">int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age = Integer.</w:t>
            </w:r>
            <w:r w:rsidRPr="00070ABB">
              <w:rPr>
                <w:rFonts w:ascii="Consolas" w:eastAsia="Times New Roman" w:hAnsi="Consolas" w:cs="Consolas"/>
                <w:i/>
                <w:iCs/>
                <w:noProof/>
                <w:color w:val="000000"/>
                <w:sz w:val="20"/>
                <w:szCs w:val="20"/>
              </w:rPr>
              <w:t>parseInt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(scanner.nextLine());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 xml:space="preserve">Person person = </w:t>
            </w: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000080"/>
                <w:sz w:val="20"/>
                <w:szCs w:val="20"/>
              </w:rPr>
              <w:t xml:space="preserve">new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Citizen(name,age);</w:t>
            </w:r>
          </w:p>
          <w:p w14:paraId="6F791183" w14:textId="77777777" w:rsidR="00070ABB" w:rsidRPr="00070ABB" w:rsidRDefault="00070ABB" w:rsidP="00A93C4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</w:pP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t xml:space="preserve">    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System.</w:t>
            </w:r>
            <w:r w:rsidRPr="00070ABB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  <w:sz w:val="20"/>
                <w:szCs w:val="20"/>
              </w:rPr>
              <w:t>out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.println(fields.</w:t>
            </w: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660E7A"/>
                <w:sz w:val="20"/>
                <w:szCs w:val="20"/>
              </w:rPr>
              <w:t>length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);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System.</w:t>
            </w:r>
            <w:r w:rsidRPr="00070ABB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  <w:sz w:val="20"/>
                <w:szCs w:val="20"/>
              </w:rPr>
              <w:t>out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.println(person.getName());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System.</w:t>
            </w:r>
            <w:r w:rsidRPr="00070ABB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  <w:sz w:val="20"/>
                <w:szCs w:val="20"/>
              </w:rPr>
              <w:t>out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.println(person.getAge());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}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}</w:t>
            </w:r>
          </w:p>
        </w:tc>
      </w:tr>
    </w:tbl>
    <w:p w14:paraId="638FDE9D" w14:textId="77777777" w:rsidR="00070ABB" w:rsidRPr="00070ABB" w:rsidRDefault="00070ABB" w:rsidP="00070ABB">
      <w:pPr>
        <w:rPr>
          <w:lang w:val="bg-BG"/>
        </w:rPr>
      </w:pPr>
      <w:r w:rsidRPr="00070ABB">
        <w:t>If you defined the interface and implemented it correctly, the test should pass.</w:t>
      </w:r>
    </w:p>
    <w:p w14:paraId="215C1689" w14:textId="77777777" w:rsidR="00070ABB" w:rsidRPr="00070ABB" w:rsidRDefault="00070ABB" w:rsidP="00070AB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070ABB">
        <w:rPr>
          <w:rFonts w:eastAsia="MS Mincho"/>
          <w:lang w:eastAsia="ja-JP"/>
        </w:rPr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88"/>
        <w:gridCol w:w="1843"/>
      </w:tblGrid>
      <w:tr w:rsidR="00070ABB" w:rsidRPr="00070ABB" w14:paraId="3E45D85B" w14:textId="77777777" w:rsidTr="00693DCA">
        <w:tc>
          <w:tcPr>
            <w:tcW w:w="1588" w:type="dxa"/>
            <w:shd w:val="clear" w:color="auto" w:fill="D9D9D9" w:themeFill="background1" w:themeFillShade="D9"/>
            <w:vAlign w:val="center"/>
          </w:tcPr>
          <w:p w14:paraId="64D95604" w14:textId="77777777" w:rsidR="00070ABB" w:rsidRPr="00070ABB" w:rsidRDefault="00070ABB" w:rsidP="00693DCA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Input</w:t>
            </w:r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14:paraId="00C5C5E7" w14:textId="77777777" w:rsidR="00070ABB" w:rsidRPr="00070ABB" w:rsidRDefault="00070ABB" w:rsidP="00693DCA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Output</w:t>
            </w:r>
          </w:p>
        </w:tc>
      </w:tr>
      <w:tr w:rsidR="00070ABB" w:rsidRPr="00070ABB" w14:paraId="644473B3" w14:textId="77777777" w:rsidTr="00693DCA">
        <w:trPr>
          <w:trHeight w:val="470"/>
        </w:trPr>
        <w:tc>
          <w:tcPr>
            <w:tcW w:w="1588" w:type="dxa"/>
          </w:tcPr>
          <w:p w14:paraId="1889DFB2" w14:textId="38DFE65D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7C577D49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25</w:t>
            </w:r>
          </w:p>
        </w:tc>
        <w:tc>
          <w:tcPr>
            <w:tcW w:w="1843" w:type="dxa"/>
          </w:tcPr>
          <w:p w14:paraId="436E609E" w14:textId="77777777" w:rsidR="00070ABB" w:rsidRPr="00070ABB" w:rsidRDefault="00070ABB" w:rsidP="00A93C4D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2</w:t>
            </w:r>
          </w:p>
          <w:p w14:paraId="7C7D540D" w14:textId="7681B1B8" w:rsidR="00070ABB" w:rsidRPr="00070ABB" w:rsidRDefault="00A93C4D" w:rsidP="00A93C4D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1A9BC0E9" w14:textId="5CDF069C" w:rsidR="00693DCA" w:rsidRPr="00693DCA" w:rsidRDefault="00070ABB" w:rsidP="00A93C4D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25</w:t>
            </w:r>
          </w:p>
        </w:tc>
      </w:tr>
      <w:tr w:rsidR="00693DCA" w:rsidRPr="00070ABB" w14:paraId="5A1BB677" w14:textId="77777777" w:rsidTr="00693DCA">
        <w:trPr>
          <w:trHeight w:val="470"/>
        </w:trPr>
        <w:tc>
          <w:tcPr>
            <w:tcW w:w="1588" w:type="dxa"/>
          </w:tcPr>
          <w:p w14:paraId="40D85542" w14:textId="77777777" w:rsidR="00693DCA" w:rsidRDefault="00693DCA" w:rsidP="00A93C4D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John</w:t>
            </w:r>
          </w:p>
          <w:p w14:paraId="35C10FF9" w14:textId="17993F6B" w:rsidR="00693DCA" w:rsidRDefault="00693DCA" w:rsidP="00A93C4D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4</w:t>
            </w:r>
          </w:p>
        </w:tc>
        <w:tc>
          <w:tcPr>
            <w:tcW w:w="1843" w:type="dxa"/>
          </w:tcPr>
          <w:p w14:paraId="70192BEF" w14:textId="77777777" w:rsidR="00693DCA" w:rsidRDefault="00693DCA" w:rsidP="00A93C4D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</w:t>
            </w:r>
          </w:p>
          <w:p w14:paraId="4498329F" w14:textId="77777777" w:rsidR="00693DCA" w:rsidRDefault="00693DCA" w:rsidP="00A93C4D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John</w:t>
            </w:r>
          </w:p>
          <w:p w14:paraId="4A8E8F49" w14:textId="5C64D756" w:rsidR="00693DCA" w:rsidRPr="00693DCA" w:rsidRDefault="00693DCA" w:rsidP="00A93C4D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34</w:t>
            </w:r>
          </w:p>
        </w:tc>
      </w:tr>
    </w:tbl>
    <w:p w14:paraId="311777B0" w14:textId="77777777" w:rsidR="00070ABB" w:rsidRPr="00070ABB" w:rsidRDefault="00070ABB" w:rsidP="00070ABB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070ABB">
        <w:lastRenderedPageBreak/>
        <w:t>Multiple Implementation</w:t>
      </w:r>
    </w:p>
    <w:p w14:paraId="6C5776B9" w14:textId="77777777" w:rsidR="00070ABB" w:rsidRPr="00070ABB" w:rsidRDefault="00070ABB" w:rsidP="00070ABB">
      <w:pPr>
        <w:jc w:val="both"/>
        <w:rPr>
          <w:lang w:val="bg-BG"/>
        </w:rPr>
      </w:pPr>
      <w:r w:rsidRPr="00070ABB">
        <w:t>Using the code from the previous task, define an interface</w:t>
      </w:r>
      <w:r w:rsidRPr="00070ABB">
        <w:rPr>
          <w:noProof/>
        </w:rPr>
        <w:t xml:space="preserve"> </w:t>
      </w:r>
      <w:r w:rsidRPr="00070ABB">
        <w:rPr>
          <w:rStyle w:val="CodeChar"/>
        </w:rPr>
        <w:t>Identifiable</w:t>
      </w:r>
      <w:r w:rsidRPr="00070ABB">
        <w:rPr>
          <w:b/>
          <w:noProof/>
        </w:rPr>
        <w:t xml:space="preserve"> </w:t>
      </w:r>
      <w:r w:rsidRPr="00070ABB">
        <w:rPr>
          <w:noProof/>
        </w:rPr>
        <w:t xml:space="preserve">with a </w:t>
      </w:r>
      <w:r w:rsidRPr="00070ABB">
        <w:rPr>
          <w:b/>
          <w:noProof/>
        </w:rPr>
        <w:t>String</w:t>
      </w:r>
      <w:r w:rsidRPr="00070ABB">
        <w:rPr>
          <w:noProof/>
        </w:rPr>
        <w:t xml:space="preserve"> method </w:t>
      </w:r>
      <w:r w:rsidRPr="00070ABB">
        <w:rPr>
          <w:rStyle w:val="CodeChar"/>
        </w:rPr>
        <w:t>getId</w:t>
      </w:r>
      <w:r w:rsidRPr="00070ABB">
        <w:rPr>
          <w:noProof/>
        </w:rPr>
        <w:t xml:space="preserve"> and an interface </w:t>
      </w:r>
      <w:r w:rsidRPr="00070ABB">
        <w:rPr>
          <w:rStyle w:val="CodeChar"/>
        </w:rPr>
        <w:t>Birthable</w:t>
      </w:r>
      <w:r w:rsidRPr="00070ABB">
        <w:rPr>
          <w:noProof/>
        </w:rPr>
        <w:t xml:space="preserve"> with a </w:t>
      </w:r>
      <w:r w:rsidRPr="00070ABB">
        <w:rPr>
          <w:b/>
          <w:noProof/>
        </w:rPr>
        <w:t>String</w:t>
      </w:r>
      <w:r w:rsidRPr="00070ABB">
        <w:rPr>
          <w:noProof/>
        </w:rPr>
        <w:t xml:space="preserve"> method </w:t>
      </w:r>
      <w:r w:rsidRPr="00070ABB">
        <w:rPr>
          <w:rStyle w:val="CodeChar"/>
        </w:rPr>
        <w:t>getBirthDate</w:t>
      </w:r>
      <w:r w:rsidRPr="00070ABB">
        <w:rPr>
          <w:noProof/>
        </w:rPr>
        <w:t xml:space="preserve"> and implement them in the </w:t>
      </w:r>
      <w:r w:rsidRPr="00070ABB">
        <w:rPr>
          <w:rStyle w:val="CodeChar"/>
        </w:rPr>
        <w:t>Citizen</w:t>
      </w:r>
      <w:r w:rsidRPr="00070ABB">
        <w:rPr>
          <w:noProof/>
        </w:rPr>
        <w:t xml:space="preserve"> class. Rewrite the </w:t>
      </w:r>
      <w:r w:rsidRPr="00070ABB">
        <w:rPr>
          <w:b/>
          <w:noProof/>
        </w:rPr>
        <w:t>Citizen</w:t>
      </w:r>
      <w:r w:rsidRPr="00070ABB">
        <w:rPr>
          <w:noProof/>
        </w:rPr>
        <w:t xml:space="preserve"> constructor to accept the new parameters.</w:t>
      </w:r>
    </w:p>
    <w:p w14:paraId="72728499" w14:textId="77777777" w:rsidR="00070ABB" w:rsidRPr="00070ABB" w:rsidRDefault="00070ABB" w:rsidP="00070ABB">
      <w:pPr>
        <w:jc w:val="both"/>
        <w:rPr>
          <w:lang w:val="bg-BG"/>
        </w:rPr>
      </w:pPr>
      <w:r w:rsidRPr="00070ABB">
        <w:t>Add the following code to your main method and submit it to Judge.</w:t>
      </w:r>
    </w:p>
    <w:tbl>
      <w:tblPr>
        <w:tblStyle w:val="TableGrid"/>
        <w:tblpPr w:leftFromText="141" w:rightFromText="141" w:vertAnchor="text" w:horzAnchor="page" w:tblpX="1228" w:tblpY="228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070ABB" w:rsidRPr="00070ABB" w14:paraId="146F75A1" w14:textId="77777777" w:rsidTr="00693DCA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E55E947" w14:textId="77777777" w:rsidR="00070ABB" w:rsidRPr="00070ABB" w:rsidRDefault="00070ABB" w:rsidP="00A93C4D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30E320D6" w14:textId="77777777" w:rsidR="00070ABB" w:rsidRPr="00070ABB" w:rsidRDefault="00070ABB" w:rsidP="00A93C4D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</w:rPr>
              <w:t>Identifiable</w:t>
            </w:r>
          </w:p>
        </w:tc>
      </w:tr>
      <w:tr w:rsidR="00070ABB" w:rsidRPr="00070ABB" w14:paraId="22DE921A" w14:textId="77777777" w:rsidTr="00A93C4D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13006AB2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1209F3E7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Id(): String</w:t>
            </w:r>
          </w:p>
        </w:tc>
      </w:tr>
    </w:tbl>
    <w:tbl>
      <w:tblPr>
        <w:tblStyle w:val="TableGrid"/>
        <w:tblpPr w:leftFromText="141" w:rightFromText="141" w:vertAnchor="text" w:horzAnchor="page" w:tblpX="4081" w:tblpY="231"/>
        <w:tblW w:w="2569" w:type="dxa"/>
        <w:tblLayout w:type="fixed"/>
        <w:tblLook w:val="04A0" w:firstRow="1" w:lastRow="0" w:firstColumn="1" w:lastColumn="0" w:noHBand="0" w:noVBand="1"/>
      </w:tblPr>
      <w:tblGrid>
        <w:gridCol w:w="236"/>
        <w:gridCol w:w="2333"/>
      </w:tblGrid>
      <w:tr w:rsidR="00070ABB" w:rsidRPr="00070ABB" w14:paraId="2DC9CC8B" w14:textId="77777777" w:rsidTr="00554911">
        <w:trPr>
          <w:trHeight w:val="195"/>
        </w:trPr>
        <w:tc>
          <w:tcPr>
            <w:tcW w:w="256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F97B73A" w14:textId="77777777" w:rsidR="00070ABB" w:rsidRPr="00070ABB" w:rsidRDefault="00070ABB" w:rsidP="00554911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0A5D065D" w14:textId="77777777" w:rsidR="00070ABB" w:rsidRPr="00070ABB" w:rsidRDefault="00070ABB" w:rsidP="00554911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  <w:lang w:eastAsia="bg-BG"/>
              </w:rPr>
              <w:t>Birthable</w:t>
            </w:r>
          </w:p>
        </w:tc>
      </w:tr>
      <w:tr w:rsidR="00070ABB" w:rsidRPr="00070ABB" w14:paraId="350BED23" w14:textId="77777777" w:rsidTr="00554911">
        <w:trPr>
          <w:trHeight w:val="78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31B8B129" w14:textId="77777777" w:rsidR="00070ABB" w:rsidRPr="00554911" w:rsidRDefault="00070ABB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33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1571425F" w14:textId="77777777" w:rsidR="00070ABB" w:rsidRPr="00554911" w:rsidRDefault="00070ABB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BirthDate(): String</w:t>
            </w:r>
          </w:p>
        </w:tc>
      </w:tr>
    </w:tbl>
    <w:tbl>
      <w:tblPr>
        <w:tblStyle w:val="TableGrid"/>
        <w:tblpPr w:leftFromText="141" w:rightFromText="141" w:vertAnchor="text" w:horzAnchor="margin" w:tblpXSpec="right" w:tblpY="235"/>
        <w:tblW w:w="3495" w:type="dxa"/>
        <w:tblLayout w:type="fixed"/>
        <w:tblLook w:val="04A0" w:firstRow="1" w:lastRow="0" w:firstColumn="1" w:lastColumn="0" w:noHBand="0" w:noVBand="1"/>
      </w:tblPr>
      <w:tblGrid>
        <w:gridCol w:w="266"/>
        <w:gridCol w:w="3229"/>
      </w:tblGrid>
      <w:tr w:rsidR="00554911" w:rsidRPr="00070ABB" w14:paraId="463887C3" w14:textId="77777777" w:rsidTr="00554911">
        <w:trPr>
          <w:trHeight w:val="199"/>
        </w:trPr>
        <w:tc>
          <w:tcPr>
            <w:tcW w:w="349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E69A700" w14:textId="77777777" w:rsidR="00554911" w:rsidRPr="00070ABB" w:rsidRDefault="00554911" w:rsidP="00554911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  <w:lang w:eastAsia="bg-BG"/>
              </w:rPr>
              <w:t>Citizen</w:t>
            </w:r>
          </w:p>
        </w:tc>
      </w:tr>
      <w:tr w:rsidR="00554911" w:rsidRPr="00070ABB" w14:paraId="6EE503B5" w14:textId="77777777" w:rsidTr="00554911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01BD18BD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4E6AB66B" w14:textId="77777777" w:rsidR="00554911" w:rsidRPr="00554911" w:rsidRDefault="00554911" w:rsidP="00554911">
            <w:pPr>
              <w:spacing w:after="0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name: String</w:t>
            </w:r>
          </w:p>
        </w:tc>
      </w:tr>
      <w:tr w:rsidR="00554911" w:rsidRPr="00070ABB" w14:paraId="4996D392" w14:textId="77777777" w:rsidTr="00554911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  <w:hideMark/>
          </w:tcPr>
          <w:p w14:paraId="62CC299E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  <w:hideMark/>
          </w:tcPr>
          <w:p w14:paraId="4D657DC5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 xml:space="preserve">age: int </w:t>
            </w:r>
          </w:p>
        </w:tc>
      </w:tr>
      <w:tr w:rsidR="00554911" w:rsidRPr="00070ABB" w14:paraId="0BD313D9" w14:textId="77777777" w:rsidTr="00554911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A3F5C2F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BC0503E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id: String</w:t>
            </w:r>
          </w:p>
        </w:tc>
      </w:tr>
      <w:tr w:rsidR="00554911" w:rsidRPr="00070ABB" w14:paraId="7F7CF16A" w14:textId="77777777" w:rsidTr="00554911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BAD1D96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B54CE58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birthDate: String</w:t>
            </w:r>
          </w:p>
        </w:tc>
      </w:tr>
      <w:tr w:rsidR="00554911" w:rsidRPr="00070ABB" w14:paraId="71B1A604" w14:textId="77777777" w:rsidTr="00554911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77465BA0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61360D86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Citizen(String, int, String, String)</w:t>
            </w:r>
          </w:p>
        </w:tc>
      </w:tr>
      <w:tr w:rsidR="00554911" w:rsidRPr="00070ABB" w14:paraId="6633E4E2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73AED93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AB8FFA3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Name(): String</w:t>
            </w:r>
          </w:p>
        </w:tc>
      </w:tr>
      <w:tr w:rsidR="00554911" w:rsidRPr="00070ABB" w14:paraId="12041FE3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FE095AE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5DB1D6A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Age(): int</w:t>
            </w:r>
          </w:p>
        </w:tc>
      </w:tr>
      <w:tr w:rsidR="00554911" w:rsidRPr="00070ABB" w14:paraId="69BE78F4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347F9AB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B41E36C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Id(): String</w:t>
            </w:r>
          </w:p>
        </w:tc>
      </w:tr>
      <w:tr w:rsidR="00554911" w:rsidRPr="00070ABB" w14:paraId="754BD0B5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B3316DC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200D72F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BirthDate(): String</w:t>
            </w:r>
          </w:p>
        </w:tc>
      </w:tr>
      <w:tr w:rsidR="00554911" w:rsidRPr="00070ABB" w14:paraId="4C1E03AB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78929727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2ABDBD90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toString(): String</w:t>
            </w:r>
          </w:p>
        </w:tc>
      </w:tr>
    </w:tbl>
    <w:p w14:paraId="15A9E23A" w14:textId="77777777" w:rsidR="00070ABB" w:rsidRPr="00070ABB" w:rsidRDefault="00070ABB" w:rsidP="00070ABB">
      <w:pPr>
        <w:jc w:val="both"/>
        <w:rPr>
          <w:lang w:val="bg-BG"/>
        </w:rPr>
      </w:pPr>
    </w:p>
    <w:p w14:paraId="3158988C" w14:textId="77777777" w:rsidR="00070ABB" w:rsidRPr="00070ABB" w:rsidRDefault="00070ABB" w:rsidP="00070ABB">
      <w:pPr>
        <w:jc w:val="both"/>
        <w:rPr>
          <w:lang w:val="bg-BG"/>
        </w:rPr>
      </w:pPr>
    </w:p>
    <w:p w14:paraId="2EE105A8" w14:textId="77777777" w:rsidR="00070ABB" w:rsidRPr="00070ABB" w:rsidRDefault="00070ABB" w:rsidP="00070ABB">
      <w:pPr>
        <w:jc w:val="both"/>
        <w:rPr>
          <w:lang w:val="bg-BG"/>
        </w:rPr>
      </w:pPr>
    </w:p>
    <w:p w14:paraId="09A2CCDC" w14:textId="77777777" w:rsidR="00070ABB" w:rsidRPr="00070ABB" w:rsidRDefault="00070ABB" w:rsidP="00070ABB">
      <w:pPr>
        <w:jc w:val="both"/>
        <w:rPr>
          <w:lang w:val="bg-BG"/>
        </w:rPr>
      </w:pPr>
    </w:p>
    <w:tbl>
      <w:tblPr>
        <w:tblStyle w:val="TableGrid"/>
        <w:tblpPr w:leftFromText="141" w:rightFromText="141" w:vertAnchor="text" w:horzAnchor="page" w:tblpX="1186" w:tblpY="277"/>
        <w:tblW w:w="2235" w:type="dxa"/>
        <w:tblLayout w:type="fixed"/>
        <w:tblLook w:val="04A0" w:firstRow="1" w:lastRow="0" w:firstColumn="1" w:lastColumn="0" w:noHBand="0" w:noVBand="1"/>
      </w:tblPr>
      <w:tblGrid>
        <w:gridCol w:w="236"/>
        <w:gridCol w:w="1999"/>
      </w:tblGrid>
      <w:tr w:rsidR="00070ABB" w:rsidRPr="00070ABB" w14:paraId="3AFC9D26" w14:textId="77777777" w:rsidTr="00554911">
        <w:trPr>
          <w:trHeight w:val="190"/>
        </w:trPr>
        <w:tc>
          <w:tcPr>
            <w:tcW w:w="223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99CAB2" w14:textId="77777777" w:rsidR="00070ABB" w:rsidRPr="00070ABB" w:rsidRDefault="00070ABB" w:rsidP="00554911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3801E009" w14:textId="77777777" w:rsidR="00070ABB" w:rsidRPr="00070ABB" w:rsidRDefault="00070ABB" w:rsidP="00554911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</w:rPr>
              <w:t>Person</w:t>
            </w:r>
          </w:p>
        </w:tc>
      </w:tr>
      <w:tr w:rsidR="00070ABB" w:rsidRPr="00070ABB" w14:paraId="1A0FF652" w14:textId="77777777" w:rsidTr="00554911">
        <w:trPr>
          <w:trHeight w:val="190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08259985" w14:textId="77777777" w:rsidR="00070ABB" w:rsidRPr="00554911" w:rsidRDefault="00070ABB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199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257F2736" w14:textId="77777777" w:rsidR="00070ABB" w:rsidRPr="00554911" w:rsidRDefault="00070ABB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Name(): String</w:t>
            </w:r>
          </w:p>
        </w:tc>
      </w:tr>
      <w:tr w:rsidR="00070ABB" w:rsidRPr="00070ABB" w14:paraId="506CBAAD" w14:textId="77777777" w:rsidTr="00554911">
        <w:trPr>
          <w:trHeight w:val="76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71696800" w14:textId="77777777" w:rsidR="00070ABB" w:rsidRPr="00554911" w:rsidRDefault="00070ABB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199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73C7BB63" w14:textId="77777777" w:rsidR="00070ABB" w:rsidRPr="00554911" w:rsidRDefault="00070ABB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Age(): int</w:t>
            </w:r>
          </w:p>
        </w:tc>
      </w:tr>
    </w:tbl>
    <w:p w14:paraId="76426678" w14:textId="77777777" w:rsidR="00070ABB" w:rsidRPr="00070ABB" w:rsidRDefault="00070ABB" w:rsidP="00070ABB">
      <w:pPr>
        <w:jc w:val="both"/>
        <w:rPr>
          <w:lang w:val="bg-BG"/>
        </w:rPr>
      </w:pPr>
    </w:p>
    <w:p w14:paraId="6C6211D0" w14:textId="77777777" w:rsidR="00070ABB" w:rsidRPr="00070ABB" w:rsidRDefault="00070ABB" w:rsidP="00070ABB">
      <w:pPr>
        <w:jc w:val="both"/>
        <w:rPr>
          <w:lang w:val="bg-BG"/>
        </w:rPr>
      </w:pPr>
    </w:p>
    <w:p w14:paraId="09523B19" w14:textId="77777777" w:rsidR="00070ABB" w:rsidRPr="00070ABB" w:rsidRDefault="00070ABB" w:rsidP="00070ABB">
      <w:pPr>
        <w:jc w:val="both"/>
        <w:rPr>
          <w:lang w:val="bg-BG"/>
        </w:rPr>
      </w:pPr>
    </w:p>
    <w:p w14:paraId="32B1DC2A" w14:textId="77777777" w:rsidR="00070ABB" w:rsidRPr="00070ABB" w:rsidRDefault="00070ABB" w:rsidP="00070ABB">
      <w:pPr>
        <w:jc w:val="both"/>
        <w:rPr>
          <w:lang w:val="bg-BG"/>
        </w:rPr>
      </w:pPr>
    </w:p>
    <w:p w14:paraId="6C5805EE" w14:textId="77777777" w:rsidR="00070ABB" w:rsidRPr="00070ABB" w:rsidRDefault="00070ABB" w:rsidP="00070ABB">
      <w:pPr>
        <w:jc w:val="both"/>
        <w:rPr>
          <w:lang w:val="bg-BG"/>
        </w:rPr>
      </w:pPr>
    </w:p>
    <w:p w14:paraId="07E87107" w14:textId="77777777" w:rsidR="00070ABB" w:rsidRPr="00070ABB" w:rsidRDefault="00070ABB" w:rsidP="00070ABB">
      <w:pPr>
        <w:jc w:val="both"/>
        <w:rPr>
          <w:lang w:val="bg-BG"/>
        </w:rPr>
      </w:pPr>
    </w:p>
    <w:tbl>
      <w:tblPr>
        <w:tblStyle w:val="TableGrid"/>
        <w:tblW w:w="1032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27"/>
      </w:tblGrid>
      <w:tr w:rsidR="00070ABB" w:rsidRPr="00070ABB" w14:paraId="19744AC0" w14:textId="77777777" w:rsidTr="00554911">
        <w:trPr>
          <w:trHeight w:val="58"/>
        </w:trPr>
        <w:tc>
          <w:tcPr>
            <w:tcW w:w="10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44CCDE" w14:textId="61D28ABD" w:rsidR="00070ABB" w:rsidRPr="00070ABB" w:rsidRDefault="00070ABB" w:rsidP="00A93C4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</w:pP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 xml:space="preserve">public static void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main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String[] 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args</w:t>
            </w:r>
            <w:proofErr w:type="spellEnd"/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 xml:space="preserve">)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{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Class[] 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 xml:space="preserve">citizenInterfaces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= 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Citizen.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>class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getInterfaces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 xml:space="preserve">if 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Arrays.</w:t>
            </w:r>
            <w:r w:rsidRPr="00070ABB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0"/>
                <w:szCs w:val="23"/>
              </w:rPr>
              <w:t>asList</w:t>
            </w:r>
            <w:proofErr w:type="spellEnd"/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citizenInterfaces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).contains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Birthable.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>class</w:t>
            </w:r>
            <w:proofErr w:type="spellEnd"/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)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&amp;&amp; 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Arrays.</w:t>
            </w:r>
            <w:r w:rsidRPr="00070ABB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0"/>
                <w:szCs w:val="23"/>
              </w:rPr>
              <w:t>asList</w:t>
            </w:r>
            <w:proofErr w:type="spellEnd"/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citizenInterfaces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).contains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Identifiable.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>class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)) {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Method[] methods = 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Birthable.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>class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getDeclaredMethods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="00013F47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Method[]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methods</w:t>
            </w:r>
            <w:r w:rsidR="00013F47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1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 = 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Identifiable.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>class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getDeclaredMethods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Scanner 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canner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 = 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 xml:space="preserve">new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canner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ystem.</w:t>
            </w:r>
            <w:r w:rsidRPr="00070ABB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0"/>
                <w:szCs w:val="23"/>
              </w:rPr>
              <w:t>in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String name = 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canner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nextLine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 xml:space="preserve">int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age = 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Integer.</w:t>
            </w:r>
            <w:r w:rsidRPr="00070ABB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0"/>
                <w:szCs w:val="23"/>
              </w:rPr>
              <w:t>parseInt</w:t>
            </w:r>
            <w:proofErr w:type="spellEnd"/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canner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nextLine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String id = 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canner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nextLine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String 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 xml:space="preserve">birthDate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= 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canner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nextLine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Identifiable 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identifiable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 = 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 xml:space="preserve">new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Citizen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name,age,id,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birthDate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Birthable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 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birthable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 = 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 xml:space="preserve">new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Citizen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name,age,id,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birthDate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ystem.</w:t>
            </w:r>
            <w:r w:rsidRPr="00070ABB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0"/>
                <w:szCs w:val="23"/>
              </w:rPr>
              <w:t>out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.println</w:t>
            </w:r>
            <w:proofErr w:type="spellEnd"/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methods.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660E7A"/>
                <w:sz w:val="20"/>
                <w:szCs w:val="23"/>
              </w:rPr>
              <w:t>length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ystem.</w:t>
            </w:r>
            <w:r w:rsidRPr="00070ABB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0"/>
                <w:szCs w:val="23"/>
              </w:rPr>
              <w:t>out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.println</w:t>
            </w:r>
            <w:proofErr w:type="spellEnd"/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methods[</w:t>
            </w:r>
            <w:r w:rsidRPr="00070ABB">
              <w:rPr>
                <w:rFonts w:ascii="Courier New" w:eastAsia="Times New Roman" w:hAnsi="Courier New" w:cs="Courier New"/>
                <w:color w:val="0000FF"/>
                <w:sz w:val="20"/>
                <w:szCs w:val="23"/>
              </w:rPr>
              <w:t>0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].</w:t>
            </w:r>
            <w:proofErr w:type="spellStart"/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getReturnType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.</w:t>
            </w:r>
            <w:proofErr w:type="spellStart"/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getSimpleName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ystem.</w:t>
            </w:r>
            <w:r w:rsidRPr="00070ABB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0"/>
                <w:szCs w:val="23"/>
              </w:rPr>
              <w:t>out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.println</w:t>
            </w:r>
            <w:proofErr w:type="spellEnd"/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methods</w:t>
            </w:r>
            <w:r w:rsidR="00013F47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1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.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660E7A"/>
                <w:sz w:val="20"/>
                <w:szCs w:val="23"/>
              </w:rPr>
              <w:t>length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ystem.</w:t>
            </w:r>
            <w:r w:rsidRPr="00070ABB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0"/>
                <w:szCs w:val="23"/>
              </w:rPr>
              <w:t>out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.println</w:t>
            </w:r>
            <w:proofErr w:type="spellEnd"/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methods</w:t>
            </w:r>
            <w:r w:rsidR="00013F47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1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[</w:t>
            </w:r>
            <w:r w:rsidRPr="00070ABB">
              <w:rPr>
                <w:rFonts w:ascii="Courier New" w:eastAsia="Times New Roman" w:hAnsi="Courier New" w:cs="Courier New"/>
                <w:color w:val="0000FF"/>
                <w:sz w:val="20"/>
                <w:szCs w:val="23"/>
              </w:rPr>
              <w:t>0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].</w:t>
            </w:r>
            <w:proofErr w:type="spellStart"/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getReturnType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.</w:t>
            </w:r>
            <w:proofErr w:type="spellStart"/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getSimpleName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}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}</w:t>
            </w:r>
          </w:p>
        </w:tc>
      </w:tr>
    </w:tbl>
    <w:p w14:paraId="1D646305" w14:textId="77777777" w:rsidR="00070ABB" w:rsidRPr="00070ABB" w:rsidRDefault="00070ABB" w:rsidP="00070ABB">
      <w:pPr>
        <w:rPr>
          <w:lang w:val="bg-BG"/>
        </w:rPr>
      </w:pPr>
      <w:r w:rsidRPr="00070ABB">
        <w:t>If you defined the interfaces and implemented them, the test should pass.</w:t>
      </w:r>
    </w:p>
    <w:p w14:paraId="2F37844B" w14:textId="77777777" w:rsidR="00070ABB" w:rsidRPr="00070ABB" w:rsidRDefault="00070ABB" w:rsidP="00070AB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070ABB">
        <w:rPr>
          <w:rFonts w:eastAsia="MS Mincho"/>
          <w:lang w:eastAsia="ja-JP"/>
        </w:rPr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070ABB" w:rsidRPr="00070ABB" w14:paraId="258E9D6D" w14:textId="77777777" w:rsidTr="00A93C4D">
        <w:tc>
          <w:tcPr>
            <w:tcW w:w="2947" w:type="dxa"/>
            <w:shd w:val="clear" w:color="auto" w:fill="D9D9D9" w:themeFill="background1" w:themeFillShade="D9"/>
            <w:vAlign w:val="center"/>
          </w:tcPr>
          <w:p w14:paraId="7FDB040A" w14:textId="77777777" w:rsidR="00070ABB" w:rsidRPr="00070ABB" w:rsidRDefault="00070ABB" w:rsidP="00693DCA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Input</w:t>
            </w:r>
          </w:p>
        </w:tc>
        <w:tc>
          <w:tcPr>
            <w:tcW w:w="3150" w:type="dxa"/>
            <w:shd w:val="clear" w:color="auto" w:fill="D9D9D9" w:themeFill="background1" w:themeFillShade="D9"/>
            <w:vAlign w:val="center"/>
          </w:tcPr>
          <w:p w14:paraId="1036E8D3" w14:textId="77777777" w:rsidR="00070ABB" w:rsidRPr="00070ABB" w:rsidRDefault="00070ABB" w:rsidP="00693DCA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Output</w:t>
            </w:r>
          </w:p>
        </w:tc>
      </w:tr>
      <w:tr w:rsidR="00070ABB" w:rsidRPr="00070ABB" w14:paraId="42E8CEA4" w14:textId="77777777" w:rsidTr="00A93C4D">
        <w:tc>
          <w:tcPr>
            <w:tcW w:w="2947" w:type="dxa"/>
          </w:tcPr>
          <w:p w14:paraId="6B3A2FF8" w14:textId="36FD68D1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324F20F9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25</w:t>
            </w:r>
          </w:p>
          <w:p w14:paraId="20B0CF3E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9105152287</w:t>
            </w:r>
          </w:p>
          <w:p w14:paraId="3A0B4EBF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15/05/1991</w:t>
            </w:r>
          </w:p>
        </w:tc>
        <w:tc>
          <w:tcPr>
            <w:tcW w:w="3150" w:type="dxa"/>
          </w:tcPr>
          <w:p w14:paraId="5ED8CB54" w14:textId="77777777" w:rsidR="00070ABB" w:rsidRPr="00070ABB" w:rsidRDefault="00070ABB" w:rsidP="00A93C4D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1</w:t>
            </w:r>
          </w:p>
          <w:p w14:paraId="3DFD3C78" w14:textId="77777777" w:rsidR="00070ABB" w:rsidRPr="00070ABB" w:rsidRDefault="00070ABB" w:rsidP="00A93C4D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String</w:t>
            </w:r>
          </w:p>
          <w:p w14:paraId="37059119" w14:textId="77777777" w:rsidR="00070ABB" w:rsidRPr="00070ABB" w:rsidRDefault="00070ABB" w:rsidP="00A93C4D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1</w:t>
            </w:r>
          </w:p>
          <w:p w14:paraId="664A13DC" w14:textId="4EAA1341" w:rsidR="00070ABB" w:rsidRPr="00693DCA" w:rsidRDefault="00070ABB" w:rsidP="00A93C4D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String</w:t>
            </w:r>
          </w:p>
        </w:tc>
      </w:tr>
    </w:tbl>
    <w:p w14:paraId="784C3CBF" w14:textId="77777777" w:rsidR="00070ABB" w:rsidRPr="00070ABB" w:rsidRDefault="00070ABB" w:rsidP="00070ABB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070ABB">
        <w:lastRenderedPageBreak/>
        <w:t>Birthday Celebrations</w:t>
      </w:r>
    </w:p>
    <w:p w14:paraId="1FC35D0E" w14:textId="397BB528" w:rsidR="00070ABB" w:rsidRPr="00070ABB" w:rsidRDefault="00070ABB" w:rsidP="00070ABB">
      <w:pPr>
        <w:rPr>
          <w:lang w:val="bg-BG"/>
        </w:rPr>
      </w:pPr>
      <w:r w:rsidRPr="00070ABB">
        <w:t xml:space="preserve">It is </w:t>
      </w:r>
      <w:r w:rsidRPr="00070ABB">
        <w:rPr>
          <w:noProof/>
        </w:rPr>
        <w:t>a well</w:t>
      </w:r>
      <w:r w:rsidR="00554911">
        <w:rPr>
          <w:noProof/>
        </w:rPr>
        <w:t>-</w:t>
      </w:r>
      <w:r w:rsidRPr="00070ABB">
        <w:rPr>
          <w:noProof/>
        </w:rPr>
        <w:t>known</w:t>
      </w:r>
      <w:r w:rsidRPr="00070ABB">
        <w:t xml:space="preserve"> fact that people celebrate </w:t>
      </w:r>
      <w:r w:rsidRPr="00070ABB">
        <w:rPr>
          <w:noProof/>
        </w:rPr>
        <w:t>birthdays,</w:t>
      </w:r>
      <w:r w:rsidRPr="00070ABB">
        <w:t xml:space="preserve"> it is also known that some people also celebrate their </w:t>
      </w:r>
      <w:r w:rsidRPr="00070ABB">
        <w:rPr>
          <w:noProof/>
        </w:rPr>
        <w:t>pet</w:t>
      </w:r>
      <w:r w:rsidR="00554911">
        <w:rPr>
          <w:noProof/>
        </w:rPr>
        <w:t>'</w:t>
      </w:r>
      <w:r w:rsidRPr="00070ABB">
        <w:rPr>
          <w:noProof/>
        </w:rPr>
        <w:t>s</w:t>
      </w:r>
      <w:r w:rsidRPr="00070ABB">
        <w:t xml:space="preserve"> birthdays. Extend the program from your last task to add </w:t>
      </w:r>
      <w:r w:rsidRPr="00070ABB">
        <w:rPr>
          <w:b/>
        </w:rPr>
        <w:t>birthdates</w:t>
      </w:r>
      <w:r w:rsidRPr="00070ABB">
        <w:t xml:space="preserve"> to citizens and include a class </w:t>
      </w:r>
      <w:r w:rsidRPr="00070ABB">
        <w:rPr>
          <w:b/>
          <w:noProof/>
        </w:rPr>
        <w:t>Pet</w:t>
      </w:r>
      <w:r w:rsidRPr="00070ABB">
        <w:rPr>
          <w:noProof/>
        </w:rPr>
        <w:t>,</w:t>
      </w:r>
      <w:r w:rsidRPr="00070ABB">
        <w:t xml:space="preserve"> pets have a </w:t>
      </w:r>
      <w:r w:rsidRPr="00070ABB">
        <w:rPr>
          <w:b/>
        </w:rPr>
        <w:t>name</w:t>
      </w:r>
      <w:r w:rsidRPr="00070ABB">
        <w:t xml:space="preserve"> and a </w:t>
      </w:r>
      <w:r w:rsidRPr="00070ABB">
        <w:rPr>
          <w:b/>
        </w:rPr>
        <w:t>birthdate</w:t>
      </w:r>
      <w:r w:rsidRPr="00070ABB">
        <w:t>. Also</w:t>
      </w:r>
      <w:r w:rsidR="00554911">
        <w:t>,</w:t>
      </w:r>
      <w:r w:rsidRPr="00070ABB">
        <w:t xml:space="preserve"> create </w:t>
      </w:r>
      <w:r w:rsidR="00554911">
        <w:t xml:space="preserve">a </w:t>
      </w:r>
      <w:r w:rsidRPr="00070ABB">
        <w:t xml:space="preserve">class </w:t>
      </w:r>
      <w:r w:rsidRPr="00070ABB">
        <w:rPr>
          <w:rStyle w:val="CodeChar"/>
        </w:rPr>
        <w:t>Robot</w:t>
      </w:r>
      <w:r w:rsidRPr="00070ABB">
        <w:rPr>
          <w:noProof/>
        </w:rPr>
        <w:t xml:space="preserve"> </w:t>
      </w:r>
      <w:r w:rsidR="00554911">
        <w:t>that</w:t>
      </w:r>
      <w:r w:rsidRPr="00070ABB">
        <w:t xml:space="preserve"> has an </w:t>
      </w:r>
      <w:r w:rsidRPr="00070ABB">
        <w:rPr>
          <w:b/>
        </w:rPr>
        <w:t>id</w:t>
      </w:r>
      <w:r w:rsidRPr="00070ABB">
        <w:t xml:space="preserve"> and </w:t>
      </w:r>
      <w:r w:rsidRPr="00070ABB">
        <w:rPr>
          <w:b/>
        </w:rPr>
        <w:t>model</w:t>
      </w:r>
      <w:r w:rsidRPr="00070ABB">
        <w:t>. Encompass repeated functionality into interfaces and implement them in your classes.</w:t>
      </w:r>
    </w:p>
    <w:p w14:paraId="24D5AAB2" w14:textId="5AC49474" w:rsidR="00070ABB" w:rsidRPr="00070ABB" w:rsidRDefault="00070ABB" w:rsidP="00070ABB">
      <w:pPr>
        <w:rPr>
          <w:lang w:val="bg-BG"/>
        </w:rPr>
      </w:pPr>
      <w:r w:rsidRPr="00070ABB">
        <w:t>You will receive from the console an unknown amount of lines until the command "</w:t>
      </w:r>
      <w:r w:rsidRPr="003937DE">
        <w:rPr>
          <w:rFonts w:ascii="Consolas" w:hAnsi="Consolas"/>
          <w:b/>
        </w:rPr>
        <w:t>End</w:t>
      </w:r>
      <w:r w:rsidRPr="00070ABB">
        <w:t xml:space="preserve">" is received,  each line will contain information in one of the following formats </w:t>
      </w:r>
      <w:r w:rsidR="003937DE">
        <w:rPr>
          <w:b/>
        </w:rPr>
        <w:t>"</w:t>
      </w:r>
      <w:r w:rsidR="003937DE" w:rsidRPr="003937DE">
        <w:rPr>
          <w:rFonts w:ascii="Consolas" w:hAnsi="Consolas"/>
          <w:b/>
        </w:rPr>
        <w:t>Citizen {name} {age} {id} {birthdate}</w:t>
      </w:r>
      <w:r w:rsidRPr="00070ABB">
        <w:rPr>
          <w:b/>
        </w:rPr>
        <w:t>"</w:t>
      </w:r>
      <w:r w:rsidRPr="00070ABB">
        <w:t xml:space="preserve"> for citizens, </w:t>
      </w:r>
      <w:r w:rsidRPr="00070ABB">
        <w:rPr>
          <w:lang w:val="bg-BG"/>
        </w:rPr>
        <w:br/>
      </w:r>
      <w:r w:rsidRPr="00070ABB">
        <w:t>"</w:t>
      </w:r>
      <w:r w:rsidRPr="003937DE">
        <w:rPr>
          <w:rFonts w:ascii="Consolas" w:hAnsi="Consolas"/>
          <w:b/>
        </w:rPr>
        <w:t>Robot</w:t>
      </w:r>
      <w:r w:rsidRPr="003937DE">
        <w:rPr>
          <w:rFonts w:ascii="Consolas" w:hAnsi="Consolas"/>
        </w:rPr>
        <w:t xml:space="preserve"> </w:t>
      </w:r>
      <w:r w:rsidR="003937DE" w:rsidRPr="003937DE">
        <w:rPr>
          <w:rFonts w:ascii="Consolas" w:hAnsi="Consolas"/>
          <w:b/>
        </w:rPr>
        <w:t>{model} {id}</w:t>
      </w:r>
      <w:r w:rsidRPr="00070ABB">
        <w:t>" for robots or "</w:t>
      </w:r>
      <w:r w:rsidR="003937DE" w:rsidRPr="003937DE">
        <w:rPr>
          <w:rFonts w:ascii="Consolas" w:hAnsi="Consolas"/>
          <w:b/>
        </w:rPr>
        <w:t>Pet {name} {birthdate}</w:t>
      </w:r>
      <w:r w:rsidRPr="00070ABB">
        <w:t>" for pets. After the end command on the next line</w:t>
      </w:r>
      <w:r w:rsidR="00554911">
        <w:t>,</w:t>
      </w:r>
      <w:r w:rsidRPr="00070ABB">
        <w:t xml:space="preserve"> you will receive a single number representing </w:t>
      </w:r>
      <w:r w:rsidRPr="00070ABB">
        <w:rPr>
          <w:b/>
        </w:rPr>
        <w:t>a specific year</w:t>
      </w:r>
      <w:r w:rsidRPr="00070ABB">
        <w:t xml:space="preserve">, your task is to print all birthdates </w:t>
      </w:r>
      <w:r w:rsidRPr="00070ABB">
        <w:rPr>
          <w:noProof/>
        </w:rPr>
        <w:t>(</w:t>
      </w:r>
      <w:r w:rsidRPr="00070ABB">
        <w:t>of both citizens and pets</w:t>
      </w:r>
      <w:r w:rsidRPr="00070ABB">
        <w:rPr>
          <w:noProof/>
        </w:rPr>
        <w:t xml:space="preserve">) </w:t>
      </w:r>
      <w:r w:rsidRPr="00070ABB">
        <w:t>in that year in the format</w:t>
      </w:r>
      <w:r w:rsidR="003937DE">
        <w:t xml:space="preserve"> </w:t>
      </w:r>
      <w:r w:rsidR="003937DE" w:rsidRPr="00070ABB">
        <w:t>"</w:t>
      </w:r>
      <w:r w:rsidR="003937DE" w:rsidRPr="003937DE">
        <w:rPr>
          <w:rFonts w:ascii="Consolas" w:hAnsi="Consolas"/>
          <w:b/>
        </w:rPr>
        <w:t>{</w:t>
      </w:r>
      <w:r w:rsidRPr="003937DE">
        <w:rPr>
          <w:rFonts w:ascii="Consolas" w:hAnsi="Consolas"/>
          <w:b/>
        </w:rPr>
        <w:t>day</w:t>
      </w:r>
      <w:r w:rsidR="003937DE" w:rsidRPr="003937DE">
        <w:rPr>
          <w:rFonts w:ascii="Consolas" w:hAnsi="Consolas"/>
          <w:b/>
        </w:rPr>
        <w:t>}</w:t>
      </w:r>
      <w:r w:rsidRPr="003937DE">
        <w:rPr>
          <w:rFonts w:ascii="Consolas" w:hAnsi="Consolas"/>
          <w:b/>
        </w:rPr>
        <w:t>/</w:t>
      </w:r>
      <w:r w:rsidR="003937DE" w:rsidRPr="003937DE">
        <w:rPr>
          <w:rFonts w:ascii="Consolas" w:hAnsi="Consolas"/>
          <w:b/>
        </w:rPr>
        <w:t>{</w:t>
      </w:r>
      <w:r w:rsidRPr="003937DE">
        <w:rPr>
          <w:rFonts w:ascii="Consolas" w:hAnsi="Consolas"/>
          <w:b/>
        </w:rPr>
        <w:t>month</w:t>
      </w:r>
      <w:r w:rsidR="003937DE" w:rsidRPr="003937DE">
        <w:rPr>
          <w:rFonts w:ascii="Consolas" w:hAnsi="Consolas"/>
          <w:b/>
        </w:rPr>
        <w:t>}</w:t>
      </w:r>
      <w:r w:rsidRPr="003937DE">
        <w:rPr>
          <w:rFonts w:ascii="Consolas" w:hAnsi="Consolas"/>
          <w:b/>
        </w:rPr>
        <w:t>/</w:t>
      </w:r>
      <w:r w:rsidR="003937DE" w:rsidRPr="003937DE">
        <w:rPr>
          <w:rFonts w:ascii="Consolas" w:hAnsi="Consolas"/>
          <w:b/>
        </w:rPr>
        <w:t>{</w:t>
      </w:r>
      <w:r w:rsidRPr="003937DE">
        <w:rPr>
          <w:rFonts w:ascii="Consolas" w:hAnsi="Consolas"/>
          <w:b/>
        </w:rPr>
        <w:t>year</w:t>
      </w:r>
      <w:r w:rsidR="003937DE" w:rsidRPr="003937DE">
        <w:rPr>
          <w:rFonts w:ascii="Consolas" w:hAnsi="Consolas"/>
          <w:b/>
        </w:rPr>
        <w:t>}</w:t>
      </w:r>
      <w:r w:rsidR="003937DE" w:rsidRPr="00070ABB">
        <w:t>"</w:t>
      </w:r>
      <w:r w:rsidRPr="00070ABB">
        <w:t xml:space="preserve"> </w:t>
      </w:r>
      <w:r w:rsidRPr="00070ABB">
        <w:rPr>
          <w:noProof/>
        </w:rPr>
        <w:t>(</w:t>
      </w:r>
      <w:r w:rsidRPr="00070ABB">
        <w:t>the order of printing doesn’t matter).</w:t>
      </w:r>
    </w:p>
    <w:tbl>
      <w:tblPr>
        <w:tblStyle w:val="TableGrid"/>
        <w:tblpPr w:leftFromText="141" w:rightFromText="141" w:vertAnchor="text" w:horzAnchor="page" w:tblpX="2173" w:tblpY="56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203B73" w:rsidRPr="00070ABB" w14:paraId="5C42FFF6" w14:textId="77777777" w:rsidTr="00203B73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CEB4481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08AFD31F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</w:rPr>
              <w:t>Identifiable</w:t>
            </w:r>
          </w:p>
        </w:tc>
      </w:tr>
      <w:tr w:rsidR="00203B73" w:rsidRPr="00070ABB" w14:paraId="29F3D2E7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116266F2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07141EF2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Id(): String</w:t>
            </w:r>
          </w:p>
        </w:tc>
      </w:tr>
    </w:tbl>
    <w:tbl>
      <w:tblPr>
        <w:tblStyle w:val="TableGrid"/>
        <w:tblpPr w:leftFromText="141" w:rightFromText="141" w:vertAnchor="text" w:horzAnchor="page" w:tblpX="5908" w:tblpY="71"/>
        <w:tblW w:w="2538" w:type="dxa"/>
        <w:tblLayout w:type="fixed"/>
        <w:tblLook w:val="04A0" w:firstRow="1" w:lastRow="0" w:firstColumn="1" w:lastColumn="0" w:noHBand="0" w:noVBand="1"/>
      </w:tblPr>
      <w:tblGrid>
        <w:gridCol w:w="236"/>
        <w:gridCol w:w="2302"/>
      </w:tblGrid>
      <w:tr w:rsidR="00203B73" w:rsidRPr="00070ABB" w14:paraId="3E50E9C0" w14:textId="77777777" w:rsidTr="00203B73">
        <w:trPr>
          <w:trHeight w:val="202"/>
        </w:trPr>
        <w:tc>
          <w:tcPr>
            <w:tcW w:w="253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5185FEE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03250581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</w:rPr>
              <w:t>Birthable</w:t>
            </w:r>
          </w:p>
        </w:tc>
      </w:tr>
      <w:tr w:rsidR="00203B73" w:rsidRPr="00070ABB" w14:paraId="43FD8701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412433F5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30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24EA1A3E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BirthDate(): String</w:t>
            </w:r>
          </w:p>
        </w:tc>
      </w:tr>
    </w:tbl>
    <w:p w14:paraId="4FE15E88" w14:textId="77777777" w:rsidR="00070ABB" w:rsidRPr="00070ABB" w:rsidRDefault="00070ABB" w:rsidP="00070ABB">
      <w:pPr>
        <w:rPr>
          <w:lang w:val="bg-BG"/>
        </w:rPr>
      </w:pPr>
    </w:p>
    <w:p w14:paraId="54F34423" w14:textId="77777777" w:rsidR="00070ABB" w:rsidRPr="00070ABB" w:rsidRDefault="00070ABB" w:rsidP="00070ABB">
      <w:pPr>
        <w:rPr>
          <w:lang w:val="bg-BG"/>
        </w:rPr>
      </w:pPr>
    </w:p>
    <w:p w14:paraId="1389C60A" w14:textId="77777777" w:rsidR="00070ABB" w:rsidRPr="00070ABB" w:rsidRDefault="00070ABB" w:rsidP="00070ABB">
      <w:pPr>
        <w:rPr>
          <w:lang w:val="bg-BG"/>
        </w:rPr>
      </w:pPr>
    </w:p>
    <w:tbl>
      <w:tblPr>
        <w:tblStyle w:val="TableGrid"/>
        <w:tblpPr w:leftFromText="141" w:rightFromText="141" w:vertAnchor="text" w:horzAnchor="margin" w:tblpY="235"/>
        <w:tblW w:w="3529" w:type="dxa"/>
        <w:tblLayout w:type="fixed"/>
        <w:tblLook w:val="04A0" w:firstRow="1" w:lastRow="0" w:firstColumn="1" w:lastColumn="0" w:noHBand="0" w:noVBand="1"/>
      </w:tblPr>
      <w:tblGrid>
        <w:gridCol w:w="266"/>
        <w:gridCol w:w="3263"/>
      </w:tblGrid>
      <w:tr w:rsidR="00203B73" w:rsidRPr="00070ABB" w14:paraId="2AF6025D" w14:textId="77777777" w:rsidTr="00554911">
        <w:trPr>
          <w:trHeight w:val="199"/>
        </w:trPr>
        <w:tc>
          <w:tcPr>
            <w:tcW w:w="352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80BE250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</w:rPr>
              <w:t>Citizen</w:t>
            </w:r>
          </w:p>
        </w:tc>
      </w:tr>
      <w:tr w:rsidR="00203B73" w:rsidRPr="00070ABB" w14:paraId="727A63CA" w14:textId="77777777" w:rsidTr="00554911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3AC57876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6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44AB1611" w14:textId="77777777" w:rsidR="00203B73" w:rsidRPr="00554911" w:rsidRDefault="00203B73" w:rsidP="00203B73">
            <w:pPr>
              <w:spacing w:after="0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name: String</w:t>
            </w:r>
          </w:p>
        </w:tc>
      </w:tr>
      <w:tr w:rsidR="00203B73" w:rsidRPr="00070ABB" w14:paraId="461E3EF1" w14:textId="77777777" w:rsidTr="00554911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C531F83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6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BECCA6A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age: int</w:t>
            </w:r>
          </w:p>
        </w:tc>
      </w:tr>
      <w:tr w:rsidR="00203B73" w:rsidRPr="00070ABB" w14:paraId="630D7752" w14:textId="77777777" w:rsidTr="00554911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16175E6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6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2F4C3EE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id: String</w:t>
            </w:r>
          </w:p>
        </w:tc>
      </w:tr>
      <w:tr w:rsidR="00203B73" w:rsidRPr="00070ABB" w14:paraId="62B857F0" w14:textId="77777777" w:rsidTr="00554911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6A77A48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6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20AC871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birthDate: String</w:t>
            </w:r>
          </w:p>
        </w:tc>
      </w:tr>
      <w:tr w:rsidR="00203B73" w:rsidRPr="00070ABB" w14:paraId="4DA13C88" w14:textId="77777777" w:rsidTr="00554911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55127791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6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4081C64D" w14:textId="2DBB49F5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Citizen(St</w:t>
            </w:r>
            <w:r w:rsidR="00554911">
              <w:rPr>
                <w:b/>
                <w:noProof/>
                <w:lang w:eastAsia="bg-BG"/>
              </w:rPr>
              <w:t>ri</w:t>
            </w:r>
            <w:r w:rsidRPr="00554911">
              <w:rPr>
                <w:b/>
                <w:noProof/>
                <w:lang w:eastAsia="bg-BG"/>
              </w:rPr>
              <w:t>ng, int, String, String)</w:t>
            </w:r>
          </w:p>
        </w:tc>
      </w:tr>
      <w:tr w:rsidR="00203B73" w:rsidRPr="00070ABB" w14:paraId="68055B13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D9C0EF7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6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6F6E03D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Name(): String</w:t>
            </w:r>
          </w:p>
        </w:tc>
      </w:tr>
      <w:tr w:rsidR="00203B73" w:rsidRPr="00070ABB" w14:paraId="0917D9B2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083DCB8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6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DB73923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Age(): int</w:t>
            </w:r>
          </w:p>
        </w:tc>
      </w:tr>
      <w:tr w:rsidR="00203B73" w:rsidRPr="00070ABB" w14:paraId="468FF04C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73073D4E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6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77C7C9A6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Id(): String</w:t>
            </w:r>
          </w:p>
        </w:tc>
      </w:tr>
    </w:tbl>
    <w:tbl>
      <w:tblPr>
        <w:tblStyle w:val="TableGrid"/>
        <w:tblpPr w:leftFromText="141" w:rightFromText="141" w:vertAnchor="text" w:horzAnchor="margin" w:tblpXSpec="center" w:tblpY="235"/>
        <w:tblW w:w="2595" w:type="dxa"/>
        <w:tblLayout w:type="fixed"/>
        <w:tblLook w:val="04A0" w:firstRow="1" w:lastRow="0" w:firstColumn="1" w:lastColumn="0" w:noHBand="0" w:noVBand="1"/>
      </w:tblPr>
      <w:tblGrid>
        <w:gridCol w:w="236"/>
        <w:gridCol w:w="2359"/>
      </w:tblGrid>
      <w:tr w:rsidR="00203B73" w:rsidRPr="00070ABB" w14:paraId="6BA3EA8C" w14:textId="77777777" w:rsidTr="00554911">
        <w:trPr>
          <w:trHeight w:val="199"/>
        </w:trPr>
        <w:tc>
          <w:tcPr>
            <w:tcW w:w="259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2A694B7" w14:textId="77777777" w:rsidR="00203B73" w:rsidRPr="00070ABB" w:rsidRDefault="00203B73" w:rsidP="00554911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</w:rPr>
              <w:t>Robot</w:t>
            </w:r>
          </w:p>
        </w:tc>
      </w:tr>
      <w:tr w:rsidR="00203B73" w:rsidRPr="00070ABB" w14:paraId="7BA868F7" w14:textId="77777777" w:rsidTr="00554911">
        <w:trPr>
          <w:trHeight w:val="199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0A69F44C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35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1DCDCFC5" w14:textId="77777777" w:rsidR="00203B73" w:rsidRPr="00554911" w:rsidRDefault="00203B73" w:rsidP="00554911">
            <w:pPr>
              <w:spacing w:after="0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id: String</w:t>
            </w:r>
          </w:p>
        </w:tc>
      </w:tr>
      <w:tr w:rsidR="00203B73" w:rsidRPr="00070ABB" w14:paraId="5EBAF75F" w14:textId="77777777" w:rsidTr="00554911">
        <w:trPr>
          <w:trHeight w:val="199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6CFD8F9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35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EC38B11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model: String</w:t>
            </w:r>
          </w:p>
        </w:tc>
      </w:tr>
      <w:tr w:rsidR="00203B73" w:rsidRPr="00070ABB" w14:paraId="4D13965B" w14:textId="77777777" w:rsidTr="00554911">
        <w:trPr>
          <w:trHeight w:val="199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45B0DC71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35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2D05A83A" w14:textId="7C2CABD4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Robot(St</w:t>
            </w:r>
            <w:r w:rsidR="00554911">
              <w:rPr>
                <w:b/>
                <w:noProof/>
                <w:lang w:eastAsia="bg-BG"/>
              </w:rPr>
              <w:t>ri</w:t>
            </w:r>
            <w:r w:rsidRPr="00554911">
              <w:rPr>
                <w:b/>
                <w:noProof/>
                <w:lang w:eastAsia="bg-BG"/>
              </w:rPr>
              <w:t>ng, String)</w:t>
            </w:r>
          </w:p>
        </w:tc>
      </w:tr>
      <w:tr w:rsidR="00203B73" w:rsidRPr="00070ABB" w14:paraId="3C168B7B" w14:textId="77777777" w:rsidTr="00554911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37C005F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35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726F1C9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Id(): String</w:t>
            </w:r>
          </w:p>
        </w:tc>
      </w:tr>
      <w:tr w:rsidR="00203B73" w:rsidRPr="00070ABB" w14:paraId="36E1381B" w14:textId="77777777" w:rsidTr="00554911">
        <w:trPr>
          <w:trHeight w:val="298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47F1B0E5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35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1E1C1869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Model(): String</w:t>
            </w:r>
          </w:p>
        </w:tc>
      </w:tr>
    </w:tbl>
    <w:tbl>
      <w:tblPr>
        <w:tblStyle w:val="TableGrid"/>
        <w:tblpPr w:leftFromText="141" w:rightFromText="141" w:vertAnchor="text" w:horzAnchor="page" w:tblpX="7696" w:tblpY="265"/>
        <w:tblW w:w="2775" w:type="dxa"/>
        <w:tblLayout w:type="fixed"/>
        <w:tblLook w:val="04A0" w:firstRow="1" w:lastRow="0" w:firstColumn="1" w:lastColumn="0" w:noHBand="0" w:noVBand="1"/>
      </w:tblPr>
      <w:tblGrid>
        <w:gridCol w:w="236"/>
        <w:gridCol w:w="2539"/>
      </w:tblGrid>
      <w:tr w:rsidR="00203B73" w:rsidRPr="00070ABB" w14:paraId="0D3E504B" w14:textId="77777777" w:rsidTr="00203B73">
        <w:trPr>
          <w:trHeight w:val="199"/>
        </w:trPr>
        <w:tc>
          <w:tcPr>
            <w:tcW w:w="27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3BD38F2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</w:rPr>
              <w:t>Pet</w:t>
            </w:r>
          </w:p>
        </w:tc>
      </w:tr>
      <w:tr w:rsidR="00203B73" w:rsidRPr="00070ABB" w14:paraId="0D6AAAFD" w14:textId="77777777" w:rsidTr="00203B73">
        <w:trPr>
          <w:trHeight w:val="199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2A9AFF73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53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1746AD15" w14:textId="77777777" w:rsidR="00203B73" w:rsidRPr="00554911" w:rsidRDefault="00203B73" w:rsidP="00203B73">
            <w:pPr>
              <w:spacing w:after="0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name: String</w:t>
            </w:r>
          </w:p>
        </w:tc>
      </w:tr>
      <w:tr w:rsidR="00203B73" w:rsidRPr="00070ABB" w14:paraId="4B570ADD" w14:textId="77777777" w:rsidTr="00203B73">
        <w:trPr>
          <w:trHeight w:val="199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02E73C4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53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11C0776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birthDate: String</w:t>
            </w:r>
          </w:p>
        </w:tc>
      </w:tr>
      <w:tr w:rsidR="00203B73" w:rsidRPr="00070ABB" w14:paraId="0B480E36" w14:textId="77777777" w:rsidTr="00203B73">
        <w:trPr>
          <w:trHeight w:val="199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6548A7AF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53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2F55D7E4" w14:textId="6052C2A6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Pet(St</w:t>
            </w:r>
            <w:r w:rsidR="00554911">
              <w:rPr>
                <w:b/>
                <w:noProof/>
                <w:lang w:eastAsia="bg-BG"/>
              </w:rPr>
              <w:t>ri</w:t>
            </w:r>
            <w:r w:rsidRPr="00554911">
              <w:rPr>
                <w:b/>
                <w:noProof/>
                <w:lang w:eastAsia="bg-BG"/>
              </w:rPr>
              <w:t>ng, String)</w:t>
            </w:r>
          </w:p>
        </w:tc>
      </w:tr>
      <w:tr w:rsidR="00203B73" w:rsidRPr="00070ABB" w14:paraId="04CF72B3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655F2ED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53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A55489D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Name(): String</w:t>
            </w:r>
          </w:p>
        </w:tc>
      </w:tr>
      <w:tr w:rsidR="00203B73" w:rsidRPr="00070ABB" w14:paraId="118D2BF6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256FF154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53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5289F51D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BirthDate(): String</w:t>
            </w:r>
          </w:p>
        </w:tc>
      </w:tr>
    </w:tbl>
    <w:p w14:paraId="277F2083" w14:textId="77777777" w:rsidR="00070ABB" w:rsidRPr="00070ABB" w:rsidRDefault="00070ABB" w:rsidP="00070ABB">
      <w:pPr>
        <w:rPr>
          <w:lang w:val="bg-BG"/>
        </w:rPr>
      </w:pPr>
    </w:p>
    <w:p w14:paraId="26B46DF9" w14:textId="77777777" w:rsidR="00070ABB" w:rsidRPr="00070ABB" w:rsidRDefault="00070ABB" w:rsidP="00070ABB">
      <w:pPr>
        <w:rPr>
          <w:lang w:val="bg-BG"/>
        </w:rPr>
      </w:pPr>
    </w:p>
    <w:p w14:paraId="72EBBD60" w14:textId="77777777" w:rsidR="00070ABB" w:rsidRPr="00070ABB" w:rsidRDefault="00070ABB" w:rsidP="00070ABB">
      <w:pPr>
        <w:rPr>
          <w:lang w:val="bg-BG"/>
        </w:rPr>
      </w:pPr>
    </w:p>
    <w:p w14:paraId="58CCF67F" w14:textId="77777777" w:rsidR="00070ABB" w:rsidRPr="00070ABB" w:rsidRDefault="00070ABB" w:rsidP="00070ABB">
      <w:pPr>
        <w:rPr>
          <w:lang w:val="bg-BG"/>
        </w:rPr>
      </w:pPr>
    </w:p>
    <w:p w14:paraId="4A195242" w14:textId="77777777" w:rsidR="00070ABB" w:rsidRPr="00070ABB" w:rsidRDefault="00070ABB" w:rsidP="00070ABB">
      <w:pPr>
        <w:rPr>
          <w:lang w:val="bg-BG"/>
        </w:rPr>
      </w:pPr>
    </w:p>
    <w:p w14:paraId="48758BF0" w14:textId="77777777" w:rsidR="00070ABB" w:rsidRPr="00070ABB" w:rsidRDefault="00070ABB" w:rsidP="00070ABB">
      <w:pPr>
        <w:rPr>
          <w:lang w:val="bg-BG"/>
        </w:rPr>
      </w:pPr>
    </w:p>
    <w:p w14:paraId="6086477C" w14:textId="77777777" w:rsidR="00070ABB" w:rsidRPr="00070ABB" w:rsidRDefault="00070ABB" w:rsidP="00070ABB">
      <w:pPr>
        <w:rPr>
          <w:lang w:val="bg-BG"/>
        </w:rPr>
      </w:pPr>
    </w:p>
    <w:p w14:paraId="053C65D7" w14:textId="0A703C1A" w:rsidR="00070ABB" w:rsidRPr="00070ABB" w:rsidRDefault="00070ABB" w:rsidP="00070ABB">
      <w:pPr>
        <w:rPr>
          <w:lang w:val="bg-BG" w:eastAsia="ja-JP"/>
        </w:rPr>
      </w:pPr>
    </w:p>
    <w:p w14:paraId="791B8C9E" w14:textId="3C5859F9" w:rsidR="00070ABB" w:rsidRPr="00070ABB" w:rsidRDefault="00F66FFF" w:rsidP="00070ABB">
      <w:pPr>
        <w:pStyle w:val="Heading3"/>
        <w:spacing w:before="0"/>
        <w:jc w:val="both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br/>
      </w:r>
      <w:r w:rsidR="00070ABB" w:rsidRPr="00070ABB">
        <w:rPr>
          <w:rFonts w:eastAsia="MS Mincho"/>
          <w:lang w:eastAsia="ja-JP"/>
        </w:rPr>
        <w:t>Examples</w:t>
      </w:r>
    </w:p>
    <w:tbl>
      <w:tblPr>
        <w:tblStyle w:val="TableGrid"/>
        <w:tblW w:w="756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80"/>
        <w:gridCol w:w="1985"/>
      </w:tblGrid>
      <w:tr w:rsidR="00070ABB" w:rsidRPr="00070ABB" w14:paraId="125ED732" w14:textId="77777777" w:rsidTr="002B34B7">
        <w:tc>
          <w:tcPr>
            <w:tcW w:w="5580" w:type="dxa"/>
            <w:shd w:val="clear" w:color="auto" w:fill="D9D9D9" w:themeFill="background1" w:themeFillShade="D9"/>
            <w:vAlign w:val="center"/>
          </w:tcPr>
          <w:p w14:paraId="30EE8D59" w14:textId="77777777" w:rsidR="00070ABB" w:rsidRPr="00070ABB" w:rsidRDefault="00070ABB" w:rsidP="003937DE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  <w:vAlign w:val="center"/>
          </w:tcPr>
          <w:p w14:paraId="4AB1643A" w14:textId="77777777" w:rsidR="00070ABB" w:rsidRPr="00070ABB" w:rsidRDefault="00070ABB" w:rsidP="003937DE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Output</w:t>
            </w:r>
          </w:p>
        </w:tc>
      </w:tr>
      <w:tr w:rsidR="00070ABB" w:rsidRPr="00070ABB" w14:paraId="34B3CA71" w14:textId="77777777" w:rsidTr="002B34B7">
        <w:tc>
          <w:tcPr>
            <w:tcW w:w="5580" w:type="dxa"/>
            <w:vAlign w:val="center"/>
          </w:tcPr>
          <w:p w14:paraId="5B724FA3" w14:textId="0D2D222B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Peter</w:t>
            </w:r>
            <w:r w:rsidR="00070ABB" w:rsidRPr="00070ABB">
              <w:rPr>
                <w:rFonts w:ascii="Consolas" w:hAnsi="Consolas" w:cs="Consolas"/>
                <w:noProof/>
              </w:rPr>
              <w:t xml:space="preserve"> 22 9010101122 10/10/1990</w:t>
            </w:r>
          </w:p>
          <w:p w14:paraId="4B65FC14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Pet Sharo 13/11/2005</w:t>
            </w:r>
          </w:p>
          <w:p w14:paraId="22845945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Robot MK-13 558833251</w:t>
            </w:r>
          </w:p>
          <w:p w14:paraId="4A6162EA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End</w:t>
            </w:r>
          </w:p>
          <w:p w14:paraId="151C835A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1990</w:t>
            </w:r>
          </w:p>
        </w:tc>
        <w:tc>
          <w:tcPr>
            <w:tcW w:w="1985" w:type="dxa"/>
          </w:tcPr>
          <w:p w14:paraId="01E7CD18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10/10/1990</w:t>
            </w:r>
          </w:p>
        </w:tc>
      </w:tr>
      <w:tr w:rsidR="00070ABB" w:rsidRPr="00070ABB" w14:paraId="7E6FBDEB" w14:textId="77777777" w:rsidTr="002B34B7">
        <w:tc>
          <w:tcPr>
            <w:tcW w:w="5580" w:type="dxa"/>
            <w:vAlign w:val="center"/>
          </w:tcPr>
          <w:p w14:paraId="706A17C8" w14:textId="2993F66B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Stamo</w:t>
            </w:r>
            <w:r w:rsidR="00070ABB" w:rsidRPr="00070ABB">
              <w:rPr>
                <w:rFonts w:ascii="Consolas" w:hAnsi="Consolas" w:cs="Consolas"/>
                <w:noProof/>
              </w:rPr>
              <w:t xml:space="preserve"> 16 0041018380 01/01/2000</w:t>
            </w:r>
          </w:p>
          <w:p w14:paraId="311F567B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Robot MK-10 12345678</w:t>
            </w:r>
          </w:p>
          <w:p w14:paraId="1A458C38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Robot PP-09 00000001</w:t>
            </w:r>
          </w:p>
          <w:p w14:paraId="79210A85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Pet Topcho 24/12/2000</w:t>
            </w:r>
          </w:p>
          <w:p w14:paraId="039D89C7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 xml:space="preserve">Pet Kosmat 12/06/2002 </w:t>
            </w:r>
          </w:p>
          <w:p w14:paraId="4DBB5BB4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End</w:t>
            </w:r>
          </w:p>
          <w:p w14:paraId="27B9DC03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2000</w:t>
            </w:r>
          </w:p>
        </w:tc>
        <w:tc>
          <w:tcPr>
            <w:tcW w:w="1985" w:type="dxa"/>
          </w:tcPr>
          <w:p w14:paraId="203A2DD7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01/01/2000</w:t>
            </w:r>
          </w:p>
          <w:p w14:paraId="72FD6745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24/12/2000</w:t>
            </w:r>
          </w:p>
        </w:tc>
      </w:tr>
      <w:tr w:rsidR="00070ABB" w:rsidRPr="00070ABB" w14:paraId="277C3D97" w14:textId="77777777" w:rsidTr="002B34B7">
        <w:tc>
          <w:tcPr>
            <w:tcW w:w="5580" w:type="dxa"/>
            <w:vAlign w:val="center"/>
          </w:tcPr>
          <w:p w14:paraId="1FD5EA51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Robot VV-XYZ 11213141</w:t>
            </w:r>
          </w:p>
          <w:p w14:paraId="6C8AE856" w14:textId="40CD8069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Citizen Penk</w:t>
            </w:r>
            <w:r w:rsidR="00070ABB" w:rsidRPr="00070ABB">
              <w:rPr>
                <w:rFonts w:ascii="Consolas" w:hAnsi="Consolas" w:cs="Consolas"/>
                <w:noProof/>
              </w:rPr>
              <w:t xml:space="preserve"> 35 7903210713 21/03/1979</w:t>
            </w:r>
          </w:p>
          <w:p w14:paraId="28000CF3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Citizen Kane 40 7409073566 07/09/1974</w:t>
            </w:r>
          </w:p>
          <w:p w14:paraId="24FD9AB9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End</w:t>
            </w:r>
          </w:p>
          <w:p w14:paraId="302579E2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1975</w:t>
            </w:r>
          </w:p>
        </w:tc>
        <w:tc>
          <w:tcPr>
            <w:tcW w:w="1985" w:type="dxa"/>
          </w:tcPr>
          <w:p w14:paraId="28C1A24D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lastRenderedPageBreak/>
              <w:t>&lt;no output&gt;</w:t>
            </w:r>
          </w:p>
        </w:tc>
      </w:tr>
    </w:tbl>
    <w:p w14:paraId="6453869F" w14:textId="77777777" w:rsidR="00070ABB" w:rsidRPr="00070ABB" w:rsidRDefault="00070ABB" w:rsidP="00070ABB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070ABB">
        <w:t>Food Shortage</w:t>
      </w:r>
    </w:p>
    <w:p w14:paraId="73606783" w14:textId="0408F002" w:rsidR="00070ABB" w:rsidRPr="00070ABB" w:rsidRDefault="00070ABB" w:rsidP="00070ABB">
      <w:pPr>
        <w:rPr>
          <w:lang w:val="bg-BG"/>
        </w:rPr>
      </w:pPr>
      <w:r w:rsidRPr="00070ABB">
        <w:t xml:space="preserve">Your totalitarian dystopian society suffers a shortage of food, so many rebels appear. Extend the code from your previous </w:t>
      </w:r>
      <w:r w:rsidRPr="00070ABB">
        <w:rPr>
          <w:noProof/>
        </w:rPr>
        <w:t>(</w:t>
      </w:r>
      <w:r w:rsidRPr="00070ABB">
        <w:t>Problem 2.</w:t>
      </w:r>
      <w:r w:rsidR="006E7A84">
        <w:rPr>
          <w:lang w:val="bg-BG"/>
        </w:rPr>
        <w:t xml:space="preserve"> </w:t>
      </w:r>
      <w:r w:rsidRPr="00070ABB">
        <w:rPr>
          <w:b/>
        </w:rPr>
        <w:t>Multiple Implementation</w:t>
      </w:r>
      <w:r w:rsidRPr="00070ABB">
        <w:rPr>
          <w:noProof/>
        </w:rPr>
        <w:t xml:space="preserve">) </w:t>
      </w:r>
      <w:r w:rsidRPr="00070ABB">
        <w:t>task</w:t>
      </w:r>
      <w:r w:rsidR="00554911">
        <w:t>s</w:t>
      </w:r>
      <w:r w:rsidRPr="00070ABB">
        <w:t xml:space="preserve"> with new functionality to solve this task.</w:t>
      </w:r>
    </w:p>
    <w:p w14:paraId="5470000E" w14:textId="5888C44D" w:rsidR="00070ABB" w:rsidRPr="00070ABB" w:rsidRDefault="00070ABB" w:rsidP="00070ABB">
      <w:pPr>
        <w:rPr>
          <w:lang w:val="bg-BG"/>
        </w:rPr>
      </w:pPr>
      <w:r w:rsidRPr="00070ABB">
        <w:t xml:space="preserve">Define a class </w:t>
      </w:r>
      <w:r w:rsidRPr="00070ABB">
        <w:rPr>
          <w:rStyle w:val="CodeChar"/>
        </w:rPr>
        <w:t>Rebel</w:t>
      </w:r>
      <w:r w:rsidRPr="00070ABB">
        <w:rPr>
          <w:noProof/>
        </w:rPr>
        <w:t xml:space="preserve"> </w:t>
      </w:r>
      <w:r w:rsidRPr="00070ABB">
        <w:t xml:space="preserve">which has a </w:t>
      </w:r>
      <w:r w:rsidRPr="00070ABB">
        <w:rPr>
          <w:b/>
        </w:rPr>
        <w:t>name</w:t>
      </w:r>
      <w:r w:rsidRPr="00070ABB">
        <w:t xml:space="preserve">, </w:t>
      </w:r>
      <w:r w:rsidRPr="00070ABB">
        <w:rPr>
          <w:b/>
        </w:rPr>
        <w:t>age</w:t>
      </w:r>
      <w:r w:rsidR="00554911">
        <w:rPr>
          <w:b/>
        </w:rPr>
        <w:t>,</w:t>
      </w:r>
      <w:r w:rsidRPr="00070ABB">
        <w:rPr>
          <w:b/>
        </w:rPr>
        <w:t xml:space="preserve"> </w:t>
      </w:r>
      <w:r w:rsidRPr="00070ABB">
        <w:t>and</w:t>
      </w:r>
      <w:r w:rsidRPr="00070ABB">
        <w:rPr>
          <w:b/>
        </w:rPr>
        <w:t xml:space="preserve"> group </w:t>
      </w:r>
      <w:r w:rsidRPr="00070ABB">
        <w:rPr>
          <w:noProof/>
        </w:rPr>
        <w:t>(</w:t>
      </w:r>
      <w:r w:rsidRPr="00070ABB">
        <w:t>String)</w:t>
      </w:r>
      <w:r w:rsidRPr="00070ABB">
        <w:rPr>
          <w:b/>
        </w:rPr>
        <w:t xml:space="preserve">, </w:t>
      </w:r>
      <w:r w:rsidRPr="00070ABB">
        <w:t>names are</w:t>
      </w:r>
      <w:r w:rsidRPr="00070ABB">
        <w:rPr>
          <w:b/>
        </w:rPr>
        <w:t xml:space="preserve"> unique - </w:t>
      </w:r>
      <w:r w:rsidRPr="00070ABB">
        <w:t>there will never be 2 Rebels/Citizens or a Rebel and Citizen with the same name</w:t>
      </w:r>
      <w:r w:rsidRPr="00070ABB">
        <w:rPr>
          <w:b/>
        </w:rPr>
        <w:t>.</w:t>
      </w:r>
      <w:r w:rsidRPr="00070ABB">
        <w:t xml:space="preserve"> Define </w:t>
      </w:r>
      <w:r w:rsidRPr="00070ABB">
        <w:rPr>
          <w:noProof/>
        </w:rPr>
        <w:t xml:space="preserve">an interface </w:t>
      </w:r>
      <w:r w:rsidRPr="00070ABB">
        <w:rPr>
          <w:b/>
          <w:noProof/>
        </w:rPr>
        <w:t>Buyer</w:t>
      </w:r>
      <w:r w:rsidRPr="00070ABB">
        <w:rPr>
          <w:noProof/>
        </w:rPr>
        <w:t xml:space="preserve"> which defines </w:t>
      </w:r>
      <w:r w:rsidR="002B34B7">
        <w:rPr>
          <w:noProof/>
        </w:rPr>
        <w:t>the</w:t>
      </w:r>
      <w:r w:rsidRPr="00070ABB">
        <w:rPr>
          <w:noProof/>
        </w:rPr>
        <w:t xml:space="preserve"> methods </w:t>
      </w:r>
      <w:r w:rsidRPr="00070ABB">
        <w:rPr>
          <w:b/>
          <w:noProof/>
        </w:rPr>
        <w:t xml:space="preserve">buyFood() </w:t>
      </w:r>
      <w:r w:rsidRPr="00070ABB">
        <w:rPr>
          <w:noProof/>
        </w:rPr>
        <w:t xml:space="preserve">and a </w:t>
      </w:r>
      <w:r w:rsidRPr="00070ABB">
        <w:rPr>
          <w:b/>
          <w:noProof/>
        </w:rPr>
        <w:t>getFood()</w:t>
      </w:r>
      <w:r w:rsidRPr="00070ABB">
        <w:rPr>
          <w:noProof/>
        </w:rPr>
        <w:t xml:space="preserve">. Implement the </w:t>
      </w:r>
      <w:r w:rsidRPr="00070ABB">
        <w:rPr>
          <w:b/>
          <w:noProof/>
        </w:rPr>
        <w:t>Buyer</w:t>
      </w:r>
      <w:r w:rsidRPr="00070ABB">
        <w:rPr>
          <w:noProof/>
        </w:rPr>
        <w:t xml:space="preserve"> interface in the </w:t>
      </w:r>
      <w:r w:rsidRPr="00070ABB">
        <w:rPr>
          <w:b/>
          <w:noProof/>
        </w:rPr>
        <w:t>Citizen</w:t>
      </w:r>
      <w:r w:rsidRPr="00070ABB">
        <w:rPr>
          <w:noProof/>
        </w:rPr>
        <w:t xml:space="preserve"> and </w:t>
      </w:r>
      <w:r w:rsidRPr="00070ABB">
        <w:rPr>
          <w:b/>
          <w:noProof/>
        </w:rPr>
        <w:t>Rebel</w:t>
      </w:r>
      <w:r w:rsidRPr="00070ABB">
        <w:rPr>
          <w:noProof/>
        </w:rPr>
        <w:t xml:space="preserve"> class, both Rebels and Citizens </w:t>
      </w:r>
      <w:r w:rsidRPr="00070ABB">
        <w:rPr>
          <w:b/>
          <w:noProof/>
        </w:rPr>
        <w:t>start with 0 food</w:t>
      </w:r>
      <w:r w:rsidRPr="00070ABB">
        <w:rPr>
          <w:noProof/>
        </w:rPr>
        <w:t xml:space="preserve">, when a Rebel buys food his </w:t>
      </w:r>
      <w:r w:rsidRPr="00070ABB">
        <w:rPr>
          <w:b/>
          <w:noProof/>
        </w:rPr>
        <w:t>food</w:t>
      </w:r>
      <w:r w:rsidRPr="00070ABB">
        <w:rPr>
          <w:noProof/>
        </w:rPr>
        <w:t xml:space="preserve"> increases by </w:t>
      </w:r>
      <w:r w:rsidRPr="00070ABB">
        <w:rPr>
          <w:b/>
          <w:noProof/>
        </w:rPr>
        <w:t>5</w:t>
      </w:r>
      <w:r w:rsidRPr="00070ABB">
        <w:rPr>
          <w:noProof/>
        </w:rPr>
        <w:t xml:space="preserve">, when a Citizen buys food his </w:t>
      </w:r>
      <w:r w:rsidRPr="00070ABB">
        <w:rPr>
          <w:b/>
          <w:noProof/>
        </w:rPr>
        <w:t>food</w:t>
      </w:r>
      <w:r w:rsidRPr="00070ABB">
        <w:rPr>
          <w:noProof/>
        </w:rPr>
        <w:t xml:space="preserve"> increases by </w:t>
      </w:r>
      <w:r w:rsidRPr="00070ABB">
        <w:rPr>
          <w:b/>
          <w:noProof/>
        </w:rPr>
        <w:t>10</w:t>
      </w:r>
      <w:r w:rsidRPr="00070ABB">
        <w:rPr>
          <w:noProof/>
        </w:rPr>
        <w:t>.</w:t>
      </w:r>
    </w:p>
    <w:p w14:paraId="67BEEF7A" w14:textId="41825817" w:rsidR="00070ABB" w:rsidRPr="00070ABB" w:rsidRDefault="00070ABB" w:rsidP="00070ABB">
      <w:pPr>
        <w:rPr>
          <w:lang w:val="bg-BG"/>
        </w:rPr>
      </w:pPr>
      <w:r w:rsidRPr="00070ABB">
        <w:t xml:space="preserve">On the first line of the </w:t>
      </w:r>
      <w:proofErr w:type="gramStart"/>
      <w:r w:rsidRPr="00070ABB">
        <w:t>input</w:t>
      </w:r>
      <w:proofErr w:type="gramEnd"/>
      <w:r w:rsidRPr="00070ABB">
        <w:t xml:space="preserve"> you will receive an integer </w:t>
      </w:r>
      <w:r w:rsidRPr="00070ABB">
        <w:rPr>
          <w:b/>
        </w:rPr>
        <w:t>N</w:t>
      </w:r>
      <w:r w:rsidRPr="00070ABB">
        <w:t xml:space="preserve"> - the number of people, on each of the next </w:t>
      </w:r>
      <w:r w:rsidRPr="00070ABB">
        <w:rPr>
          <w:b/>
        </w:rPr>
        <w:t>N</w:t>
      </w:r>
      <w:r w:rsidRPr="00070ABB">
        <w:t xml:space="preserve"> lines you will receive information in one of the following formats "</w:t>
      </w:r>
      <w:r w:rsidR="002350A1" w:rsidRPr="002350A1">
        <w:rPr>
          <w:rFonts w:ascii="Consolas" w:hAnsi="Consolas"/>
          <w:b/>
        </w:rPr>
        <w:t>{name} {age} {id} {</w:t>
      </w:r>
      <w:r w:rsidRPr="002350A1">
        <w:rPr>
          <w:rFonts w:ascii="Consolas" w:hAnsi="Consolas"/>
          <w:b/>
        </w:rPr>
        <w:t>birth</w:t>
      </w:r>
      <w:r w:rsidR="002350A1" w:rsidRPr="002350A1">
        <w:rPr>
          <w:rFonts w:ascii="Consolas" w:hAnsi="Consolas"/>
          <w:b/>
        </w:rPr>
        <w:t>date}</w:t>
      </w:r>
      <w:r w:rsidRPr="00070ABB">
        <w:t xml:space="preserve">" for a Citizen or </w:t>
      </w:r>
      <w:r w:rsidRPr="00070ABB">
        <w:rPr>
          <w:lang w:val="bg-BG"/>
        </w:rPr>
        <w:br/>
      </w:r>
      <w:r w:rsidRPr="00070ABB">
        <w:t>"</w:t>
      </w:r>
      <w:r w:rsidR="002350A1" w:rsidRPr="002350A1">
        <w:rPr>
          <w:rFonts w:ascii="Consolas" w:hAnsi="Consolas"/>
          <w:b/>
        </w:rPr>
        <w:t>{name} {age}{group}</w:t>
      </w:r>
      <w:r w:rsidRPr="00070ABB">
        <w:t xml:space="preserve">" for a Rebel. After the </w:t>
      </w:r>
      <w:r w:rsidRPr="00070ABB">
        <w:rPr>
          <w:b/>
        </w:rPr>
        <w:t>N</w:t>
      </w:r>
      <w:r w:rsidRPr="00070ABB">
        <w:t xml:space="preserve"> lines</w:t>
      </w:r>
      <w:r w:rsidR="00554911">
        <w:t>,</w:t>
      </w:r>
      <w:r w:rsidRPr="00070ABB">
        <w:t xml:space="preserve"> until the command "</w:t>
      </w:r>
      <w:r w:rsidRPr="002350A1">
        <w:rPr>
          <w:rFonts w:ascii="Consolas" w:hAnsi="Consolas"/>
          <w:b/>
        </w:rPr>
        <w:t>End</w:t>
      </w:r>
      <w:r w:rsidRPr="00070ABB">
        <w:t xml:space="preserve">" is received, you will receive names of people who bought food, each on a new line. Note that not all names may be valid, in </w:t>
      </w:r>
      <w:r w:rsidR="002B34B7">
        <w:t xml:space="preserve">the </w:t>
      </w:r>
      <w:r w:rsidRPr="00070ABB">
        <w:t>case of an incorrect name - nothing should happen.</w:t>
      </w:r>
    </w:p>
    <w:p w14:paraId="22F605B8" w14:textId="77777777" w:rsidR="00070ABB" w:rsidRPr="00070ABB" w:rsidRDefault="00070ABB" w:rsidP="00070ABB">
      <w:pPr>
        <w:rPr>
          <w:lang w:val="bg-BG"/>
        </w:rPr>
      </w:pPr>
      <w:r w:rsidRPr="00070ABB">
        <w:t>On the only line of output, you should print the total amount of food purchased.</w:t>
      </w:r>
    </w:p>
    <w:tbl>
      <w:tblPr>
        <w:tblStyle w:val="TableGrid"/>
        <w:tblpPr w:leftFromText="141" w:rightFromText="141" w:vertAnchor="text" w:horzAnchor="page" w:tblpX="2173" w:tblpY="44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203B73" w:rsidRPr="00070ABB" w14:paraId="7E1A1B02" w14:textId="77777777" w:rsidTr="00203B73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575A540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0D512C38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</w:rPr>
              <w:t>Buyer</w:t>
            </w:r>
          </w:p>
        </w:tc>
      </w:tr>
      <w:tr w:rsidR="00203B73" w:rsidRPr="00554911" w14:paraId="16E581E9" w14:textId="77777777" w:rsidTr="00203B73">
        <w:trPr>
          <w:trHeight w:val="202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4A8B248C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5705DC69" w14:textId="0312D1FA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buyFood()</w:t>
            </w:r>
            <w:r w:rsidR="00203B73" w:rsidRPr="00554911">
              <w:rPr>
                <w:b/>
                <w:noProof/>
                <w:lang w:eastAsia="bg-BG"/>
              </w:rPr>
              <w:t>: void</w:t>
            </w:r>
          </w:p>
        </w:tc>
      </w:tr>
      <w:tr w:rsidR="00203B73" w:rsidRPr="00554911" w14:paraId="059D5553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7DB59258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39BC3DD8" w14:textId="129045CA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Food()</w:t>
            </w:r>
            <w:r w:rsidR="00203B73" w:rsidRPr="00554911">
              <w:rPr>
                <w:b/>
                <w:noProof/>
                <w:lang w:eastAsia="bg-BG"/>
              </w:rPr>
              <w:t>: int</w:t>
            </w:r>
          </w:p>
        </w:tc>
      </w:tr>
    </w:tbl>
    <w:tbl>
      <w:tblPr>
        <w:tblStyle w:val="TableGrid"/>
        <w:tblpPr w:leftFromText="141" w:rightFromText="141" w:vertAnchor="text" w:horzAnchor="margin" w:tblpXSpec="center" w:tblpY="44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203B73" w:rsidRPr="00554911" w14:paraId="28D934A3" w14:textId="77777777" w:rsidTr="00203B73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28D0347" w14:textId="77777777" w:rsidR="00203B73" w:rsidRPr="00554911" w:rsidRDefault="00203B73" w:rsidP="00203B73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554911">
              <w:rPr>
                <w:b/>
                <w:noProof/>
                <w:lang w:eastAsia="bg-BG"/>
              </w:rPr>
              <w:t>&lt;&lt;Interface&gt;&gt;</w:t>
            </w:r>
          </w:p>
          <w:p w14:paraId="56C39934" w14:textId="77777777" w:rsidR="00203B73" w:rsidRPr="00554911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</w:rPr>
              <w:t>Identifiable</w:t>
            </w:r>
          </w:p>
        </w:tc>
      </w:tr>
      <w:tr w:rsidR="00203B73" w:rsidRPr="00554911" w14:paraId="50612677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2FC51567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36D2CF22" w14:textId="6C560438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Id()</w:t>
            </w:r>
            <w:r w:rsidR="00203B73" w:rsidRPr="00554911">
              <w:rPr>
                <w:b/>
                <w:noProof/>
                <w:lang w:eastAsia="bg-BG"/>
              </w:rPr>
              <w:t>: String</w:t>
            </w:r>
          </w:p>
        </w:tc>
      </w:tr>
    </w:tbl>
    <w:tbl>
      <w:tblPr>
        <w:tblStyle w:val="TableGrid"/>
        <w:tblpPr w:leftFromText="141" w:rightFromText="141" w:vertAnchor="text" w:horzAnchor="page" w:tblpX="7381" w:tblpY="44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203B73" w:rsidRPr="00554911" w14:paraId="1EF371F3" w14:textId="77777777" w:rsidTr="00203B73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02778C3" w14:textId="77777777" w:rsidR="00203B73" w:rsidRPr="00554911" w:rsidRDefault="00203B73" w:rsidP="00203B73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554911">
              <w:rPr>
                <w:b/>
                <w:noProof/>
                <w:lang w:eastAsia="bg-BG"/>
              </w:rPr>
              <w:t>&lt;&lt;Interface&gt;&gt;</w:t>
            </w:r>
          </w:p>
          <w:p w14:paraId="255091BB" w14:textId="77777777" w:rsidR="00203B73" w:rsidRPr="00554911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</w:rPr>
              <w:t>Person</w:t>
            </w:r>
          </w:p>
        </w:tc>
      </w:tr>
      <w:tr w:rsidR="00203B73" w:rsidRPr="00554911" w14:paraId="696382F3" w14:textId="77777777" w:rsidTr="00203B73">
        <w:trPr>
          <w:trHeight w:val="202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7C6747E6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213E2D7B" w14:textId="73E30B15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Name()</w:t>
            </w:r>
            <w:r w:rsidR="00203B73" w:rsidRPr="00554911">
              <w:rPr>
                <w:b/>
                <w:noProof/>
                <w:lang w:eastAsia="bg-BG"/>
              </w:rPr>
              <w:t>: String</w:t>
            </w:r>
          </w:p>
        </w:tc>
      </w:tr>
      <w:tr w:rsidR="00203B73" w:rsidRPr="00554911" w14:paraId="6322407D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29A3981E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040F89B3" w14:textId="4A523F88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Age():</w:t>
            </w:r>
            <w:r w:rsidR="00203B73" w:rsidRPr="00554911">
              <w:rPr>
                <w:b/>
                <w:noProof/>
                <w:lang w:eastAsia="bg-BG"/>
              </w:rPr>
              <w:t xml:space="preserve"> int</w:t>
            </w:r>
          </w:p>
        </w:tc>
      </w:tr>
    </w:tbl>
    <w:p w14:paraId="78A90860" w14:textId="77777777" w:rsidR="00070ABB" w:rsidRPr="00554911" w:rsidRDefault="00070ABB" w:rsidP="00070ABB">
      <w:pPr>
        <w:rPr>
          <w:b/>
          <w:lang w:val="bg-BG"/>
        </w:rPr>
      </w:pPr>
    </w:p>
    <w:p w14:paraId="1ECCF67C" w14:textId="77777777" w:rsidR="00070ABB" w:rsidRPr="00554911" w:rsidRDefault="00070ABB" w:rsidP="00070ABB">
      <w:pPr>
        <w:rPr>
          <w:b/>
          <w:lang w:val="bg-BG"/>
        </w:rPr>
      </w:pPr>
    </w:p>
    <w:p w14:paraId="3818A2A1" w14:textId="77777777" w:rsidR="00070ABB" w:rsidRPr="00554911" w:rsidRDefault="00070ABB" w:rsidP="00070ABB">
      <w:pPr>
        <w:rPr>
          <w:b/>
          <w:lang w:val="bg-BG"/>
        </w:rPr>
      </w:pPr>
    </w:p>
    <w:p w14:paraId="2423BB14" w14:textId="77777777" w:rsidR="00070ABB" w:rsidRPr="00070ABB" w:rsidRDefault="00070ABB" w:rsidP="00070ABB">
      <w:pPr>
        <w:rPr>
          <w:lang w:val="bg-BG"/>
        </w:rPr>
      </w:pPr>
    </w:p>
    <w:tbl>
      <w:tblPr>
        <w:tblStyle w:val="TableGrid"/>
        <w:tblpPr w:leftFromText="141" w:rightFromText="141" w:vertAnchor="text" w:horzAnchor="page" w:tblpX="2338" w:tblpY="292"/>
        <w:tblW w:w="3495" w:type="dxa"/>
        <w:tblLayout w:type="fixed"/>
        <w:tblLook w:val="04A0" w:firstRow="1" w:lastRow="0" w:firstColumn="1" w:lastColumn="0" w:noHBand="0" w:noVBand="1"/>
      </w:tblPr>
      <w:tblGrid>
        <w:gridCol w:w="266"/>
        <w:gridCol w:w="3229"/>
      </w:tblGrid>
      <w:tr w:rsidR="00070ABB" w:rsidRPr="00070ABB" w14:paraId="0DB2E1AD" w14:textId="77777777" w:rsidTr="002350A1">
        <w:trPr>
          <w:trHeight w:val="199"/>
        </w:trPr>
        <w:tc>
          <w:tcPr>
            <w:tcW w:w="349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9CCB7C6" w14:textId="77777777" w:rsidR="00070ABB" w:rsidRPr="00070ABB" w:rsidRDefault="00070ABB" w:rsidP="00A93C4D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</w:rPr>
              <w:t>Citizen</w:t>
            </w:r>
          </w:p>
        </w:tc>
      </w:tr>
      <w:tr w:rsidR="00070ABB" w:rsidRPr="00070ABB" w14:paraId="78EF234C" w14:textId="77777777" w:rsidTr="00A93C4D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22886CE9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66C6EFEC" w14:textId="77777777" w:rsidR="00070ABB" w:rsidRPr="00554911" w:rsidRDefault="00070ABB" w:rsidP="00A93C4D">
            <w:pPr>
              <w:spacing w:after="0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name: String</w:t>
            </w:r>
          </w:p>
        </w:tc>
      </w:tr>
      <w:tr w:rsidR="00070ABB" w:rsidRPr="00070ABB" w14:paraId="4EA3AB62" w14:textId="77777777" w:rsidTr="00A93C4D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92A1066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DC3E136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age: int</w:t>
            </w:r>
          </w:p>
        </w:tc>
      </w:tr>
      <w:tr w:rsidR="00070ABB" w:rsidRPr="00070ABB" w14:paraId="7EE13391" w14:textId="77777777" w:rsidTr="00A93C4D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7F2B57A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528F239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id: String</w:t>
            </w:r>
          </w:p>
        </w:tc>
      </w:tr>
      <w:tr w:rsidR="00070ABB" w:rsidRPr="00070ABB" w14:paraId="000A1B16" w14:textId="77777777" w:rsidTr="00A93C4D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0845117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F27AC4F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birthDate: String</w:t>
            </w:r>
          </w:p>
        </w:tc>
      </w:tr>
      <w:tr w:rsidR="00070ABB" w:rsidRPr="00070ABB" w14:paraId="7674F8AF" w14:textId="77777777" w:rsidTr="00A93C4D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EBDB9F1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F9306B3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food: int</w:t>
            </w:r>
          </w:p>
        </w:tc>
      </w:tr>
      <w:tr w:rsidR="00070ABB" w:rsidRPr="00070ABB" w14:paraId="4D5AEC66" w14:textId="77777777" w:rsidTr="00A93C4D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007554ED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3047CB9C" w14:textId="401EA2CB" w:rsidR="00070ABB" w:rsidRPr="00554911" w:rsidRDefault="00070ABB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Citizen(St</w:t>
            </w:r>
            <w:r w:rsidR="00554911">
              <w:rPr>
                <w:b/>
                <w:noProof/>
                <w:lang w:eastAsia="bg-BG"/>
              </w:rPr>
              <w:t>ri</w:t>
            </w:r>
            <w:r w:rsidRPr="00554911">
              <w:rPr>
                <w:b/>
                <w:noProof/>
                <w:lang w:eastAsia="bg-BG"/>
              </w:rPr>
              <w:t>ng, int, String, String)</w:t>
            </w:r>
          </w:p>
        </w:tc>
      </w:tr>
      <w:tr w:rsidR="00070ABB" w:rsidRPr="00070ABB" w14:paraId="14EA8DD4" w14:textId="77777777" w:rsidTr="00A93C4D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42BEA65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3CC050D" w14:textId="799F914C" w:rsidR="00070ABB" w:rsidRPr="00554911" w:rsidRDefault="00554911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Name()</w:t>
            </w:r>
            <w:r w:rsidR="00070ABB" w:rsidRPr="00554911">
              <w:rPr>
                <w:b/>
                <w:noProof/>
                <w:lang w:eastAsia="bg-BG"/>
              </w:rPr>
              <w:t>: String</w:t>
            </w:r>
          </w:p>
        </w:tc>
      </w:tr>
      <w:tr w:rsidR="00070ABB" w:rsidRPr="00070ABB" w14:paraId="72F104D4" w14:textId="77777777" w:rsidTr="00A93C4D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54FCA26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10AB5E5" w14:textId="3E369300" w:rsidR="00070ABB" w:rsidRPr="00554911" w:rsidRDefault="00554911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Age()</w:t>
            </w:r>
            <w:r w:rsidR="00070ABB" w:rsidRPr="00554911">
              <w:rPr>
                <w:b/>
                <w:noProof/>
                <w:lang w:eastAsia="bg-BG"/>
              </w:rPr>
              <w:t>: int</w:t>
            </w:r>
          </w:p>
        </w:tc>
      </w:tr>
      <w:tr w:rsidR="00070ABB" w:rsidRPr="00070ABB" w14:paraId="7B8EAABD" w14:textId="77777777" w:rsidTr="00A93C4D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35335C6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A42B10A" w14:textId="535D1B08" w:rsidR="00070ABB" w:rsidRPr="00554911" w:rsidRDefault="00554911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Id()</w:t>
            </w:r>
            <w:r w:rsidR="00070ABB" w:rsidRPr="00554911">
              <w:rPr>
                <w:b/>
                <w:noProof/>
                <w:lang w:eastAsia="bg-BG"/>
              </w:rPr>
              <w:t>: String</w:t>
            </w:r>
          </w:p>
        </w:tc>
      </w:tr>
      <w:tr w:rsidR="00070ABB" w:rsidRPr="00070ABB" w14:paraId="4FC0BF64" w14:textId="77777777" w:rsidTr="00A93C4D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B391A42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8B12AB8" w14:textId="27B70BF6" w:rsidR="00070ABB" w:rsidRPr="00554911" w:rsidRDefault="00554911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Food()</w:t>
            </w:r>
            <w:r w:rsidR="00070ABB" w:rsidRPr="00554911">
              <w:rPr>
                <w:b/>
                <w:noProof/>
                <w:lang w:eastAsia="bg-BG"/>
              </w:rPr>
              <w:t>: int</w:t>
            </w:r>
          </w:p>
        </w:tc>
      </w:tr>
      <w:tr w:rsidR="00070ABB" w:rsidRPr="00070ABB" w14:paraId="7B203A3B" w14:textId="77777777" w:rsidTr="00A93C4D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307B4468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03FC24E6" w14:textId="33B0273B" w:rsidR="00070ABB" w:rsidRPr="00554911" w:rsidRDefault="00554911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buyFood()</w:t>
            </w:r>
            <w:r w:rsidR="00070ABB" w:rsidRPr="00554911">
              <w:rPr>
                <w:b/>
                <w:noProof/>
                <w:lang w:eastAsia="bg-BG"/>
              </w:rPr>
              <w:t>: void</w:t>
            </w:r>
          </w:p>
        </w:tc>
      </w:tr>
    </w:tbl>
    <w:tbl>
      <w:tblPr>
        <w:tblStyle w:val="TableGrid"/>
        <w:tblpPr w:leftFromText="141" w:rightFromText="141" w:vertAnchor="text" w:horzAnchor="page" w:tblpX="6481" w:tblpY="322"/>
        <w:tblW w:w="2865" w:type="dxa"/>
        <w:tblLayout w:type="fixed"/>
        <w:tblLook w:val="04A0" w:firstRow="1" w:lastRow="0" w:firstColumn="1" w:lastColumn="0" w:noHBand="0" w:noVBand="1"/>
      </w:tblPr>
      <w:tblGrid>
        <w:gridCol w:w="236"/>
        <w:gridCol w:w="2629"/>
      </w:tblGrid>
      <w:tr w:rsidR="00203B73" w:rsidRPr="00070ABB" w14:paraId="7E88B6B8" w14:textId="77777777" w:rsidTr="00203B73">
        <w:trPr>
          <w:trHeight w:val="199"/>
        </w:trPr>
        <w:tc>
          <w:tcPr>
            <w:tcW w:w="286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344B963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</w:rPr>
              <w:t>Rebel</w:t>
            </w:r>
          </w:p>
        </w:tc>
      </w:tr>
      <w:tr w:rsidR="00203B73" w:rsidRPr="00070ABB" w14:paraId="16826F39" w14:textId="77777777" w:rsidTr="00203B73">
        <w:trPr>
          <w:trHeight w:val="199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5DD6B40B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6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10C5FCDD" w14:textId="77777777" w:rsidR="00203B73" w:rsidRPr="00554911" w:rsidRDefault="00203B73" w:rsidP="00203B73">
            <w:pPr>
              <w:spacing w:after="0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name: String</w:t>
            </w:r>
          </w:p>
        </w:tc>
      </w:tr>
      <w:tr w:rsidR="00203B73" w:rsidRPr="00070ABB" w14:paraId="0C2767A8" w14:textId="77777777" w:rsidTr="00203B73">
        <w:trPr>
          <w:trHeight w:val="199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4F19561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2FC8281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age: int</w:t>
            </w:r>
          </w:p>
        </w:tc>
      </w:tr>
      <w:tr w:rsidR="00203B73" w:rsidRPr="00070ABB" w14:paraId="6AEE8446" w14:textId="77777777" w:rsidTr="00203B73">
        <w:trPr>
          <w:trHeight w:val="199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EC054DF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384DBBC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roup: String</w:t>
            </w:r>
          </w:p>
        </w:tc>
      </w:tr>
      <w:tr w:rsidR="00203B73" w:rsidRPr="00070ABB" w14:paraId="7B22DF87" w14:textId="77777777" w:rsidTr="00203B73">
        <w:trPr>
          <w:trHeight w:val="199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B556E7C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77C6B07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food: int</w:t>
            </w:r>
          </w:p>
        </w:tc>
      </w:tr>
      <w:tr w:rsidR="00203B73" w:rsidRPr="00070ABB" w14:paraId="2EE1DD27" w14:textId="77777777" w:rsidTr="00203B73">
        <w:trPr>
          <w:trHeight w:val="199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03E64525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6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33F73CBD" w14:textId="10CE9646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Rebel(St</w:t>
            </w:r>
            <w:r w:rsidR="00554911">
              <w:rPr>
                <w:b/>
                <w:noProof/>
                <w:lang w:eastAsia="bg-BG"/>
              </w:rPr>
              <w:t>ri</w:t>
            </w:r>
            <w:r w:rsidRPr="00554911">
              <w:rPr>
                <w:b/>
                <w:noProof/>
                <w:lang w:eastAsia="bg-BG"/>
              </w:rPr>
              <w:t>ng, int, String)</w:t>
            </w:r>
          </w:p>
        </w:tc>
      </w:tr>
      <w:tr w:rsidR="00203B73" w:rsidRPr="00070ABB" w14:paraId="686CBC17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9EDE761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6D22F49" w14:textId="5FFC7D9D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Name()</w:t>
            </w:r>
            <w:r w:rsidR="00203B73" w:rsidRPr="00554911">
              <w:rPr>
                <w:b/>
                <w:noProof/>
                <w:lang w:eastAsia="bg-BG"/>
              </w:rPr>
              <w:t>: String</w:t>
            </w:r>
          </w:p>
        </w:tc>
      </w:tr>
      <w:tr w:rsidR="00203B73" w:rsidRPr="00070ABB" w14:paraId="77B6545E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E789D84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43F9EA7" w14:textId="7614E95B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Age()</w:t>
            </w:r>
            <w:r w:rsidR="00203B73" w:rsidRPr="00554911">
              <w:rPr>
                <w:b/>
                <w:noProof/>
                <w:lang w:eastAsia="bg-BG"/>
              </w:rPr>
              <w:t>: int</w:t>
            </w:r>
          </w:p>
        </w:tc>
      </w:tr>
      <w:tr w:rsidR="00203B73" w:rsidRPr="00070ABB" w14:paraId="2B210186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8CF82FA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BE068CB" w14:textId="273C342E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Group()</w:t>
            </w:r>
            <w:r w:rsidR="00203B73" w:rsidRPr="00554911">
              <w:rPr>
                <w:b/>
                <w:noProof/>
                <w:lang w:eastAsia="bg-BG"/>
              </w:rPr>
              <w:t>: String</w:t>
            </w:r>
          </w:p>
        </w:tc>
      </w:tr>
      <w:tr w:rsidR="00203B73" w:rsidRPr="00070ABB" w14:paraId="28133EE3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C4439FD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0715D40" w14:textId="34498F6E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Food()</w:t>
            </w:r>
            <w:r w:rsidR="00203B73" w:rsidRPr="00554911">
              <w:rPr>
                <w:b/>
                <w:noProof/>
                <w:lang w:eastAsia="bg-BG"/>
              </w:rPr>
              <w:t>: int</w:t>
            </w:r>
          </w:p>
        </w:tc>
      </w:tr>
      <w:tr w:rsidR="00203B73" w:rsidRPr="00070ABB" w14:paraId="6BF86306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05604DC1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62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5A939CEF" w14:textId="790AA351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buyFood()</w:t>
            </w:r>
            <w:r w:rsidR="00203B73" w:rsidRPr="00554911">
              <w:rPr>
                <w:b/>
                <w:noProof/>
                <w:lang w:eastAsia="bg-BG"/>
              </w:rPr>
              <w:t>: void</w:t>
            </w:r>
          </w:p>
        </w:tc>
      </w:tr>
    </w:tbl>
    <w:p w14:paraId="6F495F7D" w14:textId="77777777" w:rsidR="00070ABB" w:rsidRPr="00070ABB" w:rsidRDefault="00070ABB" w:rsidP="00070ABB">
      <w:pPr>
        <w:rPr>
          <w:lang w:val="bg-BG"/>
        </w:rPr>
      </w:pPr>
    </w:p>
    <w:p w14:paraId="6CE12A87" w14:textId="77777777" w:rsidR="00070ABB" w:rsidRPr="00070ABB" w:rsidRDefault="00070ABB" w:rsidP="00070ABB">
      <w:pPr>
        <w:rPr>
          <w:lang w:val="bg-BG"/>
        </w:rPr>
      </w:pPr>
    </w:p>
    <w:p w14:paraId="15298172" w14:textId="77777777" w:rsidR="00070ABB" w:rsidRPr="00070ABB" w:rsidRDefault="00070ABB" w:rsidP="00070ABB">
      <w:pPr>
        <w:rPr>
          <w:lang w:val="bg-BG"/>
        </w:rPr>
      </w:pPr>
    </w:p>
    <w:p w14:paraId="7457A463" w14:textId="77777777" w:rsidR="00070ABB" w:rsidRPr="00070ABB" w:rsidRDefault="00070ABB" w:rsidP="00070ABB">
      <w:pPr>
        <w:rPr>
          <w:lang w:val="bg-BG"/>
        </w:rPr>
      </w:pPr>
    </w:p>
    <w:p w14:paraId="614A7016" w14:textId="77777777" w:rsidR="00070ABB" w:rsidRPr="00070ABB" w:rsidRDefault="00070ABB" w:rsidP="00070ABB">
      <w:pPr>
        <w:rPr>
          <w:lang w:val="bg-BG"/>
        </w:rPr>
      </w:pPr>
    </w:p>
    <w:p w14:paraId="7FBADB39" w14:textId="77777777" w:rsidR="00070ABB" w:rsidRPr="00070ABB" w:rsidRDefault="00070ABB" w:rsidP="00070ABB">
      <w:pPr>
        <w:rPr>
          <w:lang w:val="bg-BG"/>
        </w:rPr>
      </w:pPr>
    </w:p>
    <w:p w14:paraId="3E7914BD" w14:textId="77777777" w:rsidR="00070ABB" w:rsidRPr="00070ABB" w:rsidRDefault="00070ABB" w:rsidP="00070ABB">
      <w:pPr>
        <w:rPr>
          <w:lang w:val="bg-BG"/>
        </w:rPr>
      </w:pPr>
    </w:p>
    <w:p w14:paraId="461D7A64" w14:textId="77777777" w:rsidR="00070ABB" w:rsidRPr="00070ABB" w:rsidRDefault="00070ABB" w:rsidP="00070ABB">
      <w:pPr>
        <w:rPr>
          <w:lang w:val="bg-BG"/>
        </w:rPr>
      </w:pPr>
    </w:p>
    <w:p w14:paraId="73ED1F19" w14:textId="77777777" w:rsidR="00070ABB" w:rsidRPr="00070ABB" w:rsidRDefault="00070ABB" w:rsidP="00070ABB">
      <w:pPr>
        <w:rPr>
          <w:lang w:val="bg-BG"/>
        </w:rPr>
      </w:pPr>
    </w:p>
    <w:p w14:paraId="6ACEFAF0" w14:textId="77777777" w:rsidR="00070ABB" w:rsidRPr="00070ABB" w:rsidRDefault="00070ABB" w:rsidP="00070ABB">
      <w:pPr>
        <w:rPr>
          <w:lang w:val="bg-BG"/>
        </w:rPr>
      </w:pPr>
    </w:p>
    <w:p w14:paraId="217DC8F1" w14:textId="77777777" w:rsidR="00070ABB" w:rsidRPr="00070ABB" w:rsidRDefault="00070ABB" w:rsidP="00070ABB">
      <w:pPr>
        <w:rPr>
          <w:lang w:val="bg-BG"/>
        </w:rPr>
      </w:pPr>
    </w:p>
    <w:p w14:paraId="719293D9" w14:textId="77777777" w:rsidR="00070ABB" w:rsidRPr="00070ABB" w:rsidRDefault="00070ABB" w:rsidP="00070AB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070ABB">
        <w:rPr>
          <w:rFonts w:eastAsia="MS Mincho"/>
          <w:lang w:eastAsia="ja-JP"/>
        </w:rPr>
        <w:t>Examples</w:t>
      </w:r>
    </w:p>
    <w:tbl>
      <w:tblPr>
        <w:tblStyle w:val="TableGrid"/>
        <w:tblW w:w="59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00"/>
        <w:gridCol w:w="1440"/>
      </w:tblGrid>
      <w:tr w:rsidR="00070ABB" w:rsidRPr="00070ABB" w14:paraId="2E143954" w14:textId="77777777" w:rsidTr="00A93C4D">
        <w:tc>
          <w:tcPr>
            <w:tcW w:w="4500" w:type="dxa"/>
            <w:shd w:val="clear" w:color="auto" w:fill="D9D9D9" w:themeFill="background1" w:themeFillShade="D9"/>
            <w:vAlign w:val="center"/>
          </w:tcPr>
          <w:p w14:paraId="1F3EE4EB" w14:textId="77777777" w:rsidR="00070ABB" w:rsidRPr="00070ABB" w:rsidRDefault="00070ABB" w:rsidP="002350A1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4AE0D33A" w14:textId="77777777" w:rsidR="00070ABB" w:rsidRPr="00070ABB" w:rsidRDefault="00070ABB" w:rsidP="002350A1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Output</w:t>
            </w:r>
          </w:p>
        </w:tc>
      </w:tr>
      <w:tr w:rsidR="00070ABB" w:rsidRPr="00070ABB" w14:paraId="6FF2D89A" w14:textId="77777777" w:rsidTr="00A93C4D">
        <w:trPr>
          <w:trHeight w:val="1415"/>
        </w:trPr>
        <w:tc>
          <w:tcPr>
            <w:tcW w:w="4500" w:type="dxa"/>
          </w:tcPr>
          <w:p w14:paraId="58E81C83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lastRenderedPageBreak/>
              <w:t>2</w:t>
            </w:r>
          </w:p>
          <w:p w14:paraId="5B9AB4FD" w14:textId="45DB58A6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070ABB" w:rsidRPr="00070ABB">
              <w:rPr>
                <w:rFonts w:ascii="Consolas" w:hAnsi="Consolas" w:cs="Consolas"/>
                <w:noProof/>
              </w:rPr>
              <w:t xml:space="preserve"> 25 8904041303 04/04/1989</w:t>
            </w:r>
          </w:p>
          <w:p w14:paraId="591E4139" w14:textId="0F3868B8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an</w:t>
            </w:r>
            <w:r w:rsidR="00070ABB" w:rsidRPr="00070ABB">
              <w:rPr>
                <w:rFonts w:ascii="Consolas" w:hAnsi="Consolas" w:cs="Consolas"/>
                <w:noProof/>
              </w:rPr>
              <w:t xml:space="preserve"> 27 WildMonkeys</w:t>
            </w:r>
          </w:p>
          <w:p w14:paraId="78B91673" w14:textId="2946CD3F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6F9F2572" w14:textId="63710A81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</w:p>
          <w:p w14:paraId="476C875E" w14:textId="6B270667" w:rsidR="00070ABB" w:rsidRPr="00A93C4D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2991EBDB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1440" w:type="dxa"/>
          </w:tcPr>
          <w:p w14:paraId="5E11E7B4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20</w:t>
            </w:r>
          </w:p>
        </w:tc>
      </w:tr>
      <w:tr w:rsidR="00070ABB" w:rsidRPr="00070ABB" w14:paraId="34402EE6" w14:textId="77777777" w:rsidTr="00A93C4D">
        <w:tc>
          <w:tcPr>
            <w:tcW w:w="4500" w:type="dxa"/>
          </w:tcPr>
          <w:p w14:paraId="526C8195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4</w:t>
            </w:r>
          </w:p>
          <w:p w14:paraId="27B411DD" w14:textId="2DC8BB1A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am</w:t>
            </w:r>
            <w:r w:rsidR="00070ABB" w:rsidRPr="00070ABB">
              <w:rPr>
                <w:rFonts w:ascii="Consolas" w:hAnsi="Consolas" w:cs="Consolas"/>
                <w:noProof/>
              </w:rPr>
              <w:t xml:space="preserve"> 23 TheSwarm</w:t>
            </w:r>
          </w:p>
          <w:p w14:paraId="421E11DE" w14:textId="0B67CAF7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Tony</w:t>
            </w:r>
            <w:r w:rsidR="00070ABB" w:rsidRPr="00070ABB">
              <w:rPr>
                <w:rFonts w:ascii="Consolas" w:hAnsi="Consolas" w:cs="Consolas"/>
                <w:noProof/>
              </w:rPr>
              <w:t xml:space="preserve"> 44 7308185527 18/08/1973</w:t>
            </w:r>
          </w:p>
          <w:p w14:paraId="16A04F89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Joro 31 Terrorists</w:t>
            </w:r>
          </w:p>
          <w:p w14:paraId="1F18051A" w14:textId="413EFF42" w:rsidR="00070ABB" w:rsidRPr="00070ABB" w:rsidRDefault="00E72C81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ny</w:t>
            </w:r>
            <w:r w:rsidR="00070ABB" w:rsidRPr="00070ABB">
              <w:rPr>
                <w:rFonts w:ascii="Consolas" w:hAnsi="Consolas" w:cs="Consolas"/>
                <w:noProof/>
              </w:rPr>
              <w:t xml:space="preserve"> 27 881222212 22/12/1988</w:t>
            </w:r>
          </w:p>
          <w:p w14:paraId="7788711C" w14:textId="4E7C8131" w:rsidR="00070ABB" w:rsidRPr="00070ABB" w:rsidRDefault="00E72C81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aguar</w:t>
            </w:r>
          </w:p>
          <w:p w14:paraId="486847FE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Joro</w:t>
            </w:r>
          </w:p>
          <w:p w14:paraId="639EA8D3" w14:textId="1357E845" w:rsidR="00070ABB" w:rsidRPr="00070ABB" w:rsidRDefault="00E72C81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aguar</w:t>
            </w:r>
          </w:p>
          <w:p w14:paraId="58BF806A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Joro</w:t>
            </w:r>
          </w:p>
          <w:p w14:paraId="45AE5393" w14:textId="56E50B2B" w:rsidR="00070ABB" w:rsidRPr="00070ABB" w:rsidRDefault="00E72C81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am</w:t>
            </w:r>
          </w:p>
          <w:p w14:paraId="4BC90BEA" w14:textId="7AF1E317" w:rsidR="00070ABB" w:rsidRPr="00070ABB" w:rsidRDefault="00E72C81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ny</w:t>
            </w:r>
          </w:p>
          <w:p w14:paraId="7ADADDDB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1440" w:type="dxa"/>
          </w:tcPr>
          <w:p w14:paraId="397E1032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25</w:t>
            </w:r>
          </w:p>
        </w:tc>
      </w:tr>
    </w:tbl>
    <w:p w14:paraId="1D53F424" w14:textId="77777777" w:rsidR="00070ABB" w:rsidRPr="00070ABB" w:rsidRDefault="00070ABB" w:rsidP="00070ABB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070ABB">
        <w:t>Telephony</w:t>
      </w:r>
    </w:p>
    <w:p w14:paraId="38C9C09A" w14:textId="796CC0D3" w:rsidR="00070ABB" w:rsidRPr="00070ABB" w:rsidRDefault="00070ABB" w:rsidP="00070ABB">
      <w:pPr>
        <w:rPr>
          <w:lang w:val="bg-BG"/>
        </w:rPr>
      </w:pPr>
      <w:r w:rsidRPr="00070ABB">
        <w:t xml:space="preserve">You have a business - </w:t>
      </w:r>
      <w:r w:rsidRPr="00070ABB">
        <w:rPr>
          <w:b/>
        </w:rPr>
        <w:t>manufacturing cell phones</w:t>
      </w:r>
      <w:r w:rsidRPr="00070ABB">
        <w:t xml:space="preserve">. But you have no software developers, so you call your friends and ask them to help you </w:t>
      </w:r>
      <w:r w:rsidRPr="00070ABB">
        <w:rPr>
          <w:noProof/>
        </w:rPr>
        <w:t xml:space="preserve">create cell phone software. They agree and you start working on the project. The project consists of one main </w:t>
      </w:r>
      <w:r w:rsidRPr="00070ABB">
        <w:rPr>
          <w:b/>
          <w:noProof/>
        </w:rPr>
        <w:t>model - a Smartphone</w:t>
      </w:r>
      <w:r w:rsidRPr="00070ABB">
        <w:rPr>
          <w:noProof/>
        </w:rPr>
        <w:t xml:space="preserve">. Each of your smartphones should have functionalities of </w:t>
      </w:r>
      <w:r w:rsidRPr="00070ABB">
        <w:rPr>
          <w:b/>
          <w:noProof/>
        </w:rPr>
        <w:t>calling other phones</w:t>
      </w:r>
      <w:r w:rsidRPr="00070ABB">
        <w:rPr>
          <w:noProof/>
        </w:rPr>
        <w:t xml:space="preserve"> and </w:t>
      </w:r>
      <w:r w:rsidRPr="00070ABB">
        <w:rPr>
          <w:b/>
          <w:noProof/>
        </w:rPr>
        <w:t xml:space="preserve">browsing </w:t>
      </w:r>
      <w:r w:rsidR="00554911">
        <w:rPr>
          <w:b/>
          <w:noProof/>
        </w:rPr>
        <w:t>o</w:t>
      </w:r>
      <w:r w:rsidRPr="00070ABB">
        <w:rPr>
          <w:b/>
          <w:noProof/>
        </w:rPr>
        <w:t>n the world wide web.</w:t>
      </w:r>
    </w:p>
    <w:p w14:paraId="2EEE9E47" w14:textId="77777777" w:rsidR="00070ABB" w:rsidRPr="00070ABB" w:rsidRDefault="00070ABB" w:rsidP="00070ABB">
      <w:pPr>
        <w:rPr>
          <w:lang w:val="bg-BG"/>
        </w:rPr>
      </w:pPr>
      <w:r w:rsidRPr="00070ABB">
        <w:t>Your friends are very busy, so you decide to write the code on your own. Here is the mandatory assignment:</w:t>
      </w:r>
    </w:p>
    <w:p w14:paraId="133AC477" w14:textId="734D5D3C" w:rsidR="00070ABB" w:rsidRPr="00070ABB" w:rsidRDefault="00070ABB" w:rsidP="00070ABB">
      <w:pPr>
        <w:rPr>
          <w:lang w:val="bg-BG"/>
        </w:rPr>
      </w:pPr>
      <w:r w:rsidRPr="00070ABB">
        <w:t xml:space="preserve">You should have a </w:t>
      </w:r>
      <w:r w:rsidRPr="00070ABB">
        <w:rPr>
          <w:b/>
        </w:rPr>
        <w:t>model</w:t>
      </w:r>
      <w:r w:rsidRPr="00070ABB">
        <w:t xml:space="preserve"> - </w:t>
      </w:r>
      <w:r w:rsidRPr="00070ABB">
        <w:rPr>
          <w:b/>
        </w:rPr>
        <w:t>Smartphone</w:t>
      </w:r>
      <w:r w:rsidRPr="00070ABB">
        <w:t xml:space="preserve"> and two separate functionalities which your smartphone has - to </w:t>
      </w:r>
      <w:r w:rsidRPr="00070ABB">
        <w:rPr>
          <w:b/>
        </w:rPr>
        <w:t>call other phones</w:t>
      </w:r>
      <w:r w:rsidRPr="00070ABB">
        <w:t xml:space="preserve"> and to </w:t>
      </w:r>
      <w:r w:rsidRPr="00070ABB">
        <w:rPr>
          <w:b/>
        </w:rPr>
        <w:t xml:space="preserve">browse the </w:t>
      </w:r>
      <w:r w:rsidRPr="00070ABB">
        <w:rPr>
          <w:b/>
          <w:noProof/>
        </w:rPr>
        <w:t>world wide web</w:t>
      </w:r>
      <w:r w:rsidRPr="00070ABB">
        <w:rPr>
          <w:noProof/>
        </w:rPr>
        <w:t>. You should end up with</w:t>
      </w:r>
      <w:r w:rsidRPr="00070ABB">
        <w:t xml:space="preserve"> </w:t>
      </w:r>
      <w:r w:rsidRPr="00070ABB">
        <w:rPr>
          <w:b/>
        </w:rPr>
        <w:t>one class</w:t>
      </w:r>
      <w:r w:rsidRPr="00070ABB">
        <w:t xml:space="preserve"> and </w:t>
      </w:r>
      <w:r w:rsidRPr="00070ABB">
        <w:rPr>
          <w:b/>
        </w:rPr>
        <w:t>two interfaces</w:t>
      </w:r>
      <w:r w:rsidRPr="00070ABB">
        <w:t>.</w:t>
      </w:r>
    </w:p>
    <w:tbl>
      <w:tblPr>
        <w:tblStyle w:val="TableGrid"/>
        <w:tblpPr w:leftFromText="141" w:rightFromText="141" w:vertAnchor="text" w:horzAnchor="margin" w:tblpY="61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203B73" w:rsidRPr="00070ABB" w14:paraId="0D06B8A7" w14:textId="77777777" w:rsidTr="00203B73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0E4F766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4AF3FB91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</w:rPr>
              <w:t>Callable</w:t>
            </w:r>
          </w:p>
        </w:tc>
      </w:tr>
      <w:tr w:rsidR="00203B73" w:rsidRPr="00070ABB" w14:paraId="57A0BFC7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55E6A360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0C16895F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call(): String</w:t>
            </w:r>
          </w:p>
        </w:tc>
      </w:tr>
    </w:tbl>
    <w:tbl>
      <w:tblPr>
        <w:tblStyle w:val="TableGrid"/>
        <w:tblpPr w:leftFromText="141" w:rightFromText="141" w:vertAnchor="text" w:horzAnchor="page" w:tblpX="3646" w:tblpY="76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203B73" w:rsidRPr="00070ABB" w14:paraId="60090302" w14:textId="77777777" w:rsidTr="00203B73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85116D8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09E63842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</w:rPr>
              <w:t>Browsable</w:t>
            </w:r>
          </w:p>
        </w:tc>
      </w:tr>
      <w:tr w:rsidR="00203B73" w:rsidRPr="00070ABB" w14:paraId="5AD64DC9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54C5450F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2EF7286B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browse(): String</w:t>
            </w:r>
          </w:p>
        </w:tc>
      </w:tr>
    </w:tbl>
    <w:tbl>
      <w:tblPr>
        <w:tblStyle w:val="TableGrid"/>
        <w:tblpPr w:leftFromText="141" w:rightFromText="141" w:vertAnchor="text" w:horzAnchor="page" w:tblpX="6498" w:tblpY="76"/>
        <w:tblW w:w="4068" w:type="dxa"/>
        <w:tblLayout w:type="fixed"/>
        <w:tblLook w:val="04A0" w:firstRow="1" w:lastRow="0" w:firstColumn="1" w:lastColumn="0" w:noHBand="0" w:noVBand="1"/>
      </w:tblPr>
      <w:tblGrid>
        <w:gridCol w:w="266"/>
        <w:gridCol w:w="3802"/>
      </w:tblGrid>
      <w:tr w:rsidR="00203B73" w:rsidRPr="00070ABB" w14:paraId="234D229D" w14:textId="77777777" w:rsidTr="00203B73">
        <w:trPr>
          <w:trHeight w:val="199"/>
        </w:trPr>
        <w:tc>
          <w:tcPr>
            <w:tcW w:w="406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30C8B69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</w:rPr>
              <w:t>Smartphone</w:t>
            </w:r>
          </w:p>
        </w:tc>
      </w:tr>
      <w:tr w:rsidR="00203B73" w:rsidRPr="00070ABB" w14:paraId="394497B1" w14:textId="77777777" w:rsidTr="00203B73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6135A5AB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802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622179A5" w14:textId="77777777" w:rsidR="00203B73" w:rsidRPr="00554911" w:rsidRDefault="00203B73" w:rsidP="00203B73">
            <w:pPr>
              <w:spacing w:after="0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numbers: List&lt;String&gt;</w:t>
            </w:r>
          </w:p>
        </w:tc>
      </w:tr>
      <w:tr w:rsidR="00203B73" w:rsidRPr="00070ABB" w14:paraId="2C8A7FDC" w14:textId="77777777" w:rsidTr="00203B73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77C3898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80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393EA26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urls: List&lt;String&gt;</w:t>
            </w:r>
          </w:p>
        </w:tc>
      </w:tr>
      <w:tr w:rsidR="00203B73" w:rsidRPr="00070ABB" w14:paraId="0FB04284" w14:textId="77777777" w:rsidTr="00203B73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5857DC68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802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3DAF788B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Smartphone(List&lt;String&gt;, List&lt;String&gt;)</w:t>
            </w:r>
          </w:p>
        </w:tc>
      </w:tr>
      <w:tr w:rsidR="00203B73" w:rsidRPr="00070ABB" w14:paraId="343FD117" w14:textId="77777777" w:rsidTr="00203B73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7F48982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80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B4C2BF8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call(): String</w:t>
            </w:r>
          </w:p>
        </w:tc>
      </w:tr>
      <w:tr w:rsidR="00203B73" w:rsidRPr="00070ABB" w14:paraId="6F9A890F" w14:textId="77777777" w:rsidTr="00203B73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0F452CE9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80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6BD89A0B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browse(): String</w:t>
            </w:r>
          </w:p>
        </w:tc>
      </w:tr>
    </w:tbl>
    <w:p w14:paraId="4021353E" w14:textId="77777777" w:rsidR="00070ABB" w:rsidRPr="00070ABB" w:rsidRDefault="00070ABB" w:rsidP="00070ABB">
      <w:pPr>
        <w:rPr>
          <w:lang w:val="bg-BG"/>
        </w:rPr>
      </w:pPr>
    </w:p>
    <w:p w14:paraId="550458A0" w14:textId="77777777" w:rsidR="00070ABB" w:rsidRPr="00070ABB" w:rsidRDefault="00070ABB" w:rsidP="00070ABB">
      <w:pPr>
        <w:rPr>
          <w:lang w:val="bg-BG"/>
        </w:rPr>
      </w:pPr>
    </w:p>
    <w:p w14:paraId="22C8C872" w14:textId="77777777" w:rsidR="00070ABB" w:rsidRPr="00070ABB" w:rsidRDefault="00070ABB" w:rsidP="00070ABB">
      <w:pPr>
        <w:rPr>
          <w:lang w:val="bg-BG"/>
        </w:rPr>
      </w:pPr>
    </w:p>
    <w:p w14:paraId="256D9BF3" w14:textId="426DC69A" w:rsidR="00070ABB" w:rsidRPr="00070ABB" w:rsidRDefault="00203B73" w:rsidP="00070ABB">
      <w:pPr>
        <w:pStyle w:val="Heading3"/>
        <w:rPr>
          <w:lang w:val="bg-BG"/>
        </w:rPr>
      </w:pPr>
      <w:r>
        <w:br/>
      </w:r>
      <w:r w:rsidR="00070ABB" w:rsidRPr="00070ABB">
        <w:t>Input</w:t>
      </w:r>
    </w:p>
    <w:p w14:paraId="790475E4" w14:textId="77777777" w:rsidR="00070ABB" w:rsidRPr="00070ABB" w:rsidRDefault="00070ABB" w:rsidP="00070ABB">
      <w:pPr>
        <w:spacing w:after="0"/>
        <w:rPr>
          <w:lang w:val="bg-BG"/>
        </w:rPr>
      </w:pPr>
      <w:r w:rsidRPr="00070ABB">
        <w:t>The input comes from the console. It will hold two lines:</w:t>
      </w:r>
    </w:p>
    <w:p w14:paraId="3B2BAA02" w14:textId="77777777" w:rsidR="00070ABB" w:rsidRPr="00070ABB" w:rsidRDefault="00070ABB" w:rsidP="00070ABB">
      <w:pPr>
        <w:pStyle w:val="ListParagraph"/>
        <w:numPr>
          <w:ilvl w:val="0"/>
          <w:numId w:val="44"/>
        </w:numPr>
        <w:spacing w:before="0"/>
        <w:ind w:left="567"/>
        <w:rPr>
          <w:lang w:val="bg-BG"/>
        </w:rPr>
      </w:pPr>
      <w:r w:rsidRPr="00070ABB">
        <w:rPr>
          <w:b/>
        </w:rPr>
        <w:t>First line</w:t>
      </w:r>
      <w:r w:rsidRPr="00070ABB">
        <w:t xml:space="preserve">: </w:t>
      </w:r>
      <w:r w:rsidRPr="00070ABB">
        <w:rPr>
          <w:b/>
        </w:rPr>
        <w:t>phone numbers</w:t>
      </w:r>
      <w:r w:rsidRPr="00070ABB">
        <w:t xml:space="preserve"> to call </w:t>
      </w:r>
      <w:r w:rsidRPr="00070ABB">
        <w:rPr>
          <w:noProof/>
        </w:rPr>
        <w:t>(</w:t>
      </w:r>
      <w:r w:rsidRPr="00070ABB">
        <w:t>String), separated by spaces.</w:t>
      </w:r>
    </w:p>
    <w:p w14:paraId="1525E413" w14:textId="77777777" w:rsidR="00070ABB" w:rsidRPr="00070ABB" w:rsidRDefault="00070ABB" w:rsidP="00070ABB">
      <w:pPr>
        <w:pStyle w:val="ListParagraph"/>
        <w:numPr>
          <w:ilvl w:val="0"/>
          <w:numId w:val="44"/>
        </w:numPr>
        <w:spacing w:before="0"/>
        <w:ind w:left="567"/>
        <w:rPr>
          <w:lang w:val="bg-BG"/>
        </w:rPr>
      </w:pPr>
      <w:r w:rsidRPr="00070ABB">
        <w:rPr>
          <w:b/>
        </w:rPr>
        <w:t>Second line: sites</w:t>
      </w:r>
      <w:r w:rsidRPr="00070ABB">
        <w:t xml:space="preserve"> to visit </w:t>
      </w:r>
      <w:r w:rsidRPr="00070ABB">
        <w:rPr>
          <w:noProof/>
        </w:rPr>
        <w:t>(</w:t>
      </w:r>
      <w:r w:rsidRPr="00070ABB">
        <w:t>String</w:t>
      </w:r>
      <w:r w:rsidRPr="00070ABB">
        <w:rPr>
          <w:noProof/>
        </w:rPr>
        <w:t>),</w:t>
      </w:r>
      <w:r w:rsidRPr="00070ABB">
        <w:t xml:space="preserve"> separated by spaces.</w:t>
      </w:r>
    </w:p>
    <w:p w14:paraId="69AB5C1B" w14:textId="77777777" w:rsidR="00070ABB" w:rsidRPr="00070ABB" w:rsidRDefault="00070ABB" w:rsidP="00070ABB">
      <w:pPr>
        <w:pStyle w:val="Heading3"/>
        <w:rPr>
          <w:lang w:val="bg-BG" w:eastAsia="ja-JP"/>
        </w:rPr>
      </w:pPr>
      <w:r w:rsidRPr="00070ABB">
        <w:rPr>
          <w:lang w:eastAsia="ja-JP"/>
        </w:rPr>
        <w:t>Output</w:t>
      </w:r>
    </w:p>
    <w:p w14:paraId="6DF96247" w14:textId="5094C837" w:rsidR="00070ABB" w:rsidRPr="00070ABB" w:rsidRDefault="00070ABB" w:rsidP="00070ABB">
      <w:pPr>
        <w:numPr>
          <w:ilvl w:val="0"/>
          <w:numId w:val="43"/>
        </w:numPr>
        <w:suppressAutoHyphens/>
        <w:overflowPunct w:val="0"/>
        <w:spacing w:before="0" w:after="0" w:line="240" w:lineRule="auto"/>
        <w:rPr>
          <w:lang w:val="bg-BG"/>
        </w:rPr>
      </w:pPr>
      <w:r w:rsidRPr="00070ABB">
        <w:t>First</w:t>
      </w:r>
      <w:r w:rsidR="00554911">
        <w:t>,</w:t>
      </w:r>
      <w:r w:rsidRPr="00070ABB">
        <w:t xml:space="preserve"> </w:t>
      </w:r>
      <w:r w:rsidRPr="00070ABB">
        <w:rPr>
          <w:b/>
        </w:rPr>
        <w:t>call all numbers</w:t>
      </w:r>
      <w:r w:rsidRPr="00070ABB">
        <w:t xml:space="preserve"> in the order of input then </w:t>
      </w:r>
      <w:r w:rsidRPr="00070ABB">
        <w:rPr>
          <w:b/>
        </w:rPr>
        <w:t>browse all sites</w:t>
      </w:r>
      <w:r w:rsidRPr="00070ABB">
        <w:t xml:space="preserve"> in order of input</w:t>
      </w:r>
      <w:r w:rsidR="00554911">
        <w:t>.</w:t>
      </w:r>
    </w:p>
    <w:p w14:paraId="133C4245" w14:textId="36F59179" w:rsidR="00070ABB" w:rsidRPr="00070ABB" w:rsidRDefault="00070ABB" w:rsidP="00070ABB">
      <w:pPr>
        <w:numPr>
          <w:ilvl w:val="0"/>
          <w:numId w:val="43"/>
        </w:numPr>
        <w:suppressAutoHyphens/>
        <w:overflowPunct w:val="0"/>
        <w:spacing w:before="0" w:after="0" w:line="240" w:lineRule="auto"/>
        <w:rPr>
          <w:lang w:val="bg-BG"/>
        </w:rPr>
      </w:pPr>
      <w:r w:rsidRPr="00070ABB">
        <w:t xml:space="preserve">The functionality of calling phones is printing on the console the number which </w:t>
      </w:r>
      <w:r w:rsidR="002B34B7">
        <w:t>is</w:t>
      </w:r>
      <w:r w:rsidRPr="00070ABB">
        <w:t xml:space="preserve"> being called in the format:</w:t>
      </w:r>
      <w:bookmarkStart w:id="0" w:name="__DdeLink__585_916938617"/>
      <w:bookmarkStart w:id="1" w:name="__DdeLink__581_916938617"/>
      <w:bookmarkEnd w:id="0"/>
      <w:bookmarkEnd w:id="1"/>
      <w:r w:rsidRPr="00070ABB">
        <w:t xml:space="preserve"> </w:t>
      </w:r>
      <w:r w:rsidR="002350A1">
        <w:rPr>
          <w:rFonts w:ascii="Consolas" w:hAnsi="Consolas"/>
          <w:b/>
          <w:bCs/>
          <w:noProof/>
        </w:rPr>
        <w:t>"Calling... {number}</w:t>
      </w:r>
      <w:r w:rsidRPr="00070ABB">
        <w:rPr>
          <w:rFonts w:ascii="Consolas" w:hAnsi="Consolas"/>
          <w:b/>
          <w:bCs/>
          <w:noProof/>
        </w:rPr>
        <w:t>"</w:t>
      </w:r>
      <w:r w:rsidR="00554911" w:rsidRPr="00554911">
        <w:rPr>
          <w:rFonts w:cstheme="minorHAnsi"/>
          <w:bCs/>
          <w:noProof/>
        </w:rPr>
        <w:t>.</w:t>
      </w:r>
    </w:p>
    <w:p w14:paraId="09C709F1" w14:textId="3C0EC773" w:rsidR="00070ABB" w:rsidRPr="00070ABB" w:rsidRDefault="00070ABB" w:rsidP="00070ABB">
      <w:pPr>
        <w:numPr>
          <w:ilvl w:val="0"/>
          <w:numId w:val="43"/>
        </w:numPr>
        <w:suppressAutoHyphens/>
        <w:overflowPunct w:val="0"/>
        <w:spacing w:before="0" w:after="0" w:line="240" w:lineRule="auto"/>
        <w:rPr>
          <w:lang w:val="bg-BG"/>
        </w:rPr>
      </w:pPr>
      <w:r w:rsidRPr="00070ABB">
        <w:lastRenderedPageBreak/>
        <w:t xml:space="preserve">The functionality of the browser should print on the console the site in </w:t>
      </w:r>
      <w:r w:rsidR="00554911">
        <w:t xml:space="preserve">the </w:t>
      </w:r>
      <w:r w:rsidRPr="00070ABB">
        <w:t>format:</w:t>
      </w:r>
    </w:p>
    <w:p w14:paraId="33D510DC" w14:textId="16BDEA6C" w:rsidR="00070ABB" w:rsidRPr="00070ABB" w:rsidRDefault="002350A1" w:rsidP="00070ABB">
      <w:pPr>
        <w:suppressAutoHyphens/>
        <w:overflowPunct w:val="0"/>
        <w:spacing w:after="0" w:line="240" w:lineRule="auto"/>
        <w:ind w:left="720"/>
        <w:rPr>
          <w:rFonts w:cstheme="minorHAnsi"/>
          <w:bCs/>
          <w:lang w:val="bg-BG"/>
        </w:rPr>
      </w:pPr>
      <w:bookmarkStart w:id="2" w:name="__DdeLink__583_916938617"/>
      <w:r>
        <w:rPr>
          <w:rFonts w:ascii="Consolas" w:hAnsi="Consolas"/>
          <w:b/>
          <w:bCs/>
          <w:noProof/>
        </w:rPr>
        <w:t>"Browsing: {site}</w:t>
      </w:r>
      <w:r w:rsidR="00070ABB" w:rsidRPr="00070ABB">
        <w:rPr>
          <w:rFonts w:ascii="Consolas" w:hAnsi="Consolas"/>
          <w:b/>
          <w:bCs/>
          <w:noProof/>
        </w:rPr>
        <w:t>!</w:t>
      </w:r>
      <w:bookmarkEnd w:id="2"/>
      <w:r w:rsidR="00070ABB" w:rsidRPr="00070ABB">
        <w:rPr>
          <w:rFonts w:ascii="Consolas" w:hAnsi="Consolas"/>
          <w:b/>
          <w:bCs/>
          <w:noProof/>
        </w:rPr>
        <w:t>"</w:t>
      </w:r>
      <w:r w:rsidR="00070ABB" w:rsidRPr="00070ABB">
        <w:rPr>
          <w:rFonts w:cstheme="minorHAnsi"/>
          <w:bCs/>
          <w:noProof/>
        </w:rPr>
        <w:t xml:space="preserve"> (</w:t>
      </w:r>
      <w:proofErr w:type="gramStart"/>
      <w:r w:rsidR="00070ABB" w:rsidRPr="00070ABB">
        <w:rPr>
          <w:rFonts w:cstheme="minorHAnsi"/>
          <w:bCs/>
        </w:rPr>
        <w:t>pay</w:t>
      </w:r>
      <w:proofErr w:type="gramEnd"/>
      <w:r w:rsidR="00070ABB" w:rsidRPr="00070ABB">
        <w:rPr>
          <w:rFonts w:cstheme="minorHAnsi"/>
          <w:bCs/>
        </w:rPr>
        <w:t xml:space="preserve"> attention to the exclamation mark when printing </w:t>
      </w:r>
      <w:r w:rsidR="00070ABB" w:rsidRPr="00070ABB">
        <w:rPr>
          <w:rFonts w:cstheme="minorHAnsi"/>
          <w:bCs/>
          <w:noProof/>
        </w:rPr>
        <w:t>URLs)</w:t>
      </w:r>
      <w:r w:rsidR="00554911">
        <w:rPr>
          <w:rFonts w:cstheme="minorHAnsi"/>
          <w:bCs/>
          <w:noProof/>
        </w:rPr>
        <w:t>.</w:t>
      </w:r>
    </w:p>
    <w:p w14:paraId="0FF48524" w14:textId="77777777" w:rsidR="00070ABB" w:rsidRPr="00070ABB" w:rsidRDefault="00070ABB" w:rsidP="00070ABB">
      <w:pPr>
        <w:numPr>
          <w:ilvl w:val="0"/>
          <w:numId w:val="43"/>
        </w:numPr>
        <w:suppressAutoHyphens/>
        <w:overflowPunct w:val="0"/>
        <w:spacing w:before="0" w:after="0" w:line="240" w:lineRule="auto"/>
        <w:rPr>
          <w:b/>
          <w:bCs/>
          <w:lang w:val="bg-BG"/>
        </w:rPr>
      </w:pPr>
      <w:r w:rsidRPr="00070ABB">
        <w:t xml:space="preserve">If there is a number in the input of the </w:t>
      </w:r>
      <w:r w:rsidRPr="00070ABB">
        <w:rPr>
          <w:noProof/>
        </w:rPr>
        <w:t>URLs</w:t>
      </w:r>
      <w:r w:rsidRPr="00070ABB">
        <w:t>, print:</w:t>
      </w:r>
      <w:r w:rsidRPr="00070ABB">
        <w:rPr>
          <w:b/>
          <w:bCs/>
        </w:rPr>
        <w:t xml:space="preserve"> "</w:t>
      </w:r>
      <w:bookmarkStart w:id="3" w:name="__DdeLink__606_916938617"/>
      <w:r w:rsidRPr="002350A1">
        <w:rPr>
          <w:rFonts w:ascii="Consolas" w:hAnsi="Consolas"/>
          <w:b/>
          <w:bCs/>
        </w:rPr>
        <w:t xml:space="preserve">Invalid </w:t>
      </w:r>
      <w:r w:rsidRPr="002350A1">
        <w:rPr>
          <w:rFonts w:ascii="Consolas" w:hAnsi="Consolas"/>
          <w:b/>
          <w:bCs/>
          <w:noProof/>
        </w:rPr>
        <w:t>URL</w:t>
      </w:r>
      <w:r w:rsidRPr="002350A1">
        <w:rPr>
          <w:rFonts w:ascii="Consolas" w:hAnsi="Consolas"/>
          <w:b/>
          <w:bCs/>
        </w:rPr>
        <w:t>!</w:t>
      </w:r>
      <w:bookmarkEnd w:id="3"/>
      <w:r w:rsidRPr="00070ABB">
        <w:rPr>
          <w:b/>
          <w:bCs/>
        </w:rPr>
        <w:t xml:space="preserve">" </w:t>
      </w:r>
      <w:r w:rsidRPr="00070ABB">
        <w:t xml:space="preserve">and continue printing the rest of the </w:t>
      </w:r>
      <w:r w:rsidRPr="00070ABB">
        <w:rPr>
          <w:noProof/>
        </w:rPr>
        <w:t>URLs</w:t>
      </w:r>
      <w:r w:rsidRPr="00070ABB">
        <w:t>.</w:t>
      </w:r>
    </w:p>
    <w:p w14:paraId="32A478EA" w14:textId="77777777" w:rsidR="00070ABB" w:rsidRPr="00070ABB" w:rsidRDefault="00070ABB" w:rsidP="00070ABB">
      <w:pPr>
        <w:numPr>
          <w:ilvl w:val="0"/>
          <w:numId w:val="43"/>
        </w:numPr>
        <w:suppressAutoHyphens/>
        <w:overflowPunct w:val="0"/>
        <w:spacing w:before="0" w:after="0" w:line="240" w:lineRule="auto"/>
        <w:rPr>
          <w:b/>
          <w:bCs/>
          <w:lang w:val="bg-BG"/>
        </w:rPr>
      </w:pPr>
      <w:r w:rsidRPr="00070ABB">
        <w:t xml:space="preserve">If there is a character different from a digit in a number, print: </w:t>
      </w:r>
      <w:r w:rsidRPr="00070ABB">
        <w:rPr>
          <w:b/>
          <w:bCs/>
        </w:rPr>
        <w:t>"</w:t>
      </w:r>
      <w:r w:rsidRPr="002350A1">
        <w:rPr>
          <w:rFonts w:ascii="Consolas" w:hAnsi="Consolas"/>
          <w:b/>
          <w:bCs/>
        </w:rPr>
        <w:t>Invalid number!</w:t>
      </w:r>
      <w:r w:rsidRPr="00070ABB">
        <w:rPr>
          <w:b/>
          <w:bCs/>
        </w:rPr>
        <w:t>"</w:t>
      </w:r>
      <w:r w:rsidRPr="00070ABB">
        <w:t xml:space="preserve"> and continue to the next number.</w:t>
      </w:r>
    </w:p>
    <w:p w14:paraId="6ABF83BE" w14:textId="77777777" w:rsidR="00070ABB" w:rsidRPr="00070ABB" w:rsidRDefault="00070ABB" w:rsidP="00070ABB">
      <w:pPr>
        <w:pStyle w:val="Heading3"/>
        <w:rPr>
          <w:lang w:val="bg-BG"/>
        </w:rPr>
      </w:pPr>
      <w:r w:rsidRPr="00070ABB">
        <w:t>Constraints</w:t>
      </w:r>
    </w:p>
    <w:p w14:paraId="502E0EF4" w14:textId="56E2599E" w:rsidR="00070ABB" w:rsidRPr="00070ABB" w:rsidRDefault="00070ABB" w:rsidP="00070ABB">
      <w:pPr>
        <w:numPr>
          <w:ilvl w:val="0"/>
          <w:numId w:val="43"/>
        </w:numPr>
        <w:suppressAutoHyphens/>
        <w:overflowPunct w:val="0"/>
        <w:spacing w:before="0" w:after="0" w:line="240" w:lineRule="auto"/>
        <w:rPr>
          <w:lang w:val="bg-BG"/>
        </w:rPr>
      </w:pPr>
      <w:r w:rsidRPr="00070ABB">
        <w:t xml:space="preserve">Each site's </w:t>
      </w:r>
      <w:r w:rsidRPr="00070ABB">
        <w:rPr>
          <w:noProof/>
        </w:rPr>
        <w:t xml:space="preserve">URL </w:t>
      </w:r>
      <w:r w:rsidRPr="00070ABB">
        <w:t xml:space="preserve">should consist only of letters and symbols </w:t>
      </w:r>
      <w:r w:rsidRPr="00070ABB">
        <w:rPr>
          <w:noProof/>
        </w:rPr>
        <w:t>(</w:t>
      </w:r>
      <w:r w:rsidRPr="00070ABB">
        <w:rPr>
          <w:b/>
          <w:bCs/>
        </w:rPr>
        <w:t xml:space="preserve">No digits are allowed </w:t>
      </w:r>
      <w:r w:rsidRPr="00070ABB">
        <w:rPr>
          <w:bCs/>
        </w:rPr>
        <w:t xml:space="preserve">in the </w:t>
      </w:r>
      <w:r w:rsidRPr="00070ABB">
        <w:rPr>
          <w:bCs/>
          <w:noProof/>
        </w:rPr>
        <w:t xml:space="preserve">URL </w:t>
      </w:r>
      <w:r w:rsidRPr="00070ABB">
        <w:rPr>
          <w:bCs/>
        </w:rPr>
        <w:t>address</w:t>
      </w:r>
      <w:r w:rsidRPr="00070ABB">
        <w:rPr>
          <w:noProof/>
        </w:rPr>
        <w:t>)</w:t>
      </w:r>
      <w:r w:rsidR="00554911">
        <w:rPr>
          <w:noProof/>
        </w:rPr>
        <w:t>.</w:t>
      </w:r>
    </w:p>
    <w:p w14:paraId="120074F2" w14:textId="77777777" w:rsidR="00070ABB" w:rsidRPr="00070ABB" w:rsidRDefault="00070ABB" w:rsidP="00070ABB">
      <w:pPr>
        <w:pStyle w:val="Heading3"/>
        <w:rPr>
          <w:lang w:val="bg-BG" w:eastAsia="ja-JP"/>
        </w:rPr>
      </w:pPr>
      <w:r w:rsidRPr="00070ABB">
        <w:rPr>
          <w:lang w:eastAsia="ja-JP"/>
        </w:rPr>
        <w:t>Examples</w:t>
      </w:r>
    </w:p>
    <w:tbl>
      <w:tblPr>
        <w:tblW w:w="11133" w:type="dxa"/>
        <w:tblInd w:w="-36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4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90"/>
        <w:gridCol w:w="3843"/>
      </w:tblGrid>
      <w:tr w:rsidR="00070ABB" w:rsidRPr="00070ABB" w14:paraId="420896C7" w14:textId="77777777" w:rsidTr="006E7A84">
        <w:trPr>
          <w:trHeight w:val="239"/>
        </w:trPr>
        <w:tc>
          <w:tcPr>
            <w:tcW w:w="72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45" w:type="dxa"/>
            </w:tcMar>
          </w:tcPr>
          <w:p w14:paraId="36931446" w14:textId="77777777" w:rsidR="00070ABB" w:rsidRPr="00070ABB" w:rsidRDefault="00070ABB" w:rsidP="00A93C4D">
            <w:pPr>
              <w:spacing w:after="0" w:line="240" w:lineRule="auto"/>
              <w:jc w:val="center"/>
              <w:rPr>
                <w:b/>
              </w:rPr>
            </w:pPr>
            <w:r w:rsidRPr="00070ABB">
              <w:rPr>
                <w:b/>
              </w:rPr>
              <w:t>Input</w:t>
            </w:r>
          </w:p>
        </w:tc>
        <w:tc>
          <w:tcPr>
            <w:tcW w:w="3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437D8949" w14:textId="77777777" w:rsidR="00070ABB" w:rsidRPr="00070ABB" w:rsidRDefault="00070ABB" w:rsidP="00A93C4D">
            <w:pPr>
              <w:spacing w:after="0" w:line="240" w:lineRule="auto"/>
              <w:jc w:val="center"/>
              <w:rPr>
                <w:b/>
              </w:rPr>
            </w:pPr>
            <w:r w:rsidRPr="00070ABB">
              <w:rPr>
                <w:b/>
              </w:rPr>
              <w:t>Output</w:t>
            </w:r>
          </w:p>
        </w:tc>
      </w:tr>
      <w:tr w:rsidR="00070ABB" w:rsidRPr="00070ABB" w14:paraId="61842C32" w14:textId="77777777" w:rsidTr="006E7A84">
        <w:trPr>
          <w:trHeight w:val="25"/>
        </w:trPr>
        <w:tc>
          <w:tcPr>
            <w:tcW w:w="72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45" w:type="dxa"/>
            </w:tcMar>
          </w:tcPr>
          <w:p w14:paraId="5E8D214A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0882134215 0882134333 08992134215 0558123 3333 1</w:t>
            </w:r>
          </w:p>
          <w:p w14:paraId="6742FB48" w14:textId="77777777" w:rsidR="00070ABB" w:rsidRPr="00070ABB" w:rsidRDefault="00070ABB" w:rsidP="00A93C4D">
            <w:pPr>
              <w:spacing w:after="0" w:line="240" w:lineRule="auto"/>
            </w:pPr>
            <w:r w:rsidRPr="00070ABB">
              <w:rPr>
                <w:rFonts w:ascii="Consolas" w:hAnsi="Consolas" w:cs="Consolas"/>
                <w:noProof/>
              </w:rPr>
              <w:t>http://softuni.bg http://youtube.com http://www.g00gle.com</w:t>
            </w:r>
          </w:p>
        </w:tc>
        <w:tc>
          <w:tcPr>
            <w:tcW w:w="3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FAEEC79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Calling... 0882134215</w:t>
            </w:r>
          </w:p>
          <w:p w14:paraId="44B2A656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Calling... 0882134333</w:t>
            </w:r>
          </w:p>
          <w:p w14:paraId="14A41CEB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Calling... 08992134215</w:t>
            </w:r>
          </w:p>
          <w:p w14:paraId="76F61785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Calling... 0558123</w:t>
            </w:r>
          </w:p>
          <w:p w14:paraId="59F13357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Calling... 3333</w:t>
            </w:r>
          </w:p>
          <w:p w14:paraId="154B6B59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Calling... 1</w:t>
            </w:r>
          </w:p>
          <w:p w14:paraId="0961E78A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Browsing: http://softuni.bg!</w:t>
            </w:r>
          </w:p>
          <w:p w14:paraId="0BFC4113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Browsing: http://youtube.com!</w:t>
            </w:r>
          </w:p>
          <w:p w14:paraId="67592242" w14:textId="77777777" w:rsidR="00070ABB" w:rsidRPr="00070ABB" w:rsidRDefault="00070ABB" w:rsidP="00A93C4D">
            <w:pPr>
              <w:spacing w:after="0" w:line="240" w:lineRule="auto"/>
            </w:pPr>
            <w:r w:rsidRPr="00070ABB">
              <w:rPr>
                <w:rFonts w:ascii="Consolas" w:eastAsia="Courier New" w:hAnsi="Consolas" w:cs="Consolas"/>
                <w:noProof/>
              </w:rPr>
              <w:t>Invalid URL!</w:t>
            </w:r>
          </w:p>
        </w:tc>
      </w:tr>
      <w:tr w:rsidR="006E7A84" w:rsidRPr="006E7A84" w14:paraId="56766491" w14:textId="77777777" w:rsidTr="006E7A84">
        <w:trPr>
          <w:trHeight w:val="25"/>
        </w:trPr>
        <w:tc>
          <w:tcPr>
            <w:tcW w:w="72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45" w:type="dxa"/>
            </w:tcMar>
          </w:tcPr>
          <w:p w14:paraId="68B819DF" w14:textId="77777777" w:rsid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0884542465 0895321654 25632 06014532 123</w:t>
            </w:r>
          </w:p>
          <w:p w14:paraId="0E6B18D2" w14:textId="4643C91D" w:rsidR="006E7A84" w:rsidRPr="006E7A84" w:rsidRDefault="006E7A84" w:rsidP="006E7A84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6E7A84">
              <w:rPr>
                <w:rFonts w:ascii="Consolas" w:hAnsi="Consolas" w:cs="Consolas"/>
                <w:noProof/>
              </w:rPr>
              <w:t>http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://</w:t>
            </w:r>
            <w:r w:rsidRPr="006E7A84">
              <w:rPr>
                <w:rFonts w:ascii="Consolas" w:hAnsi="Consolas" w:cs="Consolas"/>
                <w:noProof/>
              </w:rPr>
              <w:t>softuni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.</w:t>
            </w:r>
            <w:r w:rsidRPr="006E7A84">
              <w:rPr>
                <w:rFonts w:ascii="Consolas" w:hAnsi="Consolas" w:cs="Consolas"/>
                <w:noProof/>
              </w:rPr>
              <w:t>bg</w:t>
            </w:r>
            <w:r>
              <w:rPr>
                <w:rFonts w:ascii="Consolas" w:hAnsi="Consolas" w:cs="Consolas"/>
                <w:noProof/>
                <w:lang w:val="bg-BG"/>
              </w:rPr>
              <w:t xml:space="preserve"> </w:t>
            </w:r>
            <w:r w:rsidRPr="00070ABB">
              <w:rPr>
                <w:rFonts w:ascii="Consolas" w:hAnsi="Consolas" w:cs="Consolas"/>
                <w:noProof/>
              </w:rPr>
              <w:t>http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://</w:t>
            </w:r>
            <w:r w:rsidRPr="00070ABB">
              <w:rPr>
                <w:rFonts w:ascii="Consolas" w:hAnsi="Consolas" w:cs="Consolas"/>
                <w:noProof/>
              </w:rPr>
              <w:t>www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.</w:t>
            </w:r>
            <w:r w:rsidRPr="00070ABB">
              <w:rPr>
                <w:rFonts w:ascii="Consolas" w:hAnsi="Consolas" w:cs="Consolas"/>
                <w:noProof/>
              </w:rPr>
              <w:t>g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00</w:t>
            </w:r>
            <w:r w:rsidRPr="00070ABB">
              <w:rPr>
                <w:rFonts w:ascii="Consolas" w:hAnsi="Consolas" w:cs="Consolas"/>
                <w:noProof/>
              </w:rPr>
              <w:t>gle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.</w:t>
            </w:r>
            <w:r w:rsidRPr="00070ABB">
              <w:rPr>
                <w:rFonts w:ascii="Consolas" w:hAnsi="Consolas" w:cs="Consolas"/>
                <w:noProof/>
              </w:rPr>
              <w:t>com</w:t>
            </w:r>
            <w:r w:rsidRPr="006E7A84">
              <w:rPr>
                <w:rFonts w:ascii="Consolas" w:hAnsi="Consolas" w:cs="Consolas"/>
                <w:noProof/>
                <w:lang w:val="bg-BG"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http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://</w:t>
            </w:r>
            <w:r>
              <w:rPr>
                <w:rFonts w:ascii="Consolas" w:hAnsi="Consolas" w:cs="Consolas"/>
                <w:noProof/>
              </w:rPr>
              <w:t>facebook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.</w:t>
            </w:r>
            <w:r w:rsidRPr="00070ABB">
              <w:rPr>
                <w:rFonts w:ascii="Consolas" w:hAnsi="Consolas" w:cs="Consolas"/>
                <w:noProof/>
              </w:rPr>
              <w:t>com</w:t>
            </w:r>
            <w:r w:rsidRPr="006E7A84">
              <w:rPr>
                <w:rFonts w:ascii="Consolas" w:hAnsi="Consolas" w:cs="Consolas"/>
                <w:noProof/>
                <w:lang w:val="bg-BG"/>
              </w:rPr>
              <w:t xml:space="preserve"> </w:t>
            </w:r>
          </w:p>
        </w:tc>
        <w:tc>
          <w:tcPr>
            <w:tcW w:w="3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1499313" w14:textId="77777777" w:rsid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eastAsia="Courier New" w:hAnsi="Consolas" w:cs="Consolas"/>
                <w:noProof/>
              </w:rPr>
              <w:t xml:space="preserve">Calling... </w:t>
            </w:r>
            <w:r>
              <w:rPr>
                <w:rFonts w:ascii="Consolas" w:hAnsi="Consolas" w:cs="Consolas"/>
                <w:noProof/>
                <w:lang w:val="bg-BG"/>
              </w:rPr>
              <w:t>0884542465</w:t>
            </w:r>
          </w:p>
          <w:p w14:paraId="64931A47" w14:textId="77777777" w:rsid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 xml:space="preserve">Calling... </w:t>
            </w:r>
            <w:r>
              <w:rPr>
                <w:rFonts w:ascii="Consolas" w:hAnsi="Consolas" w:cs="Consolas"/>
                <w:noProof/>
                <w:lang w:val="bg-BG"/>
              </w:rPr>
              <w:t>0895321654</w:t>
            </w:r>
          </w:p>
          <w:p w14:paraId="7754940C" w14:textId="77777777" w:rsid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Calling... 25632</w:t>
            </w:r>
          </w:p>
          <w:p w14:paraId="691ACF3B" w14:textId="77777777" w:rsid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Calling... 06014532</w:t>
            </w:r>
          </w:p>
          <w:p w14:paraId="07F465B7" w14:textId="77777777" w:rsid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Calling... 123</w:t>
            </w:r>
          </w:p>
          <w:p w14:paraId="1F4EFEE7" w14:textId="233C76F2" w:rsid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Browsing: </w:t>
            </w:r>
            <w:r w:rsidRPr="006E7A84">
              <w:rPr>
                <w:rFonts w:ascii="Consolas" w:hAnsi="Consolas" w:cs="Consolas"/>
                <w:noProof/>
              </w:rPr>
              <w:t>http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://</w:t>
            </w:r>
            <w:r w:rsidRPr="006E7A84">
              <w:rPr>
                <w:rFonts w:ascii="Consolas" w:hAnsi="Consolas" w:cs="Consolas"/>
                <w:noProof/>
              </w:rPr>
              <w:t>softuni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.</w:t>
            </w:r>
            <w:r w:rsidRPr="006E7A84">
              <w:rPr>
                <w:rFonts w:ascii="Consolas" w:hAnsi="Consolas" w:cs="Consolas"/>
                <w:noProof/>
              </w:rPr>
              <w:t>bg</w:t>
            </w:r>
            <w:r>
              <w:rPr>
                <w:rFonts w:ascii="Consolas" w:hAnsi="Consolas" w:cs="Consolas"/>
                <w:noProof/>
              </w:rPr>
              <w:t>!</w:t>
            </w:r>
          </w:p>
          <w:p w14:paraId="033FFF1E" w14:textId="24C34081" w:rsid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Invalid URL!</w:t>
            </w:r>
          </w:p>
          <w:p w14:paraId="3DA3F838" w14:textId="133E8DDE" w:rsidR="006E7A84" w:rsidRP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Browsing: http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://</w:t>
            </w:r>
            <w:r>
              <w:rPr>
                <w:rFonts w:ascii="Consolas" w:hAnsi="Consolas" w:cs="Consolas"/>
                <w:noProof/>
              </w:rPr>
              <w:t>facebook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.</w:t>
            </w:r>
            <w:r w:rsidRPr="00070ABB">
              <w:rPr>
                <w:rFonts w:ascii="Consolas" w:hAnsi="Consolas" w:cs="Consolas"/>
                <w:noProof/>
              </w:rPr>
              <w:t>com</w:t>
            </w:r>
            <w:r>
              <w:rPr>
                <w:rFonts w:ascii="Consolas" w:hAnsi="Consolas" w:cs="Consolas"/>
                <w:noProof/>
              </w:rPr>
              <w:t>!</w:t>
            </w:r>
          </w:p>
        </w:tc>
      </w:tr>
    </w:tbl>
    <w:p w14:paraId="26A05B6C" w14:textId="77777777" w:rsidR="00070ABB" w:rsidRPr="00070ABB" w:rsidRDefault="00070ABB" w:rsidP="00070ABB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070ABB">
        <w:t>*Military Elite</w:t>
      </w:r>
    </w:p>
    <w:p w14:paraId="70E00F3B" w14:textId="77777777" w:rsidR="00070ABB" w:rsidRPr="00070ABB" w:rsidRDefault="00070ABB" w:rsidP="00070ABB">
      <w:pPr>
        <w:spacing w:after="0"/>
        <w:jc w:val="both"/>
        <w:rPr>
          <w:lang w:val="bg-BG"/>
        </w:rPr>
      </w:pPr>
      <w:r w:rsidRPr="00070ABB">
        <w:t>Create the following class hierarchy:</w:t>
      </w:r>
    </w:p>
    <w:p w14:paraId="5EB531D5" w14:textId="675A2741" w:rsidR="00070ABB" w:rsidRPr="00070ABB" w:rsidRDefault="00070ABB" w:rsidP="00070ABB">
      <w:pPr>
        <w:pStyle w:val="ListParagraph"/>
        <w:numPr>
          <w:ilvl w:val="0"/>
          <w:numId w:val="41"/>
        </w:numPr>
        <w:spacing w:before="0" w:after="200"/>
        <w:jc w:val="both"/>
        <w:rPr>
          <w:noProof/>
          <w:lang w:val="bg-BG"/>
        </w:rPr>
      </w:pPr>
      <w:r w:rsidRPr="00070ABB">
        <w:rPr>
          <w:b/>
          <w:noProof/>
        </w:rPr>
        <w:t>SoldierImpl</w:t>
      </w:r>
      <w:r w:rsidRPr="00070ABB">
        <w:rPr>
          <w:noProof/>
        </w:rPr>
        <w:t xml:space="preserve"> – general class for soldiers, holding </w:t>
      </w:r>
      <w:r w:rsidRPr="00070ABB">
        <w:rPr>
          <w:b/>
          <w:noProof/>
        </w:rPr>
        <w:t>id</w:t>
      </w:r>
      <w:r w:rsidRPr="00070ABB">
        <w:t xml:space="preserve"> </w:t>
      </w:r>
      <w:r w:rsidRPr="00070ABB">
        <w:rPr>
          <w:noProof/>
        </w:rPr>
        <w:t>(</w:t>
      </w:r>
      <w:r w:rsidRPr="00070ABB">
        <w:t>int)</w:t>
      </w:r>
      <w:r w:rsidRPr="00070ABB">
        <w:rPr>
          <w:noProof/>
        </w:rPr>
        <w:t xml:space="preserve">, </w:t>
      </w:r>
      <w:r w:rsidRPr="00070ABB">
        <w:rPr>
          <w:b/>
          <w:noProof/>
        </w:rPr>
        <w:t>first name</w:t>
      </w:r>
      <w:r w:rsidR="00554911">
        <w:rPr>
          <w:b/>
          <w:noProof/>
        </w:rPr>
        <w:t>,</w:t>
      </w:r>
      <w:r w:rsidRPr="00070ABB">
        <w:rPr>
          <w:noProof/>
        </w:rPr>
        <w:t xml:space="preserve"> and </w:t>
      </w:r>
      <w:r w:rsidRPr="00070ABB">
        <w:rPr>
          <w:b/>
          <w:noProof/>
        </w:rPr>
        <w:t>last name</w:t>
      </w:r>
    </w:p>
    <w:p w14:paraId="6845ABB1" w14:textId="77777777" w:rsidR="00070ABB" w:rsidRPr="00070ABB" w:rsidRDefault="00070ABB" w:rsidP="00070ABB">
      <w:pPr>
        <w:pStyle w:val="ListParagraph"/>
        <w:numPr>
          <w:ilvl w:val="1"/>
          <w:numId w:val="41"/>
        </w:numPr>
        <w:spacing w:before="0" w:after="200"/>
        <w:jc w:val="both"/>
        <w:rPr>
          <w:noProof/>
          <w:lang w:val="bg-BG"/>
        </w:rPr>
      </w:pPr>
      <w:r w:rsidRPr="00070ABB">
        <w:rPr>
          <w:b/>
          <w:noProof/>
        </w:rPr>
        <w:t>PrivateImpl</w:t>
      </w:r>
      <w:r w:rsidRPr="00070ABB">
        <w:rPr>
          <w:noProof/>
        </w:rPr>
        <w:t xml:space="preserve"> – lowest base soldier type, holding the field </w:t>
      </w:r>
      <w:r w:rsidRPr="00070ABB">
        <w:rPr>
          <w:b/>
          <w:noProof/>
        </w:rPr>
        <w:t>salary</w:t>
      </w:r>
      <w:r w:rsidRPr="00070ABB">
        <w:rPr>
          <w:noProof/>
        </w:rPr>
        <w:t>(double)</w:t>
      </w:r>
    </w:p>
    <w:p w14:paraId="53D8940B" w14:textId="77777777" w:rsidR="00070ABB" w:rsidRPr="00070ABB" w:rsidRDefault="00070ABB" w:rsidP="00070ABB">
      <w:pPr>
        <w:pStyle w:val="ListParagraph"/>
        <w:numPr>
          <w:ilvl w:val="2"/>
          <w:numId w:val="41"/>
        </w:numPr>
        <w:spacing w:before="0" w:after="200"/>
        <w:jc w:val="both"/>
        <w:rPr>
          <w:noProof/>
          <w:lang w:val="bg-BG"/>
        </w:rPr>
      </w:pPr>
      <w:r w:rsidRPr="00070ABB">
        <w:rPr>
          <w:b/>
          <w:noProof/>
        </w:rPr>
        <w:t>LieutenantGeneralImpl</w:t>
      </w:r>
      <w:r w:rsidRPr="00070ABB">
        <w:rPr>
          <w:noProof/>
        </w:rPr>
        <w:t xml:space="preserve"> – holds a set of </w:t>
      </w:r>
      <w:r w:rsidRPr="00070ABB">
        <w:rPr>
          <w:b/>
          <w:noProof/>
        </w:rPr>
        <w:t>PrivatesImpl</w:t>
      </w:r>
      <w:r w:rsidRPr="00070ABB">
        <w:rPr>
          <w:noProof/>
        </w:rPr>
        <w:t xml:space="preserve"> under his command</w:t>
      </w:r>
    </w:p>
    <w:p w14:paraId="36B455AB" w14:textId="77777777" w:rsidR="00070ABB" w:rsidRPr="00DF4E1B" w:rsidRDefault="00070ABB" w:rsidP="00070ABB">
      <w:pPr>
        <w:pStyle w:val="ListParagraph"/>
        <w:numPr>
          <w:ilvl w:val="3"/>
          <w:numId w:val="41"/>
        </w:numPr>
        <w:spacing w:before="0" w:after="200"/>
        <w:jc w:val="both"/>
        <w:rPr>
          <w:rFonts w:ascii="Consolas" w:hAnsi="Consolas"/>
          <w:noProof/>
          <w:lang w:val="bg-BG"/>
        </w:rPr>
      </w:pPr>
      <w:r w:rsidRPr="00DF4E1B">
        <w:rPr>
          <w:rFonts w:ascii="Consolas" w:hAnsi="Consolas"/>
          <w:b/>
          <w:noProof/>
        </w:rPr>
        <w:t>public void addPrivate(Private priv)</w:t>
      </w:r>
    </w:p>
    <w:p w14:paraId="3F475BA3" w14:textId="0D8801C2" w:rsidR="00070ABB" w:rsidRPr="00070ABB" w:rsidRDefault="00070ABB" w:rsidP="00070ABB">
      <w:pPr>
        <w:pStyle w:val="ListParagraph"/>
        <w:numPr>
          <w:ilvl w:val="2"/>
          <w:numId w:val="41"/>
        </w:numPr>
        <w:spacing w:before="0" w:after="200"/>
        <w:jc w:val="both"/>
        <w:rPr>
          <w:noProof/>
          <w:lang w:val="bg-BG"/>
        </w:rPr>
      </w:pPr>
      <w:r w:rsidRPr="00070ABB">
        <w:rPr>
          <w:b/>
          <w:noProof/>
        </w:rPr>
        <w:t xml:space="preserve">SpecialisedSoldierImpl – </w:t>
      </w:r>
      <w:r w:rsidRPr="00070ABB">
        <w:rPr>
          <w:noProof/>
        </w:rPr>
        <w:t>general class for all speciali</w:t>
      </w:r>
      <w:r w:rsidR="00554911">
        <w:rPr>
          <w:noProof/>
        </w:rPr>
        <w:t>z</w:t>
      </w:r>
      <w:r w:rsidRPr="00070ABB">
        <w:rPr>
          <w:noProof/>
        </w:rPr>
        <w:t xml:space="preserve">ed soldiers – holds the </w:t>
      </w:r>
      <w:r w:rsidRPr="00070ABB">
        <w:rPr>
          <w:b/>
          <w:noProof/>
        </w:rPr>
        <w:t>corps</w:t>
      </w:r>
      <w:r w:rsidRPr="00070ABB">
        <w:rPr>
          <w:noProof/>
        </w:rPr>
        <w:t xml:space="preserve"> of the soldier. The corps can only be one of the following: </w:t>
      </w:r>
      <w:r w:rsidRPr="00070ABB">
        <w:rPr>
          <w:b/>
          <w:noProof/>
        </w:rPr>
        <w:t>"</w:t>
      </w:r>
      <w:r w:rsidRPr="006E7A84">
        <w:rPr>
          <w:rFonts w:ascii="Consolas" w:hAnsi="Consolas"/>
          <w:b/>
          <w:noProof/>
        </w:rPr>
        <w:t>Airforces</w:t>
      </w:r>
      <w:r w:rsidRPr="00070ABB">
        <w:rPr>
          <w:b/>
          <w:noProof/>
        </w:rPr>
        <w:t xml:space="preserve">" </w:t>
      </w:r>
      <w:r w:rsidRPr="00070ABB">
        <w:rPr>
          <w:noProof/>
        </w:rPr>
        <w:t xml:space="preserve">or </w:t>
      </w:r>
      <w:r w:rsidRPr="00070ABB">
        <w:rPr>
          <w:b/>
          <w:noProof/>
        </w:rPr>
        <w:t>"</w:t>
      </w:r>
      <w:r w:rsidRPr="006E7A84">
        <w:rPr>
          <w:rFonts w:ascii="Consolas" w:hAnsi="Consolas"/>
          <w:b/>
          <w:noProof/>
        </w:rPr>
        <w:t>Marines</w:t>
      </w:r>
      <w:r w:rsidRPr="00070ABB">
        <w:rPr>
          <w:b/>
          <w:noProof/>
        </w:rPr>
        <w:t>"</w:t>
      </w:r>
      <w:r w:rsidRPr="00070ABB">
        <w:t xml:space="preserve"> </w:t>
      </w:r>
      <w:r w:rsidRPr="00070ABB">
        <w:rPr>
          <w:noProof/>
        </w:rPr>
        <w:t>(</w:t>
      </w:r>
      <w:r w:rsidRPr="00070ABB">
        <w:t>Enumeration</w:t>
      </w:r>
      <w:r w:rsidRPr="00070ABB">
        <w:rPr>
          <w:noProof/>
        </w:rPr>
        <w:t>)</w:t>
      </w:r>
    </w:p>
    <w:p w14:paraId="2F933FE0" w14:textId="77777777" w:rsidR="00070ABB" w:rsidRPr="00070ABB" w:rsidRDefault="00070ABB" w:rsidP="00070ABB">
      <w:pPr>
        <w:pStyle w:val="ListParagraph"/>
        <w:numPr>
          <w:ilvl w:val="3"/>
          <w:numId w:val="41"/>
        </w:numPr>
        <w:spacing w:before="0" w:after="200"/>
        <w:jc w:val="both"/>
        <w:rPr>
          <w:noProof/>
          <w:lang w:val="bg-BG"/>
        </w:rPr>
      </w:pPr>
      <w:r w:rsidRPr="00070ABB">
        <w:rPr>
          <w:b/>
          <w:noProof/>
        </w:rPr>
        <w:t>EngineerImpl</w:t>
      </w:r>
      <w:r w:rsidRPr="00070ABB">
        <w:rPr>
          <w:noProof/>
        </w:rPr>
        <w:t xml:space="preserve"> – holds a set of </w:t>
      </w:r>
      <w:r w:rsidRPr="00070ABB">
        <w:rPr>
          <w:b/>
          <w:noProof/>
        </w:rPr>
        <w:t>repairs</w:t>
      </w:r>
      <w:r w:rsidRPr="00070ABB">
        <w:rPr>
          <w:noProof/>
        </w:rPr>
        <w:t xml:space="preserve">. A </w:t>
      </w:r>
      <w:r w:rsidRPr="00070ABB">
        <w:rPr>
          <w:b/>
          <w:noProof/>
        </w:rPr>
        <w:t xml:space="preserve">repair </w:t>
      </w:r>
      <w:r w:rsidRPr="00070ABB">
        <w:rPr>
          <w:noProof/>
        </w:rPr>
        <w:t xml:space="preserve">holds a </w:t>
      </w:r>
      <w:r w:rsidRPr="00070ABB">
        <w:rPr>
          <w:b/>
          <w:noProof/>
        </w:rPr>
        <w:t>part name</w:t>
      </w:r>
      <w:r w:rsidRPr="00070ABB">
        <w:rPr>
          <w:noProof/>
        </w:rPr>
        <w:t xml:space="preserve"> and </w:t>
      </w:r>
      <w:r w:rsidRPr="00070ABB">
        <w:rPr>
          <w:noProof/>
          <w:lang w:val="bg-BG"/>
        </w:rPr>
        <w:br/>
      </w:r>
      <w:r w:rsidRPr="00070ABB">
        <w:rPr>
          <w:b/>
          <w:noProof/>
        </w:rPr>
        <w:t xml:space="preserve">hours worked </w:t>
      </w:r>
      <w:r w:rsidRPr="00070ABB">
        <w:rPr>
          <w:noProof/>
        </w:rPr>
        <w:t>(int)</w:t>
      </w:r>
    </w:p>
    <w:p w14:paraId="3F064F0A" w14:textId="77777777" w:rsidR="00070ABB" w:rsidRPr="006E7A84" w:rsidRDefault="00070ABB" w:rsidP="00070ABB">
      <w:pPr>
        <w:pStyle w:val="ListParagraph"/>
        <w:numPr>
          <w:ilvl w:val="4"/>
          <w:numId w:val="41"/>
        </w:numPr>
        <w:spacing w:before="0" w:after="200"/>
        <w:jc w:val="both"/>
        <w:rPr>
          <w:rFonts w:ascii="Consolas" w:hAnsi="Consolas"/>
          <w:noProof/>
          <w:lang w:val="bg-BG"/>
        </w:rPr>
      </w:pPr>
      <w:r w:rsidRPr="006E7A84">
        <w:rPr>
          <w:rFonts w:ascii="Consolas" w:hAnsi="Consolas"/>
          <w:b/>
          <w:noProof/>
        </w:rPr>
        <w:t>public void addRepair(Repair repair)</w:t>
      </w:r>
    </w:p>
    <w:p w14:paraId="7013043A" w14:textId="77777777" w:rsidR="00070ABB" w:rsidRPr="006E7A84" w:rsidRDefault="00070ABB" w:rsidP="00070ABB">
      <w:pPr>
        <w:pStyle w:val="ListParagraph"/>
        <w:numPr>
          <w:ilvl w:val="4"/>
          <w:numId w:val="41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6E7A84">
        <w:rPr>
          <w:rFonts w:ascii="Consolas" w:hAnsi="Consolas"/>
          <w:b/>
          <w:noProof/>
        </w:rPr>
        <w:t>public Collection&lt;Repair&gt; getRepairs()</w:t>
      </w:r>
    </w:p>
    <w:p w14:paraId="24961DDB" w14:textId="5A3BC995" w:rsidR="00070ABB" w:rsidRPr="00070ABB" w:rsidRDefault="00070ABB" w:rsidP="00070ABB">
      <w:pPr>
        <w:pStyle w:val="ListParagraph"/>
        <w:numPr>
          <w:ilvl w:val="3"/>
          <w:numId w:val="41"/>
        </w:numPr>
        <w:spacing w:before="0" w:after="200"/>
        <w:jc w:val="both"/>
        <w:rPr>
          <w:noProof/>
          <w:lang w:val="bg-BG"/>
        </w:rPr>
      </w:pPr>
      <w:r w:rsidRPr="00070ABB">
        <w:rPr>
          <w:b/>
          <w:noProof/>
        </w:rPr>
        <w:lastRenderedPageBreak/>
        <w:t>CommandoImpl</w:t>
      </w:r>
      <w:r w:rsidRPr="00070ABB">
        <w:rPr>
          <w:noProof/>
        </w:rPr>
        <w:t xml:space="preserve"> – holds a set of </w:t>
      </w:r>
      <w:r w:rsidRPr="00070ABB">
        <w:rPr>
          <w:b/>
          <w:noProof/>
        </w:rPr>
        <w:t>missions</w:t>
      </w:r>
      <w:r w:rsidRPr="00070ABB">
        <w:rPr>
          <w:noProof/>
        </w:rPr>
        <w:t xml:space="preserve">. A mission holds </w:t>
      </w:r>
      <w:r w:rsidR="002B34B7">
        <w:rPr>
          <w:noProof/>
        </w:rPr>
        <w:t xml:space="preserve">a </w:t>
      </w:r>
      <w:r w:rsidRPr="00070ABB">
        <w:rPr>
          <w:b/>
          <w:noProof/>
        </w:rPr>
        <w:t>code name</w:t>
      </w:r>
      <w:r w:rsidRPr="00070ABB">
        <w:rPr>
          <w:noProof/>
        </w:rPr>
        <w:t xml:space="preserve"> and a </w:t>
      </w:r>
      <w:r w:rsidRPr="00070ABB">
        <w:rPr>
          <w:b/>
          <w:noProof/>
        </w:rPr>
        <w:t>state</w:t>
      </w:r>
      <w:r w:rsidRPr="00070ABB">
        <w:rPr>
          <w:noProof/>
        </w:rPr>
        <w:t xml:space="preserve"> (Enumeration: </w:t>
      </w:r>
      <w:r w:rsidRPr="00070ABB">
        <w:rPr>
          <w:b/>
          <w:noProof/>
        </w:rPr>
        <w:t>"</w:t>
      </w:r>
      <w:r w:rsidRPr="006E7A84">
        <w:rPr>
          <w:rFonts w:ascii="Consolas" w:hAnsi="Consolas"/>
          <w:b/>
          <w:noProof/>
        </w:rPr>
        <w:t>inProgress</w:t>
      </w:r>
      <w:r w:rsidRPr="00070ABB">
        <w:rPr>
          <w:b/>
          <w:noProof/>
        </w:rPr>
        <w:t>"</w:t>
      </w:r>
      <w:r w:rsidRPr="00070ABB">
        <w:rPr>
          <w:noProof/>
        </w:rPr>
        <w:t xml:space="preserve"> or </w:t>
      </w:r>
      <w:r w:rsidRPr="00070ABB">
        <w:rPr>
          <w:b/>
          <w:noProof/>
        </w:rPr>
        <w:t>"</w:t>
      </w:r>
      <w:r w:rsidRPr="006E7A84">
        <w:rPr>
          <w:rFonts w:ascii="Consolas" w:hAnsi="Consolas"/>
          <w:b/>
          <w:noProof/>
        </w:rPr>
        <w:t>finished</w:t>
      </w:r>
      <w:r w:rsidRPr="00070ABB">
        <w:rPr>
          <w:b/>
          <w:noProof/>
        </w:rPr>
        <w:t>"</w:t>
      </w:r>
      <w:r w:rsidRPr="00070ABB">
        <w:rPr>
          <w:noProof/>
        </w:rPr>
        <w:t xml:space="preserve">). A mission can be finished through the method </w:t>
      </w:r>
      <w:r w:rsidRPr="00070ABB">
        <w:rPr>
          <w:b/>
          <w:noProof/>
        </w:rPr>
        <w:t>completeMission()</w:t>
      </w:r>
    </w:p>
    <w:p w14:paraId="2E042CE8" w14:textId="77777777" w:rsidR="00070ABB" w:rsidRPr="006E7A84" w:rsidRDefault="00070ABB" w:rsidP="00070ABB">
      <w:pPr>
        <w:pStyle w:val="ListParagraph"/>
        <w:numPr>
          <w:ilvl w:val="4"/>
          <w:numId w:val="41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6E7A84">
        <w:rPr>
          <w:rFonts w:ascii="Consolas" w:hAnsi="Consolas"/>
          <w:b/>
          <w:noProof/>
        </w:rPr>
        <w:t>public void addMission(Mission mission)</w:t>
      </w:r>
    </w:p>
    <w:p w14:paraId="713B8BA8" w14:textId="77777777" w:rsidR="00070ABB" w:rsidRPr="006E7A84" w:rsidRDefault="00070ABB" w:rsidP="00070ABB">
      <w:pPr>
        <w:pStyle w:val="ListParagraph"/>
        <w:numPr>
          <w:ilvl w:val="4"/>
          <w:numId w:val="41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6E7A84">
        <w:rPr>
          <w:rFonts w:ascii="Consolas" w:hAnsi="Consolas"/>
          <w:b/>
          <w:noProof/>
        </w:rPr>
        <w:t>public Collection&lt;Mission&gt; getMissions()</w:t>
      </w:r>
    </w:p>
    <w:p w14:paraId="1469A1E5" w14:textId="77777777" w:rsidR="00070ABB" w:rsidRPr="00070ABB" w:rsidRDefault="00070ABB" w:rsidP="00070ABB">
      <w:pPr>
        <w:pStyle w:val="ListParagraph"/>
        <w:numPr>
          <w:ilvl w:val="1"/>
          <w:numId w:val="41"/>
        </w:numPr>
        <w:spacing w:before="0" w:after="200"/>
        <w:jc w:val="both"/>
        <w:rPr>
          <w:noProof/>
          <w:lang w:val="bg-BG"/>
        </w:rPr>
      </w:pPr>
      <w:r w:rsidRPr="00070ABB">
        <w:rPr>
          <w:b/>
          <w:noProof/>
        </w:rPr>
        <w:t>SpyImpl</w:t>
      </w:r>
      <w:r w:rsidRPr="00070ABB">
        <w:rPr>
          <w:noProof/>
        </w:rPr>
        <w:t xml:space="preserve"> – holds the </w:t>
      </w:r>
      <w:r w:rsidRPr="00070ABB">
        <w:rPr>
          <w:b/>
          <w:noProof/>
        </w:rPr>
        <w:t xml:space="preserve">code number </w:t>
      </w:r>
      <w:r w:rsidRPr="00070ABB">
        <w:rPr>
          <w:noProof/>
        </w:rPr>
        <w:t>of the spy.</w:t>
      </w:r>
    </w:p>
    <w:p w14:paraId="33749D64" w14:textId="39E45F5A" w:rsidR="00070ABB" w:rsidRPr="00070ABB" w:rsidRDefault="00070ABB" w:rsidP="00070ABB">
      <w:pPr>
        <w:jc w:val="both"/>
        <w:rPr>
          <w:noProof/>
          <w:lang w:val="bg-BG"/>
        </w:rPr>
      </w:pPr>
      <w:r w:rsidRPr="00070ABB">
        <w:rPr>
          <w:noProof/>
        </w:rPr>
        <w:t xml:space="preserve">Extract </w:t>
      </w:r>
      <w:r w:rsidRPr="00070ABB">
        <w:rPr>
          <w:b/>
          <w:noProof/>
        </w:rPr>
        <w:t>interfaces</w:t>
      </w:r>
      <w:r w:rsidRPr="00070ABB">
        <w:rPr>
          <w:noProof/>
        </w:rPr>
        <w:t xml:space="preserve"> for each class. (e.g. </w:t>
      </w:r>
      <w:r w:rsidRPr="00070ABB">
        <w:rPr>
          <w:b/>
          <w:noProof/>
        </w:rPr>
        <w:t>Soldier</w:t>
      </w:r>
      <w:r w:rsidRPr="00070ABB">
        <w:rPr>
          <w:noProof/>
        </w:rPr>
        <w:t xml:space="preserve">, </w:t>
      </w:r>
      <w:r w:rsidRPr="00070ABB">
        <w:rPr>
          <w:b/>
          <w:noProof/>
        </w:rPr>
        <w:t>Private</w:t>
      </w:r>
      <w:r w:rsidRPr="00070ABB">
        <w:rPr>
          <w:noProof/>
        </w:rPr>
        <w:t xml:space="preserve">, </w:t>
      </w:r>
      <w:r w:rsidRPr="00070ABB">
        <w:rPr>
          <w:b/>
          <w:noProof/>
        </w:rPr>
        <w:t>LieutenantGeneral</w:t>
      </w:r>
      <w:r w:rsidRPr="00070ABB">
        <w:rPr>
          <w:noProof/>
        </w:rPr>
        <w:t xml:space="preserve">, etc.) The interfaces should hold their public get methods (e.g. </w:t>
      </w:r>
      <w:r w:rsidRPr="00070ABB">
        <w:rPr>
          <w:b/>
          <w:noProof/>
        </w:rPr>
        <w:t>Soldier</w:t>
      </w:r>
      <w:r w:rsidRPr="00070ABB">
        <w:rPr>
          <w:noProof/>
        </w:rPr>
        <w:t xml:space="preserve"> should hold </w:t>
      </w:r>
      <w:r w:rsidRPr="00070ABB">
        <w:rPr>
          <w:b/>
          <w:noProof/>
        </w:rPr>
        <w:t>getId</w:t>
      </w:r>
      <w:r w:rsidRPr="00070ABB">
        <w:rPr>
          <w:noProof/>
        </w:rPr>
        <w:t xml:space="preserve">, </w:t>
      </w:r>
      <w:r w:rsidRPr="00070ABB">
        <w:rPr>
          <w:b/>
          <w:noProof/>
        </w:rPr>
        <w:t>getFirstName</w:t>
      </w:r>
      <w:r w:rsidR="002B34B7">
        <w:rPr>
          <w:b/>
          <w:noProof/>
        </w:rPr>
        <w:t>,</w:t>
      </w:r>
      <w:r w:rsidRPr="00070ABB">
        <w:rPr>
          <w:noProof/>
        </w:rPr>
        <w:t xml:space="preserve"> and </w:t>
      </w:r>
      <w:r w:rsidRPr="00070ABB">
        <w:rPr>
          <w:b/>
          <w:noProof/>
        </w:rPr>
        <w:t>getLastName</w:t>
      </w:r>
      <w:r w:rsidRPr="00070ABB">
        <w:rPr>
          <w:noProof/>
        </w:rPr>
        <w:t xml:space="preserve">). Each class should implement its respective interface. Validate the input where necessary (corps, mission state) - input should match </w:t>
      </w:r>
      <w:r w:rsidRPr="00070ABB">
        <w:rPr>
          <w:b/>
          <w:noProof/>
        </w:rPr>
        <w:t>exactly</w:t>
      </w:r>
      <w:r w:rsidRPr="00070ABB">
        <w:rPr>
          <w:noProof/>
        </w:rPr>
        <w:t xml:space="preserve"> one of the required values, otherwise</w:t>
      </w:r>
      <w:r w:rsidR="00554911">
        <w:rPr>
          <w:noProof/>
        </w:rPr>
        <w:t>,</w:t>
      </w:r>
      <w:r w:rsidRPr="00070ABB">
        <w:rPr>
          <w:noProof/>
        </w:rPr>
        <w:t xml:space="preserve"> it should be treated as </w:t>
      </w:r>
      <w:r w:rsidRPr="00070ABB">
        <w:rPr>
          <w:b/>
          <w:noProof/>
        </w:rPr>
        <w:t>invalid</w:t>
      </w:r>
      <w:r w:rsidRPr="00070ABB">
        <w:rPr>
          <w:noProof/>
        </w:rPr>
        <w:t xml:space="preserve">. In </w:t>
      </w:r>
      <w:r w:rsidR="002B34B7">
        <w:rPr>
          <w:noProof/>
        </w:rPr>
        <w:t xml:space="preserve">the </w:t>
      </w:r>
      <w:r w:rsidRPr="00070ABB">
        <w:rPr>
          <w:noProof/>
        </w:rPr>
        <w:t xml:space="preserve">case of </w:t>
      </w:r>
      <w:r w:rsidRPr="00070ABB">
        <w:rPr>
          <w:b/>
          <w:noProof/>
        </w:rPr>
        <w:t>invalid</w:t>
      </w:r>
      <w:r w:rsidRPr="00070ABB">
        <w:rPr>
          <w:noProof/>
        </w:rPr>
        <w:t xml:space="preserve"> </w:t>
      </w:r>
      <w:r w:rsidRPr="00070ABB">
        <w:rPr>
          <w:b/>
          <w:noProof/>
        </w:rPr>
        <w:t>corps</w:t>
      </w:r>
      <w:r w:rsidR="00554911">
        <w:rPr>
          <w:b/>
          <w:noProof/>
        </w:rPr>
        <w:t>,</w:t>
      </w:r>
      <w:r w:rsidRPr="00070ABB">
        <w:rPr>
          <w:noProof/>
        </w:rPr>
        <w:t xml:space="preserve"> the entire line should be skipped, in </w:t>
      </w:r>
      <w:r w:rsidR="002B34B7">
        <w:rPr>
          <w:noProof/>
        </w:rPr>
        <w:t xml:space="preserve">the </w:t>
      </w:r>
      <w:r w:rsidRPr="00070ABB">
        <w:rPr>
          <w:noProof/>
        </w:rPr>
        <w:t xml:space="preserve">case of an </w:t>
      </w:r>
      <w:r w:rsidRPr="00070ABB">
        <w:rPr>
          <w:b/>
          <w:noProof/>
        </w:rPr>
        <w:t>invalid</w:t>
      </w:r>
      <w:r w:rsidRPr="00070ABB">
        <w:rPr>
          <w:noProof/>
        </w:rPr>
        <w:t xml:space="preserve"> </w:t>
      </w:r>
      <w:r w:rsidRPr="00070ABB">
        <w:rPr>
          <w:b/>
          <w:noProof/>
        </w:rPr>
        <w:t>mission</w:t>
      </w:r>
      <w:r w:rsidRPr="00070ABB">
        <w:rPr>
          <w:noProof/>
        </w:rPr>
        <w:t xml:space="preserve"> </w:t>
      </w:r>
      <w:r w:rsidRPr="00070ABB">
        <w:rPr>
          <w:b/>
          <w:noProof/>
        </w:rPr>
        <w:t>state</w:t>
      </w:r>
      <w:r w:rsidR="00554911">
        <w:rPr>
          <w:b/>
          <w:noProof/>
        </w:rPr>
        <w:t>,</w:t>
      </w:r>
      <w:r w:rsidRPr="00070ABB">
        <w:rPr>
          <w:noProof/>
        </w:rPr>
        <w:t xml:space="preserve"> only the mission should be skipped.</w:t>
      </w:r>
    </w:p>
    <w:p w14:paraId="1BC6DEF2" w14:textId="77777777" w:rsidR="00070ABB" w:rsidRPr="00070ABB" w:rsidRDefault="00070ABB" w:rsidP="00070ABB">
      <w:pPr>
        <w:jc w:val="both"/>
        <w:rPr>
          <w:noProof/>
          <w:lang w:val="bg-BG"/>
        </w:rPr>
      </w:pPr>
      <w:r w:rsidRPr="00070ABB">
        <w:rPr>
          <w:noProof/>
        </w:rPr>
        <w:t>You will receive from the console an unknown amount of lines containing information about soldiers until the command "</w:t>
      </w:r>
      <w:r w:rsidRPr="00DF4E1B">
        <w:rPr>
          <w:rFonts w:ascii="Consolas" w:hAnsi="Consolas"/>
          <w:b/>
          <w:noProof/>
        </w:rPr>
        <w:t>End</w:t>
      </w:r>
      <w:r w:rsidRPr="00070ABB">
        <w:rPr>
          <w:noProof/>
        </w:rPr>
        <w:t>" is received. The information will be in one of the following formats:</w:t>
      </w:r>
    </w:p>
    <w:p w14:paraId="3763A6AF" w14:textId="0A428391" w:rsidR="00070ABB" w:rsidRPr="00070ABB" w:rsidRDefault="00070ABB" w:rsidP="00070ABB">
      <w:pPr>
        <w:pStyle w:val="ListParagraph"/>
        <w:numPr>
          <w:ilvl w:val="0"/>
          <w:numId w:val="42"/>
        </w:numPr>
        <w:spacing w:before="0" w:after="200"/>
        <w:jc w:val="both"/>
        <w:rPr>
          <w:noProof/>
          <w:lang w:val="bg-BG"/>
        </w:rPr>
      </w:pPr>
      <w:r w:rsidRPr="00070ABB">
        <w:rPr>
          <w:noProof/>
        </w:rPr>
        <w:t>Private: "</w:t>
      </w:r>
      <w:r w:rsidR="006E7A84" w:rsidRPr="006E7A84">
        <w:rPr>
          <w:rFonts w:ascii="Consolas" w:hAnsi="Consolas"/>
          <w:b/>
          <w:noProof/>
        </w:rPr>
        <w:t>Private {</w:t>
      </w:r>
      <w:r w:rsidRPr="006E7A84">
        <w:rPr>
          <w:rFonts w:ascii="Consolas" w:hAnsi="Consolas"/>
          <w:b/>
          <w:noProof/>
        </w:rPr>
        <w:t>i</w:t>
      </w:r>
      <w:r w:rsidR="006E7A84" w:rsidRPr="006E7A84">
        <w:rPr>
          <w:rFonts w:ascii="Consolas" w:hAnsi="Consolas"/>
          <w:b/>
          <w:noProof/>
        </w:rPr>
        <w:t>d} {firstName} {lastName} {salary}</w:t>
      </w:r>
      <w:r w:rsidRPr="00070ABB">
        <w:rPr>
          <w:noProof/>
        </w:rPr>
        <w:t>"</w:t>
      </w:r>
    </w:p>
    <w:p w14:paraId="04FE46F8" w14:textId="62D15C4F" w:rsidR="00070ABB" w:rsidRPr="00070ABB" w:rsidRDefault="00070ABB" w:rsidP="00070ABB">
      <w:pPr>
        <w:pStyle w:val="ListParagraph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070ABB">
        <w:rPr>
          <w:noProof/>
        </w:rPr>
        <w:t>LieutenantGeneral: "</w:t>
      </w:r>
      <w:r w:rsidR="006E7A84" w:rsidRPr="006E7A84">
        <w:rPr>
          <w:rFonts w:ascii="Consolas" w:hAnsi="Consolas"/>
          <w:b/>
          <w:noProof/>
        </w:rPr>
        <w:t>LieutenantGeneral {id} {firstName} {lastName} {salary} {private1Id} {private2Id} … {privateNId}</w:t>
      </w:r>
      <w:r w:rsidRPr="00070ABB">
        <w:rPr>
          <w:noProof/>
        </w:rPr>
        <w:t xml:space="preserve">" where privateXId will </w:t>
      </w:r>
      <w:r w:rsidRPr="00070ABB">
        <w:rPr>
          <w:b/>
          <w:noProof/>
        </w:rPr>
        <w:t>always</w:t>
      </w:r>
      <w:r w:rsidRPr="00070ABB">
        <w:rPr>
          <w:noProof/>
        </w:rPr>
        <w:t xml:space="preserve"> be an </w:t>
      </w:r>
      <w:r w:rsidRPr="00070ABB">
        <w:rPr>
          <w:b/>
          <w:noProof/>
        </w:rPr>
        <w:t>Id</w:t>
      </w:r>
      <w:r w:rsidRPr="00070ABB">
        <w:rPr>
          <w:noProof/>
        </w:rPr>
        <w:t xml:space="preserve"> of a private already received through the input</w:t>
      </w:r>
    </w:p>
    <w:p w14:paraId="29F53ED5" w14:textId="687D77C0" w:rsidR="00070ABB" w:rsidRPr="00070ABB" w:rsidRDefault="00070ABB" w:rsidP="00070ABB">
      <w:pPr>
        <w:pStyle w:val="ListParagraph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070ABB">
        <w:rPr>
          <w:noProof/>
        </w:rPr>
        <w:t>Engineer: "</w:t>
      </w:r>
      <w:r w:rsidRPr="006E7A84">
        <w:rPr>
          <w:rFonts w:ascii="Consolas" w:hAnsi="Consolas"/>
          <w:b/>
          <w:noProof/>
        </w:rPr>
        <w:t>Engine</w:t>
      </w:r>
      <w:r w:rsidR="006E7A84" w:rsidRPr="006E7A84">
        <w:rPr>
          <w:rFonts w:ascii="Consolas" w:hAnsi="Consolas"/>
          <w:b/>
          <w:noProof/>
        </w:rPr>
        <w:t>er {id} {firstName} {lastName} {salary} {corps} {repair1Part} {repair1Hours} … {repairNPart} {repairNHours}</w:t>
      </w:r>
      <w:r w:rsidRPr="00070ABB">
        <w:rPr>
          <w:noProof/>
        </w:rPr>
        <w:t>" where repairXPart is the name of a repaired part and repairXHours the hours it took to repair it (the two parameters will always come paired)</w:t>
      </w:r>
    </w:p>
    <w:p w14:paraId="407847B2" w14:textId="6DE2FFF5" w:rsidR="00070ABB" w:rsidRPr="00070ABB" w:rsidRDefault="00070ABB" w:rsidP="00070ABB">
      <w:pPr>
        <w:pStyle w:val="ListParagraph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070ABB">
        <w:rPr>
          <w:noProof/>
        </w:rPr>
        <w:t>Commando: "</w:t>
      </w:r>
      <w:r w:rsidR="006E7A84" w:rsidRPr="006E7A84">
        <w:rPr>
          <w:rFonts w:ascii="Consolas" w:hAnsi="Consolas"/>
          <w:b/>
          <w:noProof/>
        </w:rPr>
        <w:t>Commando {id} {firstName} {lastName} {salary} {corps} {mission1CodeName}  {mission1state} … {missionNCodeName} {missionNstate}</w:t>
      </w:r>
      <w:r w:rsidRPr="00070ABB">
        <w:rPr>
          <w:noProof/>
        </w:rPr>
        <w:t>" a missions code name, description and state will always come together</w:t>
      </w:r>
    </w:p>
    <w:p w14:paraId="61635B18" w14:textId="281B6A20" w:rsidR="00070ABB" w:rsidRPr="00070ABB" w:rsidRDefault="00070ABB" w:rsidP="00070ABB">
      <w:pPr>
        <w:pStyle w:val="ListParagraph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070ABB">
        <w:rPr>
          <w:noProof/>
        </w:rPr>
        <w:t>Spy</w:t>
      </w:r>
      <w:r w:rsidRPr="006E7A84">
        <w:rPr>
          <w:noProof/>
          <w:lang w:val="bg-BG"/>
        </w:rPr>
        <w:t>: "</w:t>
      </w:r>
      <w:r w:rsidR="006E7A84" w:rsidRPr="006E7A84">
        <w:rPr>
          <w:rFonts w:ascii="Consolas" w:hAnsi="Consolas"/>
          <w:b/>
          <w:noProof/>
        </w:rPr>
        <w:t>Spy</w:t>
      </w:r>
      <w:r w:rsidR="006E7A84" w:rsidRPr="006E7A84">
        <w:rPr>
          <w:rFonts w:ascii="Consolas" w:hAnsi="Consolas"/>
          <w:b/>
          <w:noProof/>
          <w:lang w:val="bg-BG"/>
        </w:rPr>
        <w:t xml:space="preserve"> {</w:t>
      </w:r>
      <w:r w:rsidR="006E7A84" w:rsidRPr="006E7A84">
        <w:rPr>
          <w:rFonts w:ascii="Consolas" w:hAnsi="Consolas"/>
          <w:b/>
          <w:noProof/>
        </w:rPr>
        <w:t>id</w:t>
      </w:r>
      <w:r w:rsidR="006E7A84" w:rsidRPr="006E7A84">
        <w:rPr>
          <w:rFonts w:ascii="Consolas" w:hAnsi="Consolas"/>
          <w:b/>
          <w:noProof/>
          <w:lang w:val="bg-BG"/>
        </w:rPr>
        <w:t>} {</w:t>
      </w:r>
      <w:r w:rsidR="006E7A84" w:rsidRPr="006E7A84">
        <w:rPr>
          <w:rFonts w:ascii="Consolas" w:hAnsi="Consolas"/>
          <w:b/>
          <w:noProof/>
        </w:rPr>
        <w:t>firstName</w:t>
      </w:r>
      <w:r w:rsidR="006E7A84" w:rsidRPr="006E7A84">
        <w:rPr>
          <w:rFonts w:ascii="Consolas" w:hAnsi="Consolas"/>
          <w:b/>
          <w:noProof/>
          <w:lang w:val="bg-BG"/>
        </w:rPr>
        <w:t>} {</w:t>
      </w:r>
      <w:r w:rsidR="006E7A84" w:rsidRPr="006E7A84">
        <w:rPr>
          <w:rFonts w:ascii="Consolas" w:hAnsi="Consolas"/>
          <w:b/>
          <w:noProof/>
        </w:rPr>
        <w:t>lastName</w:t>
      </w:r>
      <w:r w:rsidR="006E7A84" w:rsidRPr="006E7A84">
        <w:rPr>
          <w:rFonts w:ascii="Consolas" w:hAnsi="Consolas"/>
          <w:b/>
          <w:noProof/>
          <w:lang w:val="bg-BG"/>
        </w:rPr>
        <w:t>} {</w:t>
      </w:r>
      <w:r w:rsidR="006E7A84" w:rsidRPr="006E7A84">
        <w:rPr>
          <w:rFonts w:ascii="Consolas" w:hAnsi="Consolas"/>
          <w:b/>
          <w:noProof/>
        </w:rPr>
        <w:t>codeNumber</w:t>
      </w:r>
      <w:r w:rsidR="006E7A84" w:rsidRPr="006E7A84">
        <w:rPr>
          <w:rFonts w:ascii="Consolas" w:hAnsi="Consolas"/>
          <w:b/>
          <w:noProof/>
          <w:lang w:val="bg-BG"/>
        </w:rPr>
        <w:t>}</w:t>
      </w:r>
      <w:r w:rsidRPr="006E7A84">
        <w:rPr>
          <w:noProof/>
          <w:lang w:val="bg-BG"/>
        </w:rPr>
        <w:t>"</w:t>
      </w:r>
    </w:p>
    <w:p w14:paraId="3BAA82FB" w14:textId="77777777" w:rsidR="00070ABB" w:rsidRPr="00070ABB" w:rsidRDefault="00070ABB" w:rsidP="00070ABB">
      <w:pPr>
        <w:jc w:val="both"/>
        <w:rPr>
          <w:noProof/>
          <w:lang w:val="bg-BG"/>
        </w:rPr>
      </w:pPr>
      <w:r w:rsidRPr="00070ABB">
        <w:rPr>
          <w:noProof/>
        </w:rPr>
        <w:t xml:space="preserve">Define proper constructors. Avoid code duplication through abstraction. Override </w:t>
      </w:r>
      <w:r w:rsidRPr="00070ABB">
        <w:rPr>
          <w:b/>
          <w:noProof/>
        </w:rPr>
        <w:t>toString()</w:t>
      </w:r>
      <w:r w:rsidRPr="00070ABB">
        <w:rPr>
          <w:noProof/>
        </w:rPr>
        <w:t xml:space="preserve"> in all classes to print detailed information about the object.</w:t>
      </w:r>
    </w:p>
    <w:p w14:paraId="176FBA2B" w14:textId="6C01D306" w:rsidR="00070ABB" w:rsidRPr="00070ABB" w:rsidRDefault="00070ABB" w:rsidP="00070ABB">
      <w:pPr>
        <w:rPr>
          <w:b/>
          <w:noProof/>
          <w:lang w:val="bg-BG"/>
        </w:rPr>
      </w:pPr>
      <w:r w:rsidRPr="00070ABB">
        <w:rPr>
          <w:noProof/>
        </w:rPr>
        <w:t>Privates:</w:t>
      </w:r>
      <w:r w:rsidRPr="00070ABB">
        <w:rPr>
          <w:noProof/>
          <w:lang w:val="bg-BG"/>
        </w:rPr>
        <w:br/>
      </w:r>
      <w:r w:rsidR="006E7A84">
        <w:rPr>
          <w:b/>
          <w:noProof/>
        </w:rPr>
        <w:t>"</w:t>
      </w:r>
      <w:r w:rsidR="006E7A84" w:rsidRPr="006E7A84">
        <w:rPr>
          <w:rFonts w:ascii="Consolas" w:hAnsi="Consolas"/>
          <w:b/>
          <w:noProof/>
        </w:rPr>
        <w:t>Name: {firstName} {lastName} Id: {id} Salary: {salary}</w:t>
      </w:r>
      <w:r w:rsidRPr="00070ABB">
        <w:rPr>
          <w:b/>
          <w:noProof/>
        </w:rPr>
        <w:t>"</w:t>
      </w:r>
    </w:p>
    <w:p w14:paraId="3445B513" w14:textId="07DBB395" w:rsidR="00070ABB" w:rsidRPr="00070ABB" w:rsidRDefault="00070ABB" w:rsidP="00070ABB">
      <w:pPr>
        <w:rPr>
          <w:b/>
          <w:noProof/>
          <w:lang w:val="bg-BG"/>
        </w:rPr>
      </w:pPr>
      <w:r w:rsidRPr="00070ABB">
        <w:rPr>
          <w:noProof/>
        </w:rPr>
        <w:t>Spy:</w:t>
      </w:r>
      <w:r w:rsidRPr="00070ABB">
        <w:rPr>
          <w:noProof/>
          <w:lang w:val="bg-BG"/>
        </w:rPr>
        <w:br/>
      </w:r>
      <w:r w:rsidR="006E7A84">
        <w:rPr>
          <w:b/>
          <w:noProof/>
        </w:rPr>
        <w:t>"</w:t>
      </w:r>
      <w:r w:rsidR="006E7A84" w:rsidRPr="006E7A84">
        <w:rPr>
          <w:rFonts w:ascii="Consolas" w:hAnsi="Consolas"/>
          <w:b/>
          <w:noProof/>
        </w:rPr>
        <w:t>Name: {firstName} {lastName} Id: {id}</w:t>
      </w:r>
      <w:r w:rsidRPr="006E7A84">
        <w:rPr>
          <w:rFonts w:ascii="Consolas" w:hAnsi="Consolas"/>
          <w:b/>
          <w:noProof/>
          <w:lang w:val="bg-BG"/>
        </w:rPr>
        <w:br/>
      </w:r>
      <w:r w:rsidR="006E7A84" w:rsidRPr="006E7A84">
        <w:rPr>
          <w:rFonts w:ascii="Consolas" w:hAnsi="Consolas"/>
          <w:b/>
          <w:noProof/>
        </w:rPr>
        <w:t>Code Number: {codeNumber}</w:t>
      </w:r>
      <w:r w:rsidRPr="00070ABB">
        <w:rPr>
          <w:b/>
          <w:noProof/>
        </w:rPr>
        <w:t>"</w:t>
      </w:r>
    </w:p>
    <w:p w14:paraId="71406F3E" w14:textId="56075003" w:rsidR="00070ABB" w:rsidRPr="00070ABB" w:rsidRDefault="00070ABB" w:rsidP="00070ABB">
      <w:pPr>
        <w:rPr>
          <w:b/>
          <w:noProof/>
          <w:lang w:val="bg-BG"/>
        </w:rPr>
      </w:pPr>
      <w:r w:rsidRPr="00070ABB">
        <w:rPr>
          <w:noProof/>
        </w:rPr>
        <w:t>LieutenantGeneral:</w:t>
      </w:r>
      <w:r w:rsidRPr="00070ABB">
        <w:rPr>
          <w:noProof/>
          <w:lang w:val="bg-BG"/>
        </w:rPr>
        <w:br/>
      </w:r>
      <w:r w:rsidR="006E7A84">
        <w:rPr>
          <w:b/>
          <w:noProof/>
        </w:rPr>
        <w:t>"</w:t>
      </w:r>
      <w:r w:rsidR="006E7A84" w:rsidRPr="006E7A84">
        <w:rPr>
          <w:rFonts w:ascii="Consolas" w:hAnsi="Consolas"/>
          <w:b/>
          <w:noProof/>
        </w:rPr>
        <w:t>Name: {firstName} {lastName} Id: {id} Salary: {salary}</w:t>
      </w:r>
      <w:r w:rsidRPr="006E7A84">
        <w:rPr>
          <w:rFonts w:ascii="Consolas" w:hAnsi="Consolas"/>
          <w:b/>
          <w:noProof/>
          <w:lang w:val="bg-BG"/>
        </w:rPr>
        <w:br/>
      </w:r>
      <w:r w:rsidRPr="006E7A84">
        <w:rPr>
          <w:rFonts w:ascii="Consolas" w:hAnsi="Consolas"/>
          <w:b/>
          <w:noProof/>
        </w:rPr>
        <w:t>Privates:</w:t>
      </w:r>
      <w:r w:rsidRPr="006E7A84">
        <w:rPr>
          <w:rFonts w:ascii="Consolas" w:hAnsi="Consolas"/>
          <w:b/>
          <w:noProof/>
          <w:lang w:val="bg-BG"/>
        </w:rPr>
        <w:br/>
        <w:t xml:space="preserve">  </w:t>
      </w:r>
      <w:r w:rsidR="006E7A84" w:rsidRPr="006E7A84">
        <w:rPr>
          <w:rFonts w:ascii="Consolas" w:hAnsi="Consolas"/>
          <w:b/>
          <w:noProof/>
        </w:rPr>
        <w:t>{private1 ToString()}</w:t>
      </w:r>
      <w:r w:rsidRPr="006E7A84">
        <w:rPr>
          <w:rFonts w:ascii="Consolas" w:hAnsi="Consolas"/>
          <w:b/>
          <w:noProof/>
          <w:lang w:val="bg-BG"/>
        </w:rPr>
        <w:br/>
        <w:t xml:space="preserve">  </w:t>
      </w:r>
      <w:r w:rsidR="006E7A84" w:rsidRPr="006E7A84">
        <w:rPr>
          <w:rFonts w:ascii="Consolas" w:hAnsi="Consolas"/>
          <w:b/>
          <w:noProof/>
        </w:rPr>
        <w:t>{private2 ToString()}</w:t>
      </w:r>
      <w:r w:rsidRPr="006E7A84">
        <w:rPr>
          <w:rFonts w:ascii="Consolas" w:hAnsi="Consolas"/>
          <w:b/>
          <w:noProof/>
          <w:lang w:val="bg-BG"/>
        </w:rPr>
        <w:br/>
        <w:t xml:space="preserve">  </w:t>
      </w:r>
      <w:r w:rsidRPr="006E7A84">
        <w:rPr>
          <w:rFonts w:ascii="Consolas" w:hAnsi="Consolas"/>
          <w:b/>
          <w:noProof/>
        </w:rPr>
        <w:t>…</w:t>
      </w:r>
      <w:r w:rsidRPr="006E7A84">
        <w:rPr>
          <w:rFonts w:ascii="Consolas" w:hAnsi="Consolas"/>
          <w:b/>
          <w:noProof/>
          <w:lang w:val="bg-BG"/>
        </w:rPr>
        <w:br/>
        <w:t xml:space="preserve">  </w:t>
      </w:r>
      <w:r w:rsidR="006E7A84" w:rsidRPr="006E7A84">
        <w:rPr>
          <w:rFonts w:ascii="Consolas" w:hAnsi="Consolas"/>
          <w:b/>
          <w:noProof/>
        </w:rPr>
        <w:t>{privateN ToString()}</w:t>
      </w:r>
      <w:r w:rsidRPr="00070ABB">
        <w:rPr>
          <w:b/>
          <w:noProof/>
        </w:rPr>
        <w:t>"</w:t>
      </w:r>
    </w:p>
    <w:p w14:paraId="4FF89974" w14:textId="77777777" w:rsidR="00070ABB" w:rsidRPr="00070ABB" w:rsidRDefault="00070ABB" w:rsidP="00070ABB">
      <w:pPr>
        <w:rPr>
          <w:noProof/>
          <w:lang w:val="bg-BG"/>
        </w:rPr>
      </w:pPr>
      <w:r w:rsidRPr="00070ABB">
        <w:rPr>
          <w:b/>
          <w:noProof/>
        </w:rPr>
        <w:t>Note</w:t>
      </w:r>
      <w:r w:rsidRPr="00070ABB">
        <w:rPr>
          <w:noProof/>
        </w:rPr>
        <w:t xml:space="preserve">: privates must be sorted by id in </w:t>
      </w:r>
      <w:r w:rsidRPr="00070ABB">
        <w:rPr>
          <w:b/>
          <w:noProof/>
        </w:rPr>
        <w:t>descending order</w:t>
      </w:r>
      <w:r w:rsidRPr="00070ABB">
        <w:rPr>
          <w:noProof/>
        </w:rPr>
        <w:t>.</w:t>
      </w:r>
    </w:p>
    <w:p w14:paraId="0F23E1C4" w14:textId="3E0D9D85" w:rsidR="00070ABB" w:rsidRPr="00070ABB" w:rsidRDefault="00070ABB" w:rsidP="00070ABB">
      <w:pPr>
        <w:rPr>
          <w:b/>
          <w:noProof/>
          <w:lang w:val="bg-BG"/>
        </w:rPr>
      </w:pPr>
      <w:r w:rsidRPr="00070ABB">
        <w:rPr>
          <w:noProof/>
        </w:rPr>
        <w:t>Engineer:</w:t>
      </w:r>
      <w:r w:rsidRPr="00070ABB">
        <w:rPr>
          <w:noProof/>
          <w:lang w:val="bg-BG"/>
        </w:rPr>
        <w:br/>
      </w:r>
      <w:r w:rsidR="006E7A84">
        <w:rPr>
          <w:b/>
          <w:noProof/>
        </w:rPr>
        <w:t>"</w:t>
      </w:r>
      <w:r w:rsidR="006E7A84" w:rsidRPr="00DF4E1B">
        <w:rPr>
          <w:rFonts w:ascii="Consolas" w:hAnsi="Consolas"/>
          <w:b/>
          <w:noProof/>
        </w:rPr>
        <w:t>Name: {firstName} {lastName} Id: {id} Salary: {salary}</w:t>
      </w:r>
      <w:r w:rsidRPr="00DF4E1B">
        <w:rPr>
          <w:rFonts w:ascii="Consolas" w:hAnsi="Consolas"/>
          <w:b/>
          <w:noProof/>
          <w:lang w:val="bg-BG"/>
        </w:rPr>
        <w:br/>
      </w:r>
      <w:r w:rsidR="006E7A84" w:rsidRPr="00DF4E1B">
        <w:rPr>
          <w:rFonts w:ascii="Consolas" w:hAnsi="Consolas"/>
          <w:b/>
          <w:noProof/>
        </w:rPr>
        <w:t>Corps: {corps}</w:t>
      </w:r>
      <w:r w:rsidRPr="00DF4E1B">
        <w:rPr>
          <w:rFonts w:ascii="Consolas" w:hAnsi="Consolas"/>
          <w:b/>
          <w:noProof/>
          <w:lang w:val="bg-BG"/>
        </w:rPr>
        <w:br/>
      </w:r>
      <w:r w:rsidRPr="00DF4E1B">
        <w:rPr>
          <w:rFonts w:ascii="Consolas" w:hAnsi="Consolas"/>
          <w:b/>
          <w:noProof/>
        </w:rPr>
        <w:t>Repairs:</w:t>
      </w:r>
      <w:r w:rsidRPr="00DF4E1B">
        <w:rPr>
          <w:rFonts w:ascii="Consolas" w:hAnsi="Consolas"/>
          <w:b/>
          <w:noProof/>
          <w:lang w:val="bg-BG"/>
        </w:rPr>
        <w:br/>
        <w:t xml:space="preserve">  </w:t>
      </w:r>
      <w:r w:rsidR="006E7A84" w:rsidRPr="00DF4E1B">
        <w:rPr>
          <w:rFonts w:ascii="Consolas" w:hAnsi="Consolas"/>
          <w:b/>
          <w:noProof/>
        </w:rPr>
        <w:t>{repair1 ToString()}</w:t>
      </w:r>
      <w:r w:rsidRPr="00DF4E1B">
        <w:rPr>
          <w:rFonts w:ascii="Consolas" w:hAnsi="Consolas"/>
          <w:b/>
          <w:noProof/>
          <w:lang w:val="bg-BG"/>
        </w:rPr>
        <w:br/>
      </w:r>
      <w:r w:rsidRPr="00DF4E1B">
        <w:rPr>
          <w:rFonts w:ascii="Consolas" w:hAnsi="Consolas"/>
          <w:b/>
          <w:noProof/>
          <w:lang w:val="bg-BG"/>
        </w:rPr>
        <w:lastRenderedPageBreak/>
        <w:t xml:space="preserve">  </w:t>
      </w:r>
      <w:r w:rsidR="00DF4E1B" w:rsidRPr="00DF4E1B">
        <w:rPr>
          <w:rFonts w:ascii="Consolas" w:hAnsi="Consolas"/>
          <w:b/>
          <w:noProof/>
        </w:rPr>
        <w:t>{repair2 ToString()}</w:t>
      </w:r>
      <w:r w:rsidRPr="00DF4E1B">
        <w:rPr>
          <w:rFonts w:ascii="Consolas" w:hAnsi="Consolas"/>
          <w:b/>
          <w:noProof/>
          <w:lang w:val="bg-BG"/>
        </w:rPr>
        <w:br/>
        <w:t xml:space="preserve">  </w:t>
      </w:r>
      <w:r w:rsidRPr="00DF4E1B">
        <w:rPr>
          <w:rFonts w:ascii="Consolas" w:hAnsi="Consolas"/>
          <w:b/>
          <w:noProof/>
        </w:rPr>
        <w:t>…</w:t>
      </w:r>
      <w:r w:rsidRPr="00DF4E1B">
        <w:rPr>
          <w:rFonts w:ascii="Consolas" w:hAnsi="Consolas"/>
          <w:b/>
          <w:noProof/>
          <w:lang w:val="bg-BG"/>
        </w:rPr>
        <w:br/>
        <w:t xml:space="preserve">  </w:t>
      </w:r>
      <w:r w:rsidR="00DF4E1B" w:rsidRPr="00DF4E1B">
        <w:rPr>
          <w:rFonts w:ascii="Consolas" w:hAnsi="Consolas"/>
          <w:b/>
          <w:noProof/>
        </w:rPr>
        <w:t>{repairN ToString()}</w:t>
      </w:r>
      <w:r w:rsidRPr="00070ABB">
        <w:rPr>
          <w:b/>
          <w:noProof/>
        </w:rPr>
        <w:t>"</w:t>
      </w:r>
    </w:p>
    <w:p w14:paraId="6E98E1E2" w14:textId="4F577F82" w:rsidR="00070ABB" w:rsidRPr="00070ABB" w:rsidRDefault="00554911" w:rsidP="00070ABB">
      <w:pPr>
        <w:rPr>
          <w:b/>
          <w:noProof/>
          <w:lang w:val="bg-BG"/>
        </w:rPr>
      </w:pPr>
      <w:r>
        <w:rPr>
          <w:noProof/>
        </w:rPr>
        <w:t>Commando</w:t>
      </w:r>
      <w:r w:rsidR="00070ABB" w:rsidRPr="00070ABB">
        <w:rPr>
          <w:noProof/>
        </w:rPr>
        <w:t>:</w:t>
      </w:r>
      <w:r w:rsidR="00070ABB" w:rsidRPr="00070ABB">
        <w:rPr>
          <w:noProof/>
          <w:lang w:val="bg-BG"/>
        </w:rPr>
        <w:br/>
      </w:r>
      <w:r w:rsidR="00DF4E1B">
        <w:rPr>
          <w:b/>
          <w:noProof/>
        </w:rPr>
        <w:t>"</w:t>
      </w:r>
      <w:r w:rsidR="00DF4E1B" w:rsidRPr="00DF4E1B">
        <w:rPr>
          <w:rFonts w:ascii="Consolas" w:hAnsi="Consolas"/>
          <w:b/>
          <w:noProof/>
        </w:rPr>
        <w:t>Name: {firstName} {lastName} Id: {id} Salary: {salary}</w:t>
      </w:r>
      <w:r w:rsidR="00070ABB" w:rsidRPr="00DF4E1B">
        <w:rPr>
          <w:rFonts w:ascii="Consolas" w:hAnsi="Consolas"/>
          <w:b/>
          <w:noProof/>
          <w:lang w:val="bg-BG"/>
        </w:rPr>
        <w:br/>
      </w:r>
      <w:r w:rsidR="00DF4E1B" w:rsidRPr="00DF4E1B">
        <w:rPr>
          <w:rFonts w:ascii="Consolas" w:hAnsi="Consolas"/>
          <w:b/>
          <w:noProof/>
        </w:rPr>
        <w:t>Corps: {corps}</w:t>
      </w:r>
      <w:r w:rsidR="00070ABB" w:rsidRPr="00DF4E1B">
        <w:rPr>
          <w:rFonts w:ascii="Consolas" w:hAnsi="Consolas"/>
          <w:b/>
          <w:noProof/>
          <w:lang w:val="bg-BG"/>
        </w:rPr>
        <w:br/>
      </w:r>
      <w:r w:rsidR="00070ABB" w:rsidRPr="00DF4E1B">
        <w:rPr>
          <w:rFonts w:ascii="Consolas" w:hAnsi="Consolas"/>
          <w:b/>
          <w:noProof/>
        </w:rPr>
        <w:t>Missions:</w:t>
      </w:r>
      <w:r w:rsidR="00070ABB" w:rsidRPr="00DF4E1B">
        <w:rPr>
          <w:rFonts w:ascii="Consolas" w:hAnsi="Consolas"/>
          <w:b/>
          <w:noProof/>
          <w:lang w:val="bg-BG"/>
        </w:rPr>
        <w:br/>
        <w:t xml:space="preserve">  </w:t>
      </w:r>
      <w:r w:rsidR="00DF4E1B" w:rsidRPr="00DF4E1B">
        <w:rPr>
          <w:rFonts w:ascii="Consolas" w:hAnsi="Consolas"/>
          <w:b/>
          <w:noProof/>
        </w:rPr>
        <w:t>{mission1 ToString()}</w:t>
      </w:r>
      <w:r w:rsidR="00070ABB" w:rsidRPr="00DF4E1B">
        <w:rPr>
          <w:rFonts w:ascii="Consolas" w:hAnsi="Consolas"/>
          <w:b/>
          <w:noProof/>
          <w:lang w:val="bg-BG"/>
        </w:rPr>
        <w:br/>
        <w:t xml:space="preserve">  </w:t>
      </w:r>
      <w:r w:rsidR="00DF4E1B" w:rsidRPr="00DF4E1B">
        <w:rPr>
          <w:rFonts w:ascii="Consolas" w:hAnsi="Consolas"/>
          <w:b/>
          <w:noProof/>
        </w:rPr>
        <w:t>{mission2 ToString()}</w:t>
      </w:r>
      <w:r w:rsidR="00070ABB" w:rsidRPr="00DF4E1B">
        <w:rPr>
          <w:rFonts w:ascii="Consolas" w:hAnsi="Consolas"/>
          <w:b/>
          <w:noProof/>
          <w:lang w:val="bg-BG"/>
        </w:rPr>
        <w:br/>
        <w:t xml:space="preserve">  </w:t>
      </w:r>
      <w:r w:rsidR="00070ABB" w:rsidRPr="00DF4E1B">
        <w:rPr>
          <w:rFonts w:ascii="Consolas" w:hAnsi="Consolas"/>
          <w:b/>
          <w:noProof/>
        </w:rPr>
        <w:t>…</w:t>
      </w:r>
      <w:r w:rsidR="00070ABB" w:rsidRPr="00DF4E1B">
        <w:rPr>
          <w:rFonts w:ascii="Consolas" w:hAnsi="Consolas"/>
          <w:b/>
          <w:noProof/>
          <w:lang w:val="bg-BG"/>
        </w:rPr>
        <w:br/>
        <w:t xml:space="preserve">  </w:t>
      </w:r>
      <w:r w:rsidR="00DF4E1B" w:rsidRPr="00DF4E1B">
        <w:rPr>
          <w:rFonts w:ascii="Consolas" w:hAnsi="Consolas"/>
          <w:b/>
          <w:noProof/>
        </w:rPr>
        <w:t>{missionN ToString()}</w:t>
      </w:r>
      <w:r w:rsidR="00070ABB" w:rsidRPr="00070ABB">
        <w:rPr>
          <w:b/>
          <w:noProof/>
        </w:rPr>
        <w:t>"</w:t>
      </w:r>
    </w:p>
    <w:p w14:paraId="7A1E9874" w14:textId="4EB345CC" w:rsidR="00070ABB" w:rsidRPr="00070ABB" w:rsidRDefault="00070ABB" w:rsidP="00070ABB">
      <w:pPr>
        <w:rPr>
          <w:noProof/>
          <w:lang w:val="bg-BG"/>
        </w:rPr>
      </w:pPr>
      <w:r w:rsidRPr="00070ABB">
        <w:rPr>
          <w:noProof/>
        </w:rPr>
        <w:t>Repair:</w:t>
      </w:r>
      <w:r w:rsidRPr="00070ABB">
        <w:rPr>
          <w:noProof/>
          <w:lang w:val="bg-BG"/>
        </w:rPr>
        <w:br/>
      </w:r>
      <w:r w:rsidR="00DF4E1B">
        <w:rPr>
          <w:b/>
          <w:noProof/>
        </w:rPr>
        <w:t>"</w:t>
      </w:r>
      <w:r w:rsidR="00DF4E1B" w:rsidRPr="00DF4E1B">
        <w:rPr>
          <w:rFonts w:ascii="Consolas" w:hAnsi="Consolas"/>
          <w:b/>
          <w:noProof/>
        </w:rPr>
        <w:t>Part Name: {partName} Hours Worked: {hoursWorked}</w:t>
      </w:r>
      <w:r w:rsidRPr="00070ABB">
        <w:rPr>
          <w:b/>
          <w:noProof/>
        </w:rPr>
        <w:t>"</w:t>
      </w:r>
    </w:p>
    <w:p w14:paraId="02CB9600" w14:textId="28911B9D" w:rsidR="00070ABB" w:rsidRPr="00070ABB" w:rsidRDefault="00070ABB" w:rsidP="00070ABB">
      <w:pPr>
        <w:rPr>
          <w:b/>
          <w:noProof/>
          <w:lang w:val="bg-BG"/>
        </w:rPr>
      </w:pPr>
      <w:r w:rsidRPr="00070ABB">
        <w:rPr>
          <w:noProof/>
        </w:rPr>
        <w:t>Mission:</w:t>
      </w:r>
      <w:r w:rsidRPr="00070ABB">
        <w:rPr>
          <w:noProof/>
          <w:lang w:val="bg-BG"/>
        </w:rPr>
        <w:br/>
      </w:r>
      <w:r w:rsidRPr="00070ABB">
        <w:rPr>
          <w:b/>
          <w:noProof/>
        </w:rPr>
        <w:t>"</w:t>
      </w:r>
      <w:r w:rsidRPr="00DF4E1B">
        <w:rPr>
          <w:rFonts w:ascii="Consolas" w:hAnsi="Consolas"/>
          <w:b/>
          <w:noProof/>
        </w:rPr>
        <w:t>Code</w:t>
      </w:r>
      <w:r w:rsidR="00DF4E1B" w:rsidRPr="00DF4E1B">
        <w:rPr>
          <w:rFonts w:ascii="Consolas" w:hAnsi="Consolas"/>
          <w:b/>
          <w:noProof/>
        </w:rPr>
        <w:t xml:space="preserve"> Name: {codeName} State: {state}</w:t>
      </w:r>
      <w:r w:rsidRPr="00070ABB">
        <w:rPr>
          <w:b/>
          <w:noProof/>
        </w:rPr>
        <w:t>"</w:t>
      </w:r>
    </w:p>
    <w:p w14:paraId="57463B37" w14:textId="716BFD1B" w:rsidR="00070ABB" w:rsidRPr="00070ABB" w:rsidRDefault="00070ABB" w:rsidP="00070ABB">
      <w:pPr>
        <w:rPr>
          <w:noProof/>
          <w:lang w:val="bg-BG"/>
        </w:rPr>
      </w:pPr>
      <w:r w:rsidRPr="00070ABB">
        <w:rPr>
          <w:b/>
          <w:noProof/>
        </w:rPr>
        <w:t xml:space="preserve">NOTE: </w:t>
      </w:r>
      <w:r w:rsidRPr="00070ABB">
        <w:rPr>
          <w:noProof/>
        </w:rPr>
        <w:t xml:space="preserve">Salary should be printed </w:t>
      </w:r>
      <w:r w:rsidR="002B34B7">
        <w:rPr>
          <w:noProof/>
        </w:rPr>
        <w:t xml:space="preserve">and </w:t>
      </w:r>
      <w:r w:rsidRPr="00070ABB">
        <w:rPr>
          <w:noProof/>
        </w:rPr>
        <w:t xml:space="preserve">rounded to </w:t>
      </w:r>
      <w:r w:rsidRPr="00070ABB">
        <w:rPr>
          <w:b/>
          <w:noProof/>
        </w:rPr>
        <w:t>two decimal places</w:t>
      </w:r>
      <w:r w:rsidRPr="00070ABB">
        <w:rPr>
          <w:noProof/>
        </w:rPr>
        <w:t xml:space="preserve"> after the separator.</w:t>
      </w:r>
    </w:p>
    <w:p w14:paraId="3C5A962F" w14:textId="77777777" w:rsidR="00070ABB" w:rsidRPr="00070ABB" w:rsidRDefault="00070ABB" w:rsidP="00070AB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070ABB">
        <w:rPr>
          <w:rFonts w:eastAsia="MS Mincho"/>
          <w:lang w:eastAsia="ja-JP"/>
        </w:rPr>
        <w:t>Examples</w:t>
      </w:r>
    </w:p>
    <w:tbl>
      <w:tblPr>
        <w:tblStyle w:val="TableGrid"/>
        <w:tblW w:w="11482" w:type="dxa"/>
        <w:tblInd w:w="-48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07"/>
        <w:gridCol w:w="5875"/>
      </w:tblGrid>
      <w:tr w:rsidR="00070ABB" w:rsidRPr="00070ABB" w14:paraId="16E923C8" w14:textId="77777777" w:rsidTr="00A93C4D">
        <w:tc>
          <w:tcPr>
            <w:tcW w:w="5607" w:type="dxa"/>
            <w:shd w:val="clear" w:color="auto" w:fill="D9D9D9" w:themeFill="background1" w:themeFillShade="D9"/>
            <w:vAlign w:val="center"/>
          </w:tcPr>
          <w:p w14:paraId="7A405473" w14:textId="77777777" w:rsidR="00070ABB" w:rsidRPr="00070ABB" w:rsidRDefault="00070ABB" w:rsidP="00A93C4D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Input</w:t>
            </w:r>
          </w:p>
        </w:tc>
        <w:tc>
          <w:tcPr>
            <w:tcW w:w="5875" w:type="dxa"/>
            <w:shd w:val="clear" w:color="auto" w:fill="D9D9D9" w:themeFill="background1" w:themeFillShade="D9"/>
            <w:vAlign w:val="center"/>
          </w:tcPr>
          <w:p w14:paraId="10F4B5A5" w14:textId="77777777" w:rsidR="00070ABB" w:rsidRPr="00070ABB" w:rsidRDefault="00070ABB" w:rsidP="00A93C4D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Output</w:t>
            </w:r>
          </w:p>
        </w:tc>
      </w:tr>
      <w:tr w:rsidR="00070ABB" w:rsidRPr="00070ABB" w14:paraId="7141360F" w14:textId="77777777" w:rsidTr="00A93C4D">
        <w:tc>
          <w:tcPr>
            <w:tcW w:w="5607" w:type="dxa"/>
          </w:tcPr>
          <w:p w14:paraId="0337AD77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Private 1 Peter Petrov 22.22</w:t>
            </w:r>
          </w:p>
          <w:p w14:paraId="0A065C3D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Commando 13 Stam Stamov 13.1 Airforces</w:t>
            </w:r>
          </w:p>
          <w:p w14:paraId="310D57DF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Private 222 Tom Tomson 80.08</w:t>
            </w:r>
          </w:p>
          <w:p w14:paraId="67F0C9F6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LieutenantGeneral 3 John Johnson 100 222 1</w:t>
            </w:r>
          </w:p>
          <w:p w14:paraId="0408CAA9" w14:textId="1B80C9A9" w:rsidR="00070ABB" w:rsidRPr="00070AB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875" w:type="dxa"/>
          </w:tcPr>
          <w:p w14:paraId="27C3871F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 xml:space="preserve">Name: Peter Petrov </w:t>
            </w:r>
            <w:r>
              <w:rPr>
                <w:rFonts w:ascii="Consolas" w:hAnsi="Consolas" w:cs="Consolas"/>
                <w:noProof/>
              </w:rPr>
              <w:t>Id: 1 Salary: 22.</w:t>
            </w:r>
            <w:r w:rsidRPr="00CA1CAB">
              <w:rPr>
                <w:rFonts w:ascii="Consolas" w:hAnsi="Consolas" w:cs="Consolas"/>
                <w:noProof/>
              </w:rPr>
              <w:t>22</w:t>
            </w:r>
          </w:p>
          <w:p w14:paraId="132375CC" w14:textId="05692186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Name</w:t>
            </w:r>
            <w:r>
              <w:rPr>
                <w:rFonts w:ascii="Consolas" w:hAnsi="Consolas" w:cs="Consolas"/>
                <w:noProof/>
              </w:rPr>
              <w:t>: Stam Stamov Id: 13 Salary: 13.</w:t>
            </w:r>
            <w:r w:rsidR="0098320C">
              <w:rPr>
                <w:rFonts w:ascii="Consolas" w:hAnsi="Consolas" w:cs="Consolas"/>
                <w:noProof/>
              </w:rPr>
              <w:t>10</w:t>
            </w:r>
          </w:p>
          <w:p w14:paraId="526ADC2A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Corps: Airforces</w:t>
            </w:r>
          </w:p>
          <w:p w14:paraId="688D14EB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Missions:</w:t>
            </w:r>
          </w:p>
          <w:p w14:paraId="07685729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Name</w:t>
            </w:r>
            <w:r>
              <w:rPr>
                <w:rFonts w:ascii="Consolas" w:hAnsi="Consolas" w:cs="Consolas"/>
                <w:noProof/>
              </w:rPr>
              <w:t>: Tom Tomson Id: 222 Salary: 80.</w:t>
            </w:r>
            <w:r w:rsidRPr="00CA1CAB">
              <w:rPr>
                <w:rFonts w:ascii="Consolas" w:hAnsi="Consolas" w:cs="Consolas"/>
                <w:noProof/>
              </w:rPr>
              <w:t>08</w:t>
            </w:r>
          </w:p>
          <w:p w14:paraId="48E486ED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Name:</w:t>
            </w:r>
            <w:r>
              <w:rPr>
                <w:rFonts w:ascii="Consolas" w:hAnsi="Consolas" w:cs="Consolas"/>
                <w:noProof/>
              </w:rPr>
              <w:t xml:space="preserve"> John Johnson Id: 3 Salary: 100.</w:t>
            </w:r>
            <w:r w:rsidRPr="00CA1CAB">
              <w:rPr>
                <w:rFonts w:ascii="Consolas" w:hAnsi="Consolas" w:cs="Consolas"/>
                <w:noProof/>
              </w:rPr>
              <w:t>00</w:t>
            </w:r>
          </w:p>
          <w:p w14:paraId="0219136F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Privates:</w:t>
            </w:r>
          </w:p>
          <w:p w14:paraId="170B3AEE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 xml:space="preserve">  Name</w:t>
            </w:r>
            <w:r>
              <w:rPr>
                <w:rFonts w:ascii="Consolas" w:hAnsi="Consolas" w:cs="Consolas"/>
                <w:noProof/>
              </w:rPr>
              <w:t>: Tom Tomson Id: 222 Salary: 80.</w:t>
            </w:r>
            <w:r w:rsidRPr="00CA1CAB">
              <w:rPr>
                <w:rFonts w:ascii="Consolas" w:hAnsi="Consolas" w:cs="Consolas"/>
                <w:noProof/>
              </w:rPr>
              <w:t>08</w:t>
            </w:r>
          </w:p>
          <w:p w14:paraId="6A05880C" w14:textId="24E07962" w:rsidR="00070ABB" w:rsidRPr="00AF4A56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 xml:space="preserve">  Name</w:t>
            </w:r>
            <w:r>
              <w:rPr>
                <w:rFonts w:ascii="Consolas" w:hAnsi="Consolas" w:cs="Consolas"/>
                <w:noProof/>
              </w:rPr>
              <w:t>: Peter Petrov Id: 1 Salary: 22.</w:t>
            </w:r>
            <w:r w:rsidRPr="00CA1CAB">
              <w:rPr>
                <w:rFonts w:ascii="Consolas" w:hAnsi="Consolas" w:cs="Consolas"/>
                <w:noProof/>
              </w:rPr>
              <w:t>22</w:t>
            </w:r>
          </w:p>
        </w:tc>
      </w:tr>
      <w:tr w:rsidR="00070ABB" w:rsidRPr="00070ABB" w14:paraId="42AFAD46" w14:textId="77777777" w:rsidTr="00A93C4D">
        <w:tc>
          <w:tcPr>
            <w:tcW w:w="5607" w:type="dxa"/>
          </w:tcPr>
          <w:p w14:paraId="6D2E5500" w14:textId="77777777" w:rsidR="00F12F8F" w:rsidRPr="00070ABB" w:rsidRDefault="00F12F8F" w:rsidP="00F12F8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Engineer 7 Pe</w:t>
            </w:r>
            <w:r>
              <w:rPr>
                <w:rFonts w:ascii="Consolas" w:hAnsi="Consolas" w:cs="Consolas"/>
                <w:noProof/>
              </w:rPr>
              <w:t>ter Petrov</w:t>
            </w:r>
            <w:r w:rsidRPr="00070ABB">
              <w:rPr>
                <w:rFonts w:ascii="Consolas" w:hAnsi="Consolas" w:cs="Consolas"/>
                <w:noProof/>
              </w:rPr>
              <w:t xml:space="preserve"> 12.23 Marines Boat 2 Crane 17</w:t>
            </w:r>
          </w:p>
          <w:p w14:paraId="257FCAF3" w14:textId="77777777" w:rsidR="00F12F8F" w:rsidRPr="00070ABB" w:rsidRDefault="00F12F8F" w:rsidP="00F12F8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Co</w:t>
            </w:r>
            <w:r>
              <w:rPr>
                <w:rFonts w:ascii="Consolas" w:hAnsi="Consolas" w:cs="Consolas"/>
                <w:noProof/>
              </w:rPr>
              <w:t>mmando 19 Sara</w:t>
            </w:r>
            <w:r w:rsidRPr="00070ABB">
              <w:rPr>
                <w:rFonts w:ascii="Consolas" w:hAnsi="Consolas" w:cs="Consolas"/>
                <w:noProof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Johnson</w:t>
            </w:r>
            <w:r w:rsidRPr="00070ABB">
              <w:rPr>
                <w:rFonts w:ascii="Consolas" w:hAnsi="Consolas" w:cs="Consolas"/>
                <w:noProof/>
              </w:rPr>
              <w:t xml:space="preserve"> 150.15 Airforces HairyFoot </w:t>
            </w:r>
            <w:r>
              <w:rPr>
                <w:rFonts w:ascii="Consolas" w:hAnsi="Consolas" w:cs="Consolas"/>
                <w:noProof/>
              </w:rPr>
              <w:t>finished</w:t>
            </w:r>
            <w:r w:rsidRPr="00070ABB">
              <w:rPr>
                <w:rFonts w:ascii="Consolas" w:hAnsi="Consolas" w:cs="Consolas"/>
                <w:noProof/>
              </w:rPr>
              <w:t xml:space="preserve"> Freedom inProgress</w:t>
            </w:r>
          </w:p>
          <w:p w14:paraId="522FC649" w14:textId="3299A020" w:rsidR="00070ABB" w:rsidRPr="00070AB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875" w:type="dxa"/>
          </w:tcPr>
          <w:p w14:paraId="4485296A" w14:textId="6DE4F515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Name</w:t>
            </w:r>
            <w:r>
              <w:rPr>
                <w:rFonts w:ascii="Consolas" w:hAnsi="Consolas" w:cs="Consolas"/>
                <w:noProof/>
              </w:rPr>
              <w:t>: Peter Petrov Id: 7 Salary: 12.</w:t>
            </w:r>
            <w:r w:rsidR="0098320C">
              <w:rPr>
                <w:rFonts w:ascii="Consolas" w:hAnsi="Consolas" w:cs="Consolas"/>
                <w:noProof/>
              </w:rPr>
              <w:t>23</w:t>
            </w:r>
          </w:p>
          <w:p w14:paraId="43929549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Corps: Marines</w:t>
            </w:r>
          </w:p>
          <w:p w14:paraId="6975E54A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Repairs:</w:t>
            </w:r>
          </w:p>
          <w:p w14:paraId="6AEA2491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 xml:space="preserve">  Part Name: Boat Hours Worked: 2</w:t>
            </w:r>
          </w:p>
          <w:p w14:paraId="3389C2F7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 xml:space="preserve">  Part Name: Crane Hours Worked: 17</w:t>
            </w:r>
          </w:p>
          <w:p w14:paraId="470953F9" w14:textId="77AF6759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 xml:space="preserve">Name: </w:t>
            </w:r>
            <w:r>
              <w:rPr>
                <w:rFonts w:ascii="Consolas" w:hAnsi="Consolas" w:cs="Consolas"/>
                <w:noProof/>
              </w:rPr>
              <w:t>Sara Johnson Id: 19 Salary: 150.</w:t>
            </w:r>
            <w:r w:rsidR="0098320C">
              <w:rPr>
                <w:rFonts w:ascii="Consolas" w:hAnsi="Consolas" w:cs="Consolas"/>
                <w:noProof/>
              </w:rPr>
              <w:t>15</w:t>
            </w:r>
          </w:p>
          <w:p w14:paraId="4BE753EB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Corps: Airforces</w:t>
            </w:r>
          </w:p>
          <w:p w14:paraId="048B3DC2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Missions:</w:t>
            </w:r>
          </w:p>
          <w:p w14:paraId="6CCCF7B7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 xml:space="preserve">  Code Name: HairyFoot State: finished</w:t>
            </w:r>
          </w:p>
          <w:p w14:paraId="0A964A5E" w14:textId="0E48292F" w:rsidR="00070ABB" w:rsidRPr="00070AB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 xml:space="preserve">  Code Name: Freedom State: inProgress</w:t>
            </w:r>
          </w:p>
        </w:tc>
      </w:tr>
      <w:tr w:rsidR="00070ABB" w:rsidRPr="00070ABB" w14:paraId="30726859" w14:textId="77777777" w:rsidTr="00A93C4D">
        <w:tc>
          <w:tcPr>
            <w:tcW w:w="5607" w:type="dxa"/>
          </w:tcPr>
          <w:p w14:paraId="7BEB7B42" w14:textId="77777777" w:rsidR="00F12F8F" w:rsidRPr="00070ABB" w:rsidRDefault="00F12F8F" w:rsidP="00F12F8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LieutenantGeneral 17 No Units 500.01</w:t>
            </w:r>
          </w:p>
          <w:p w14:paraId="13E48159" w14:textId="77777777" w:rsidR="00F12F8F" w:rsidRPr="00070ABB" w:rsidRDefault="00F12F8F" w:rsidP="00F12F8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Spy 7 James Bond 007</w:t>
            </w:r>
          </w:p>
          <w:p w14:paraId="4042FC3D" w14:textId="77777777" w:rsidR="00F12F8F" w:rsidRPr="00070ABB" w:rsidRDefault="00F12F8F" w:rsidP="00F12F8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Spy 8 James Boned 008</w:t>
            </w:r>
          </w:p>
          <w:p w14:paraId="159F4E72" w14:textId="64D37FE2" w:rsidR="00070ABB" w:rsidRPr="00070AB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875" w:type="dxa"/>
          </w:tcPr>
          <w:p w14:paraId="08EBE377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Na</w:t>
            </w:r>
            <w:r>
              <w:rPr>
                <w:rFonts w:ascii="Consolas" w:hAnsi="Consolas" w:cs="Consolas"/>
                <w:noProof/>
              </w:rPr>
              <w:t>me: No Units Id: 17 Salary: 500.</w:t>
            </w:r>
            <w:r w:rsidRPr="00CA1CAB">
              <w:rPr>
                <w:rFonts w:ascii="Consolas" w:hAnsi="Consolas" w:cs="Consolas"/>
                <w:noProof/>
              </w:rPr>
              <w:t>01</w:t>
            </w:r>
          </w:p>
          <w:p w14:paraId="5C820F97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Privates:</w:t>
            </w:r>
          </w:p>
          <w:p w14:paraId="049CF903" w14:textId="1228EB38" w:rsidR="00F12F8F" w:rsidRPr="00CA1CAB" w:rsidRDefault="0098320C" w:rsidP="00F12F8F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Name: James Bond Id: 7</w:t>
            </w:r>
          </w:p>
          <w:p w14:paraId="1509A3D0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Code Number: 007</w:t>
            </w:r>
          </w:p>
          <w:p w14:paraId="2DDE0D20" w14:textId="745D0109" w:rsidR="00F12F8F" w:rsidRPr="00CA1CAB" w:rsidRDefault="0098320C" w:rsidP="00F12F8F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Name: James Boned Id: 8</w:t>
            </w:r>
          </w:p>
          <w:p w14:paraId="1C061578" w14:textId="3AAA3EB2" w:rsidR="00070ABB" w:rsidRPr="00070AB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Code Number: 008</w:t>
            </w:r>
          </w:p>
        </w:tc>
      </w:tr>
    </w:tbl>
    <w:p w14:paraId="3019EA50" w14:textId="77777777" w:rsidR="00070ABB" w:rsidRPr="00070ABB" w:rsidRDefault="00070ABB" w:rsidP="00070ABB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070ABB">
        <w:lastRenderedPageBreak/>
        <w:t>*Collection Hierarchy</w:t>
      </w:r>
    </w:p>
    <w:p w14:paraId="6D3EB994" w14:textId="77777777" w:rsidR="00070ABB" w:rsidRPr="00070ABB" w:rsidRDefault="00070ABB" w:rsidP="00070ABB">
      <w:pPr>
        <w:rPr>
          <w:lang w:val="bg-BG"/>
        </w:rPr>
      </w:pPr>
      <w:r w:rsidRPr="00070ABB">
        <w:t xml:space="preserve">Create 3 different string collections </w:t>
      </w:r>
      <w:r w:rsidRPr="00070ABB">
        <w:rPr>
          <w:noProof/>
        </w:rPr>
        <w:t>–</w:t>
      </w:r>
      <w:r w:rsidRPr="00070ABB">
        <w:rPr>
          <w:b/>
          <w:noProof/>
        </w:rPr>
        <w:t xml:space="preserve"> AddCollection</w:t>
      </w:r>
      <w:r w:rsidRPr="00070ABB">
        <w:rPr>
          <w:noProof/>
        </w:rPr>
        <w:t xml:space="preserve">, </w:t>
      </w:r>
      <w:r w:rsidRPr="00070ABB">
        <w:rPr>
          <w:b/>
          <w:noProof/>
        </w:rPr>
        <w:t>AddRemoveCollection</w:t>
      </w:r>
      <w:r w:rsidRPr="00070ABB">
        <w:rPr>
          <w:noProof/>
        </w:rPr>
        <w:t xml:space="preserve"> and </w:t>
      </w:r>
      <w:r w:rsidRPr="00070ABB">
        <w:rPr>
          <w:b/>
          <w:noProof/>
        </w:rPr>
        <w:t>MyListImpl</w:t>
      </w:r>
      <w:r w:rsidRPr="00070ABB">
        <w:rPr>
          <w:noProof/>
        </w:rPr>
        <w:t>.</w:t>
      </w:r>
    </w:p>
    <w:p w14:paraId="1A625DA7" w14:textId="77777777" w:rsidR="00070ABB" w:rsidRPr="00070ABB" w:rsidRDefault="00070ABB" w:rsidP="00070ABB">
      <w:pPr>
        <w:rPr>
          <w:noProof/>
          <w:lang w:val="bg-BG"/>
        </w:rPr>
      </w:pPr>
      <w:r w:rsidRPr="00070ABB">
        <w:rPr>
          <w:noProof/>
          <w:lang w:val="bg-BG"/>
        </w:rPr>
        <w:t xml:space="preserve"> </w:t>
      </w:r>
      <w:r w:rsidRPr="00070ABB">
        <w:rPr>
          <w:noProof/>
        </w:rPr>
        <w:t xml:space="preserve">The </w:t>
      </w:r>
      <w:r w:rsidRPr="00070ABB">
        <w:rPr>
          <w:b/>
          <w:noProof/>
        </w:rPr>
        <w:t>AddCollection</w:t>
      </w:r>
      <w:r w:rsidRPr="00070ABB">
        <w:rPr>
          <w:noProof/>
        </w:rPr>
        <w:t xml:space="preserve"> should have:</w:t>
      </w:r>
    </w:p>
    <w:p w14:paraId="4AAF7EF3" w14:textId="77777777" w:rsidR="00070ABB" w:rsidRPr="00070ABB" w:rsidRDefault="00070ABB" w:rsidP="00070ABB">
      <w:pPr>
        <w:pStyle w:val="ListParagraph"/>
        <w:numPr>
          <w:ilvl w:val="0"/>
          <w:numId w:val="47"/>
        </w:numPr>
        <w:spacing w:before="0" w:after="200"/>
        <w:rPr>
          <w:lang w:val="bg-BG"/>
        </w:rPr>
      </w:pPr>
      <w:r w:rsidRPr="00070ABB">
        <w:rPr>
          <w:noProof/>
        </w:rPr>
        <w:t xml:space="preserve">Only a single method </w:t>
      </w:r>
      <w:r w:rsidRPr="00203B73">
        <w:rPr>
          <w:rFonts w:ascii="Consolas" w:hAnsi="Consolas"/>
          <w:b/>
          <w:noProof/>
        </w:rPr>
        <w:t>add(String)</w:t>
      </w:r>
      <w:r w:rsidRPr="00070ABB">
        <w:rPr>
          <w:noProof/>
        </w:rPr>
        <w:t xml:space="preserve"> which adds an item to the </w:t>
      </w:r>
      <w:r w:rsidRPr="00070ABB">
        <w:rPr>
          <w:b/>
          <w:noProof/>
        </w:rPr>
        <w:t>end</w:t>
      </w:r>
      <w:r w:rsidRPr="00070ABB">
        <w:rPr>
          <w:noProof/>
        </w:rPr>
        <w:t xml:space="preserve"> of the collection.</w:t>
      </w:r>
    </w:p>
    <w:p w14:paraId="49A5FB5B" w14:textId="77777777" w:rsidR="00070ABB" w:rsidRPr="00070ABB" w:rsidRDefault="00070ABB" w:rsidP="00070ABB">
      <w:pPr>
        <w:rPr>
          <w:lang w:val="bg-BG"/>
        </w:rPr>
      </w:pPr>
      <w:r w:rsidRPr="00070ABB">
        <w:rPr>
          <w:noProof/>
          <w:lang w:val="bg-BG"/>
        </w:rPr>
        <w:t xml:space="preserve"> </w:t>
      </w:r>
      <w:r w:rsidRPr="00070ABB">
        <w:rPr>
          <w:noProof/>
        </w:rPr>
        <w:t xml:space="preserve">The </w:t>
      </w:r>
      <w:r w:rsidRPr="00070ABB">
        <w:rPr>
          <w:b/>
          <w:noProof/>
        </w:rPr>
        <w:t>AddRemoveCollection</w:t>
      </w:r>
      <w:r w:rsidRPr="00070ABB">
        <w:rPr>
          <w:noProof/>
        </w:rPr>
        <w:t xml:space="preserve"> </w:t>
      </w:r>
      <w:r w:rsidRPr="00070ABB">
        <w:t>should have:</w:t>
      </w:r>
    </w:p>
    <w:p w14:paraId="7FA8AC0B" w14:textId="77777777" w:rsidR="00070ABB" w:rsidRPr="00070ABB" w:rsidRDefault="00070ABB" w:rsidP="00070ABB">
      <w:pPr>
        <w:pStyle w:val="ListParagraph"/>
        <w:numPr>
          <w:ilvl w:val="0"/>
          <w:numId w:val="47"/>
        </w:numPr>
        <w:spacing w:before="0" w:after="200"/>
        <w:rPr>
          <w:lang w:val="bg-BG"/>
        </w:rPr>
      </w:pPr>
      <w:r w:rsidRPr="00070ABB">
        <w:t xml:space="preserve">An </w:t>
      </w:r>
      <w:proofErr w:type="gramStart"/>
      <w:r w:rsidRPr="00203B73">
        <w:rPr>
          <w:rFonts w:ascii="Consolas" w:hAnsi="Consolas"/>
          <w:b/>
        </w:rPr>
        <w:t>add</w:t>
      </w:r>
      <w:r w:rsidRPr="00203B73">
        <w:rPr>
          <w:rFonts w:ascii="Consolas" w:hAnsi="Consolas"/>
          <w:b/>
          <w:noProof/>
        </w:rPr>
        <w:t>(</w:t>
      </w:r>
      <w:proofErr w:type="gramEnd"/>
      <w:r w:rsidRPr="00203B73">
        <w:rPr>
          <w:rFonts w:ascii="Consolas" w:hAnsi="Consolas"/>
          <w:b/>
        </w:rPr>
        <w:t>String</w:t>
      </w:r>
      <w:r w:rsidRPr="00203B73">
        <w:rPr>
          <w:rFonts w:ascii="Consolas" w:hAnsi="Consolas"/>
          <w:b/>
          <w:noProof/>
        </w:rPr>
        <w:t>)</w:t>
      </w:r>
      <w:r w:rsidRPr="00070ABB">
        <w:rPr>
          <w:b/>
          <w:noProof/>
        </w:rPr>
        <w:t xml:space="preserve"> </w:t>
      </w:r>
      <w:r w:rsidRPr="00070ABB">
        <w:t>method</w:t>
      </w:r>
      <w:r w:rsidRPr="00070ABB">
        <w:rPr>
          <w:b/>
        </w:rPr>
        <w:t xml:space="preserve"> </w:t>
      </w:r>
      <w:r w:rsidRPr="00070ABB">
        <w:t xml:space="preserve">– which adds an item to the </w:t>
      </w:r>
      <w:r w:rsidRPr="00070ABB">
        <w:rPr>
          <w:b/>
        </w:rPr>
        <w:t>start</w:t>
      </w:r>
      <w:r w:rsidRPr="00070ABB">
        <w:t xml:space="preserve"> of the collection.</w:t>
      </w:r>
    </w:p>
    <w:p w14:paraId="04DD27F9" w14:textId="6715D4A6" w:rsidR="00070ABB" w:rsidRPr="00070ABB" w:rsidRDefault="00070ABB" w:rsidP="00070ABB">
      <w:pPr>
        <w:pStyle w:val="ListParagraph"/>
        <w:numPr>
          <w:ilvl w:val="0"/>
          <w:numId w:val="47"/>
        </w:numPr>
        <w:spacing w:before="0" w:after="200"/>
        <w:rPr>
          <w:lang w:val="bg-BG"/>
        </w:rPr>
      </w:pPr>
      <w:r w:rsidRPr="00070ABB">
        <w:t xml:space="preserve">A </w:t>
      </w:r>
      <w:proofErr w:type="gramStart"/>
      <w:r w:rsidRPr="00203B73">
        <w:rPr>
          <w:rFonts w:ascii="Consolas" w:hAnsi="Consolas"/>
          <w:b/>
        </w:rPr>
        <w:t>remove(</w:t>
      </w:r>
      <w:proofErr w:type="gramEnd"/>
      <w:r w:rsidRPr="00203B73">
        <w:rPr>
          <w:rFonts w:ascii="Consolas" w:hAnsi="Consolas"/>
          <w:b/>
        </w:rPr>
        <w:t>)</w:t>
      </w:r>
      <w:r w:rsidRPr="00203B73">
        <w:rPr>
          <w:rFonts w:ascii="Consolas" w:hAnsi="Consolas"/>
        </w:rPr>
        <w:t xml:space="preserve"> </w:t>
      </w:r>
      <w:r w:rsidRPr="00070ABB">
        <w:t xml:space="preserve">method removes the </w:t>
      </w:r>
      <w:r w:rsidRPr="00070ABB">
        <w:rPr>
          <w:b/>
        </w:rPr>
        <w:t>last</w:t>
      </w:r>
      <w:r w:rsidRPr="00070ABB">
        <w:t xml:space="preserve"> item in the collection.</w:t>
      </w:r>
    </w:p>
    <w:p w14:paraId="3353263E" w14:textId="77777777" w:rsidR="00070ABB" w:rsidRPr="00070ABB" w:rsidRDefault="00070ABB" w:rsidP="00070ABB">
      <w:pPr>
        <w:rPr>
          <w:lang w:val="bg-BG"/>
        </w:rPr>
      </w:pPr>
      <w:r w:rsidRPr="00070ABB">
        <w:rPr>
          <w:lang w:val="bg-BG"/>
        </w:rPr>
        <w:t xml:space="preserve"> </w:t>
      </w:r>
      <w:r w:rsidRPr="00070ABB">
        <w:t xml:space="preserve">The </w:t>
      </w:r>
      <w:r w:rsidRPr="00070ABB">
        <w:rPr>
          <w:b/>
          <w:noProof/>
        </w:rPr>
        <w:t>MyListImpl</w:t>
      </w:r>
      <w:r w:rsidRPr="00070ABB">
        <w:rPr>
          <w:noProof/>
        </w:rPr>
        <w:t xml:space="preserve"> </w:t>
      </w:r>
      <w:r w:rsidRPr="00070ABB">
        <w:t>collection should have:</w:t>
      </w:r>
    </w:p>
    <w:p w14:paraId="17EEE780" w14:textId="4C0D1A52" w:rsidR="00070ABB" w:rsidRPr="00070ABB" w:rsidRDefault="00070ABB" w:rsidP="00070ABB">
      <w:pPr>
        <w:pStyle w:val="ListParagraph"/>
        <w:numPr>
          <w:ilvl w:val="0"/>
          <w:numId w:val="48"/>
        </w:numPr>
        <w:spacing w:before="0" w:after="200"/>
        <w:rPr>
          <w:lang w:val="bg-BG"/>
        </w:rPr>
      </w:pPr>
      <w:r w:rsidRPr="00070ABB">
        <w:t xml:space="preserve">An </w:t>
      </w:r>
      <w:proofErr w:type="gramStart"/>
      <w:r w:rsidRPr="00203B73">
        <w:rPr>
          <w:rFonts w:ascii="Consolas" w:hAnsi="Consolas"/>
          <w:b/>
        </w:rPr>
        <w:t>add</w:t>
      </w:r>
      <w:r w:rsidRPr="00203B73">
        <w:rPr>
          <w:rFonts w:ascii="Consolas" w:hAnsi="Consolas"/>
          <w:b/>
          <w:noProof/>
        </w:rPr>
        <w:t>(</w:t>
      </w:r>
      <w:proofErr w:type="gramEnd"/>
      <w:r w:rsidRPr="00203B73">
        <w:rPr>
          <w:rFonts w:ascii="Consolas" w:hAnsi="Consolas"/>
          <w:b/>
        </w:rPr>
        <w:t>String</w:t>
      </w:r>
      <w:r w:rsidRPr="00203B73">
        <w:rPr>
          <w:rFonts w:ascii="Consolas" w:hAnsi="Consolas"/>
          <w:b/>
          <w:noProof/>
        </w:rPr>
        <w:t>)</w:t>
      </w:r>
      <w:r w:rsidRPr="00203B73">
        <w:rPr>
          <w:rFonts w:ascii="Consolas" w:hAnsi="Consolas"/>
          <w:noProof/>
        </w:rPr>
        <w:t xml:space="preserve"> </w:t>
      </w:r>
      <w:r w:rsidRPr="00070ABB">
        <w:t xml:space="preserve">method adds an item to the </w:t>
      </w:r>
      <w:r w:rsidRPr="00070ABB">
        <w:rPr>
          <w:b/>
        </w:rPr>
        <w:t>start</w:t>
      </w:r>
      <w:r w:rsidRPr="00070ABB">
        <w:t xml:space="preserve"> of the collection.</w:t>
      </w:r>
    </w:p>
    <w:p w14:paraId="4333DE36" w14:textId="22D2245C" w:rsidR="00070ABB" w:rsidRPr="00070ABB" w:rsidRDefault="00070ABB" w:rsidP="00070ABB">
      <w:pPr>
        <w:pStyle w:val="ListParagraph"/>
        <w:numPr>
          <w:ilvl w:val="0"/>
          <w:numId w:val="48"/>
        </w:numPr>
        <w:spacing w:before="0" w:after="200"/>
        <w:rPr>
          <w:lang w:val="bg-BG"/>
        </w:rPr>
      </w:pPr>
      <w:r w:rsidRPr="00070ABB">
        <w:t xml:space="preserve">A </w:t>
      </w:r>
      <w:proofErr w:type="gramStart"/>
      <w:r w:rsidRPr="00203B73">
        <w:rPr>
          <w:rFonts w:ascii="Consolas" w:hAnsi="Consolas"/>
          <w:b/>
        </w:rPr>
        <w:t>remove(</w:t>
      </w:r>
      <w:proofErr w:type="gramEnd"/>
      <w:r w:rsidRPr="00203B73">
        <w:rPr>
          <w:rFonts w:ascii="Consolas" w:hAnsi="Consolas"/>
          <w:b/>
        </w:rPr>
        <w:t>)</w:t>
      </w:r>
      <w:r w:rsidRPr="00203B73">
        <w:rPr>
          <w:rFonts w:ascii="Consolas" w:hAnsi="Consolas"/>
        </w:rPr>
        <w:t xml:space="preserve"> </w:t>
      </w:r>
      <w:r w:rsidRPr="00070ABB">
        <w:t xml:space="preserve">method removes the </w:t>
      </w:r>
      <w:r w:rsidRPr="00070ABB">
        <w:rPr>
          <w:b/>
        </w:rPr>
        <w:t>first</w:t>
      </w:r>
      <w:r w:rsidRPr="00070ABB">
        <w:t xml:space="preserve"> element in the collection.</w:t>
      </w:r>
    </w:p>
    <w:p w14:paraId="37E086BF" w14:textId="767AB1A7" w:rsidR="00070ABB" w:rsidRPr="00070ABB" w:rsidRDefault="00070ABB" w:rsidP="00070ABB">
      <w:pPr>
        <w:pStyle w:val="ListParagraph"/>
        <w:numPr>
          <w:ilvl w:val="0"/>
          <w:numId w:val="48"/>
        </w:numPr>
        <w:spacing w:before="0" w:after="200"/>
        <w:rPr>
          <w:lang w:val="bg-BG"/>
        </w:rPr>
      </w:pPr>
      <w:r w:rsidRPr="00070ABB">
        <w:t xml:space="preserve">A </w:t>
      </w:r>
      <w:r w:rsidRPr="00070ABB">
        <w:rPr>
          <w:b/>
        </w:rPr>
        <w:t>used</w:t>
      </w:r>
      <w:r w:rsidRPr="00070ABB">
        <w:t xml:space="preserve"> field </w:t>
      </w:r>
      <w:r w:rsidR="00554911">
        <w:t>that</w:t>
      </w:r>
      <w:r w:rsidRPr="00070ABB">
        <w:t xml:space="preserve"> displays the size of elements currently in the collection.</w:t>
      </w:r>
    </w:p>
    <w:p w14:paraId="3B9E3204" w14:textId="3141E55C" w:rsidR="00070ABB" w:rsidRPr="00070ABB" w:rsidRDefault="00070ABB" w:rsidP="00070ABB">
      <w:pPr>
        <w:rPr>
          <w:lang w:val="bg-BG"/>
        </w:rPr>
      </w:pPr>
      <w:r w:rsidRPr="00070ABB">
        <w:t xml:space="preserve">Create interfaces </w:t>
      </w:r>
      <w:r w:rsidR="00554911">
        <w:t>that</w:t>
      </w:r>
      <w:r w:rsidRPr="00070ABB">
        <w:t xml:space="preserve"> define the </w:t>
      </w:r>
      <w:r w:rsidR="00554911">
        <w:t>functionality of the collection</w:t>
      </w:r>
      <w:r w:rsidRPr="00070ABB">
        <w:t xml:space="preserve">, </w:t>
      </w:r>
      <w:r w:rsidR="002B34B7">
        <w:t xml:space="preserve">and </w:t>
      </w:r>
      <w:r w:rsidRPr="00070ABB">
        <w:t xml:space="preserve">think </w:t>
      </w:r>
      <w:r w:rsidR="00554911">
        <w:t xml:space="preserve">about </w:t>
      </w:r>
      <w:r w:rsidRPr="00070ABB">
        <w:t xml:space="preserve">how to model the relations between interfaces to reuse code. Add an extra bit of functionality to the methods in the custom </w:t>
      </w:r>
      <w:r w:rsidRPr="00070ABB">
        <w:rPr>
          <w:noProof/>
        </w:rPr>
        <w:t>collections,</w:t>
      </w:r>
      <w:r w:rsidRPr="00070ABB">
        <w:t xml:space="preserve"> </w:t>
      </w:r>
      <w:r w:rsidRPr="00070ABB">
        <w:rPr>
          <w:b/>
        </w:rPr>
        <w:t>add</w:t>
      </w:r>
      <w:r w:rsidRPr="00070ABB">
        <w:t xml:space="preserve"> methods should return the index in which the item was added, </w:t>
      </w:r>
      <w:r w:rsidRPr="00070ABB">
        <w:rPr>
          <w:b/>
        </w:rPr>
        <w:t>remove</w:t>
      </w:r>
      <w:r w:rsidRPr="00070ABB">
        <w:t xml:space="preserve"> methods should return the item that was removed.</w:t>
      </w:r>
    </w:p>
    <w:tbl>
      <w:tblPr>
        <w:tblStyle w:val="TableGrid"/>
        <w:tblpPr w:leftFromText="141" w:rightFromText="141" w:vertAnchor="text" w:horzAnchor="page" w:tblpX="6121" w:tblpY="2111"/>
        <w:tblW w:w="2988" w:type="dxa"/>
        <w:tblLayout w:type="fixed"/>
        <w:tblLook w:val="04A0" w:firstRow="1" w:lastRow="0" w:firstColumn="1" w:lastColumn="0" w:noHBand="0" w:noVBand="1"/>
      </w:tblPr>
      <w:tblGrid>
        <w:gridCol w:w="266"/>
        <w:gridCol w:w="2722"/>
      </w:tblGrid>
      <w:tr w:rsidR="00203B73" w:rsidRPr="00070ABB" w14:paraId="6B56913E" w14:textId="77777777" w:rsidTr="00554911">
        <w:trPr>
          <w:trHeight w:val="199"/>
        </w:trPr>
        <w:tc>
          <w:tcPr>
            <w:tcW w:w="298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1F050C0" w14:textId="77850976" w:rsidR="00203B73" w:rsidRPr="00F66FFF" w:rsidRDefault="00203B73" w:rsidP="00554911">
            <w:pPr>
              <w:spacing w:after="100" w:afterAutospacing="1"/>
              <w:jc w:val="center"/>
              <w:rPr>
                <w:b/>
                <w:lang w:val="bg-BG"/>
              </w:rPr>
            </w:pPr>
            <w:r w:rsidRPr="00070ABB">
              <w:rPr>
                <w:b/>
              </w:rPr>
              <w:t>&lt;&lt;Abstract&gt;&gt;</w:t>
            </w:r>
            <w:r w:rsidR="00F66FFF">
              <w:rPr>
                <w:b/>
                <w:lang w:val="bg-BG"/>
              </w:rPr>
              <w:br/>
            </w:r>
            <w:r w:rsidRPr="00070ABB">
              <w:rPr>
                <w:b/>
              </w:rPr>
              <w:t>Collection</w:t>
            </w:r>
          </w:p>
        </w:tc>
      </w:tr>
      <w:tr w:rsidR="00203B73" w:rsidRPr="00070ABB" w14:paraId="3DC99F60" w14:textId="77777777" w:rsidTr="00554911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730ED9E7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722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1BCA5FCB" w14:textId="77777777" w:rsidR="00203B73" w:rsidRPr="00554911" w:rsidRDefault="00203B73" w:rsidP="00554911">
            <w:pPr>
              <w:spacing w:after="0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maxSize: int = 100</w:t>
            </w:r>
          </w:p>
        </w:tc>
      </w:tr>
      <w:tr w:rsidR="00203B73" w:rsidRPr="00070ABB" w14:paraId="75810715" w14:textId="77777777" w:rsidTr="00554911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AF3FB4A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72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CFC48C7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items: List&lt;String&gt;</w:t>
            </w:r>
          </w:p>
        </w:tc>
      </w:tr>
      <w:tr w:rsidR="00203B73" w:rsidRPr="00070ABB" w14:paraId="687043FB" w14:textId="77777777" w:rsidTr="00554911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71F99627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</w:p>
        </w:tc>
        <w:tc>
          <w:tcPr>
            <w:tcW w:w="2722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0F025B2B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</w:p>
        </w:tc>
      </w:tr>
      <w:tr w:rsidR="00203B73" w:rsidRPr="00070ABB" w14:paraId="60DF3313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35ECD956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</w:p>
        </w:tc>
        <w:tc>
          <w:tcPr>
            <w:tcW w:w="27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5A5A9A52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Collection()</w:t>
            </w:r>
          </w:p>
        </w:tc>
      </w:tr>
    </w:tbl>
    <w:p w14:paraId="3EF19B1F" w14:textId="0B1091CA" w:rsidR="00070ABB" w:rsidRPr="00070ABB" w:rsidRDefault="00203B73" w:rsidP="00070ABB">
      <w:pPr>
        <w:rPr>
          <w:lang w:val="bg-BG"/>
        </w:rPr>
      </w:pPr>
      <w:r w:rsidRPr="00070ABB">
        <w:t xml:space="preserve"> </w:t>
      </w:r>
      <w:r w:rsidR="00070ABB" w:rsidRPr="00070ABB">
        <w:t xml:space="preserve">Your task is to create a single copy of your collections, after which on the first input line you will receive a random amount of strings in a single line separated by spaces - the elements you have to add to each of your collections. For each of your collections write a single line in the output that holds the results of all </w:t>
      </w:r>
      <w:r w:rsidR="00070ABB" w:rsidRPr="00070ABB">
        <w:rPr>
          <w:b/>
        </w:rPr>
        <w:t>add operations</w:t>
      </w:r>
      <w:r w:rsidR="00070ABB" w:rsidRPr="00070ABB">
        <w:t xml:space="preserve"> separated by spaces </w:t>
      </w:r>
      <w:r w:rsidR="00070ABB" w:rsidRPr="00070ABB">
        <w:rPr>
          <w:noProof/>
        </w:rPr>
        <w:t>(</w:t>
      </w:r>
      <w:r w:rsidR="00070ABB" w:rsidRPr="00070ABB">
        <w:t>check the examples to better understand the format). On the second input line</w:t>
      </w:r>
      <w:r w:rsidR="00554911">
        <w:t>,</w:t>
      </w:r>
      <w:r w:rsidR="00070ABB" w:rsidRPr="00070ABB">
        <w:t xml:space="preserve"> you will receive a single number - the amount of </w:t>
      </w:r>
      <w:r w:rsidR="00070ABB" w:rsidRPr="00070ABB">
        <w:rPr>
          <w:b/>
        </w:rPr>
        <w:t>remove operations</w:t>
      </w:r>
      <w:r w:rsidR="00070ABB" w:rsidRPr="00070ABB">
        <w:t xml:space="preserve"> you have to call on each collection. In the same manner as with the </w:t>
      </w:r>
      <w:r w:rsidR="00070ABB" w:rsidRPr="00070ABB">
        <w:rPr>
          <w:b/>
        </w:rPr>
        <w:t>add</w:t>
      </w:r>
      <w:r w:rsidR="00070ABB" w:rsidRPr="00070ABB">
        <w:t xml:space="preserve"> operations for each collection </w:t>
      </w:r>
      <w:r w:rsidR="00070ABB" w:rsidRPr="00070ABB">
        <w:rPr>
          <w:noProof/>
        </w:rPr>
        <w:t>(</w:t>
      </w:r>
      <w:r w:rsidR="00070ABB" w:rsidRPr="00070ABB">
        <w:t xml:space="preserve">except the </w:t>
      </w:r>
      <w:r w:rsidR="00070ABB" w:rsidRPr="00070ABB">
        <w:rPr>
          <w:noProof/>
        </w:rPr>
        <w:t>AddCollection</w:t>
      </w:r>
      <w:r w:rsidR="00070ABB" w:rsidRPr="00070ABB">
        <w:t xml:space="preserve">), print a line with the results of each </w:t>
      </w:r>
      <w:r w:rsidR="00070ABB" w:rsidRPr="00070ABB">
        <w:rPr>
          <w:b/>
        </w:rPr>
        <w:t>remove</w:t>
      </w:r>
      <w:r w:rsidR="00070ABB" w:rsidRPr="00070ABB">
        <w:t xml:space="preserve"> operation separated by spaces.</w:t>
      </w:r>
    </w:p>
    <w:tbl>
      <w:tblPr>
        <w:tblStyle w:val="TableGrid"/>
        <w:tblpPr w:leftFromText="141" w:rightFromText="141" w:vertAnchor="text" w:horzAnchor="page" w:tblpX="1783" w:tblpY="291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070ABB" w:rsidRPr="00070ABB" w14:paraId="1CF3D030" w14:textId="77777777" w:rsidTr="00554911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6A46CEE" w14:textId="0E220394" w:rsidR="00070ABB" w:rsidRPr="00F66FFF" w:rsidRDefault="00070ABB" w:rsidP="00554911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  <w:r w:rsidR="00F66FFF">
              <w:rPr>
                <w:b/>
                <w:noProof/>
                <w:lang w:val="bg-BG" w:eastAsia="bg-BG"/>
              </w:rPr>
              <w:br/>
            </w:r>
            <w:r w:rsidRPr="00070ABB">
              <w:rPr>
                <w:b/>
                <w:noProof/>
              </w:rPr>
              <w:t>Addable</w:t>
            </w:r>
          </w:p>
        </w:tc>
      </w:tr>
      <w:tr w:rsidR="00070ABB" w:rsidRPr="00070ABB" w14:paraId="1A1BF9FC" w14:textId="77777777" w:rsidTr="00554911">
        <w:trPr>
          <w:trHeight w:val="202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5086804D" w14:textId="77777777" w:rsidR="00070ABB" w:rsidRPr="00070ABB" w:rsidRDefault="00070ABB" w:rsidP="00554911">
            <w:pPr>
              <w:spacing w:after="100" w:afterAutospacing="1"/>
              <w:rPr>
                <w:noProof/>
                <w:lang w:eastAsia="bg-BG"/>
              </w:rPr>
            </w:pPr>
          </w:p>
        </w:tc>
        <w:tc>
          <w:tcPr>
            <w:tcW w:w="2064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52F4F305" w14:textId="77777777" w:rsidR="00070ABB" w:rsidRPr="00070ABB" w:rsidRDefault="00070ABB" w:rsidP="00554911">
            <w:pPr>
              <w:spacing w:after="0"/>
              <w:rPr>
                <w:noProof/>
                <w:lang w:eastAsia="bg-BG"/>
              </w:rPr>
            </w:pPr>
          </w:p>
        </w:tc>
      </w:tr>
      <w:tr w:rsidR="00070ABB" w:rsidRPr="00070ABB" w14:paraId="0575C36C" w14:textId="77777777" w:rsidTr="00554911">
        <w:trPr>
          <w:trHeight w:val="202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3E51F2FE" w14:textId="77777777" w:rsidR="00070ABB" w:rsidRPr="00070ABB" w:rsidRDefault="00070ABB" w:rsidP="00554911">
            <w:pPr>
              <w:spacing w:after="100" w:afterAutospacing="1"/>
              <w:rPr>
                <w:noProof/>
                <w:lang w:eastAsia="bg-BG"/>
              </w:rPr>
            </w:pPr>
          </w:p>
        </w:tc>
        <w:tc>
          <w:tcPr>
            <w:tcW w:w="2064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68E3C7D2" w14:textId="77777777" w:rsidR="00070ABB" w:rsidRPr="00070ABB" w:rsidRDefault="00070ABB" w:rsidP="00554911">
            <w:pPr>
              <w:spacing w:after="100" w:afterAutospacing="1"/>
              <w:rPr>
                <w:noProof/>
                <w:lang w:eastAsia="bg-BG"/>
              </w:rPr>
            </w:pPr>
          </w:p>
        </w:tc>
      </w:tr>
      <w:tr w:rsidR="00070ABB" w:rsidRPr="00070ABB" w14:paraId="77C22CDB" w14:textId="77777777" w:rsidTr="00554911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11D6AA94" w14:textId="77777777" w:rsidR="00070ABB" w:rsidRPr="00554911" w:rsidRDefault="00070ABB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735AA6E9" w14:textId="77777777" w:rsidR="00070ABB" w:rsidRPr="00554911" w:rsidRDefault="00070ABB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add(String) : int</w:t>
            </w:r>
          </w:p>
        </w:tc>
      </w:tr>
    </w:tbl>
    <w:p w14:paraId="43CE2F6B" w14:textId="77777777" w:rsidR="00070ABB" w:rsidRPr="00070ABB" w:rsidRDefault="00070ABB" w:rsidP="00070ABB">
      <w:pPr>
        <w:rPr>
          <w:lang w:val="bg-BG"/>
        </w:rPr>
      </w:pPr>
      <w:r w:rsidRPr="00070ABB">
        <w:rPr>
          <w:lang w:val="bg-BG"/>
        </w:rPr>
        <w:tab/>
      </w:r>
    </w:p>
    <w:p w14:paraId="57FDF5B5" w14:textId="77777777" w:rsidR="00070ABB" w:rsidRPr="00070ABB" w:rsidRDefault="00070ABB" w:rsidP="00070ABB">
      <w:pPr>
        <w:rPr>
          <w:lang w:val="bg-BG"/>
        </w:rPr>
      </w:pPr>
    </w:p>
    <w:p w14:paraId="44C818CA" w14:textId="77777777" w:rsidR="00070ABB" w:rsidRPr="00070ABB" w:rsidRDefault="00070ABB" w:rsidP="00070ABB">
      <w:pPr>
        <w:rPr>
          <w:lang w:val="bg-BG"/>
        </w:rPr>
      </w:pPr>
    </w:p>
    <w:p w14:paraId="4B6BD6C6" w14:textId="0E998F9A" w:rsidR="00070ABB" w:rsidRPr="00070ABB" w:rsidRDefault="00070ABB" w:rsidP="00070ABB">
      <w:pPr>
        <w:rPr>
          <w:lang w:val="bg-BG"/>
        </w:rPr>
      </w:pPr>
    </w:p>
    <w:p w14:paraId="40D98CF1" w14:textId="435E2CC9" w:rsidR="00070ABB" w:rsidRPr="00070ABB" w:rsidRDefault="00554911" w:rsidP="00070ABB">
      <w:pPr>
        <w:rPr>
          <w:lang w:val="bg-B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ACFEADD" wp14:editId="6D496A75">
                <wp:simplePos x="0" y="0"/>
                <wp:positionH relativeFrom="column">
                  <wp:posOffset>1322705</wp:posOffset>
                </wp:positionH>
                <wp:positionV relativeFrom="paragraph">
                  <wp:posOffset>100330</wp:posOffset>
                </wp:positionV>
                <wp:extent cx="219075" cy="304800"/>
                <wp:effectExtent l="19050" t="19050" r="28575" b="19050"/>
                <wp:wrapNone/>
                <wp:docPr id="8" name="Стрелка нагор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19075" cy="304800"/>
                        </a:xfrm>
                        <a:prstGeom prst="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F24814B" id="_x0000_t68" coordsize="21600,21600" o:spt="68" adj="5400,5400" path="m0@0l@1@0@1,21600@2,21600@2@0,21600@0,10800,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10800,0;0,@0;10800,21600;21600,@0" o:connectangles="270,180,90,0" textboxrect="@1,@4,@2,21600"/>
                <v:handles>
                  <v:h position="#1,#0" xrange="0,10800" yrange="0,21600"/>
                </v:handles>
              </v:shapetype>
              <v:shape id="Стрелка нагоре 2" o:spid="_x0000_s1026" type="#_x0000_t68" style="position:absolute;margin-left:104.15pt;margin-top:7.9pt;width:17.25pt;height:2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" adj="7763" fillcolor="#4f81bd [3204]" strokecolor="#243f60 [1604]" strokeweight="2pt">
                <v:path arrowok="t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014151E" wp14:editId="2410DBA8">
                <wp:simplePos x="0" y="0"/>
                <wp:positionH relativeFrom="column">
                  <wp:posOffset>5521006</wp:posOffset>
                </wp:positionH>
                <wp:positionV relativeFrom="paragraph">
                  <wp:posOffset>67891</wp:posOffset>
                </wp:positionV>
                <wp:extent cx="210185" cy="323850"/>
                <wp:effectExtent l="0" t="37782" r="0" b="75883"/>
                <wp:wrapNone/>
                <wp:docPr id="10" name="Auto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18738231">
                          <a:off x="0" y="0"/>
                          <a:ext cx="210185" cy="323850"/>
                        </a:xfrm>
                        <a:prstGeom prst="upArrow">
                          <a:avLst>
                            <a:gd name="adj1" fmla="val 50000"/>
                            <a:gd name="adj2" fmla="val 50000"/>
                          </a:avLst>
                        </a:prstGeom>
                        <a:solidFill>
                          <a:schemeClr val="accent1">
                            <a:lumMod val="100000"/>
                            <a:lumOff val="0"/>
                          </a:schemeClr>
                        </a:solidFill>
                        <a:ln w="25400">
                          <a:solidFill>
                            <a:schemeClr val="accent1">
                              <a:lumMod val="5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4383548" id="AutoShape 6" o:spid="_x0000_s1026" type="#_x0000_t68" style="position:absolute;margin-left:434.7pt;margin-top:5.35pt;width:16.55pt;height:25.5pt;rotation:-3125815fd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" adj="7009" fillcolor="#4f81bd [3204]" strokecolor="#243f60 [1604]" strokeweight="2pt"/>
            </w:pict>
          </mc:Fallback>
        </mc:AlternateContent>
      </w:r>
      <w:r w:rsidR="00F66FFF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0C8E4F9" wp14:editId="188A0E63">
                <wp:simplePos x="0" y="0"/>
                <wp:positionH relativeFrom="margin">
                  <wp:posOffset>3179140</wp:posOffset>
                </wp:positionH>
                <wp:positionV relativeFrom="paragraph">
                  <wp:posOffset>61446</wp:posOffset>
                </wp:positionV>
                <wp:extent cx="250094" cy="323850"/>
                <wp:effectExtent l="39053" t="18097" r="0" b="56198"/>
                <wp:wrapNone/>
                <wp:docPr id="9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3217511">
                          <a:off x="0" y="0"/>
                          <a:ext cx="250094" cy="323850"/>
                        </a:xfrm>
                        <a:prstGeom prst="upArrow">
                          <a:avLst>
                            <a:gd name="adj1" fmla="val 50000"/>
                            <a:gd name="adj2" fmla="val 49859"/>
                          </a:avLst>
                        </a:prstGeom>
                        <a:solidFill>
                          <a:schemeClr val="accent1">
                            <a:lumMod val="100000"/>
                            <a:lumOff val="0"/>
                          </a:schemeClr>
                        </a:solidFill>
                        <a:ln w="25400">
                          <a:solidFill>
                            <a:schemeClr val="accent1">
                              <a:lumMod val="5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4614AA" id="AutoShape 4" o:spid="_x0000_s1026" type="#_x0000_t68" style="position:absolute;margin-left:250.35pt;margin-top:4.85pt;width:19.7pt;height:25.5pt;rotation:3514380fd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" adj="8317" fillcolor="#4f81bd [3204]" strokecolor="#243f60 [1604]" strokeweight="2pt">
                <w10:wrap anchorx="margin"/>
              </v:shape>
            </w:pict>
          </mc:Fallback>
        </mc:AlternateContent>
      </w:r>
      <w:r w:rsidR="00F66FFF">
        <w:rPr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6A2920B" wp14:editId="54BFC8A2">
                <wp:simplePos x="0" y="0"/>
                <wp:positionH relativeFrom="column">
                  <wp:posOffset>4295775</wp:posOffset>
                </wp:positionH>
                <wp:positionV relativeFrom="paragraph">
                  <wp:posOffset>82200</wp:posOffset>
                </wp:positionV>
                <wp:extent cx="207010" cy="323850"/>
                <wp:effectExtent l="19050" t="19050" r="40640" b="19050"/>
                <wp:wrapNone/>
                <wp:docPr id="11" name="Стрелка нагор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7010" cy="323850"/>
                        </a:xfrm>
                        <a:prstGeom prst="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759F20" id="Стрелка нагоре 2" o:spid="_x0000_s1026" type="#_x0000_t68" style="position:absolute;margin-left:338.25pt;margin-top:6.45pt;width:16.3pt;height:25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" adj="6904" fillcolor="#4f81bd [3204]" strokecolor="#243f60 [1604]" strokeweight="2pt">
                <v:path arrowok="t"/>
              </v:shape>
            </w:pict>
          </mc:Fallback>
        </mc:AlternateContent>
      </w:r>
    </w:p>
    <w:tbl>
      <w:tblPr>
        <w:tblStyle w:val="TableGrid"/>
        <w:tblpPr w:leftFromText="141" w:rightFromText="141" w:vertAnchor="text" w:horzAnchor="page" w:tblpX="1846" w:tblpY="450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F66FFF" w:rsidRPr="00070ABB" w14:paraId="68CAF4A3" w14:textId="77777777" w:rsidTr="00554911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EDB2943" w14:textId="77777777" w:rsidR="00F66FFF" w:rsidRPr="00F66FFF" w:rsidRDefault="00F66FFF" w:rsidP="00554911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  <w:r>
              <w:rPr>
                <w:b/>
                <w:noProof/>
                <w:lang w:val="bg-BG" w:eastAsia="bg-BG"/>
              </w:rPr>
              <w:br/>
            </w:r>
            <w:r w:rsidRPr="00070ABB">
              <w:rPr>
                <w:b/>
                <w:noProof/>
              </w:rPr>
              <w:t>AddRemovable</w:t>
            </w:r>
          </w:p>
        </w:tc>
      </w:tr>
      <w:tr w:rsidR="00F66FFF" w:rsidRPr="00070ABB" w14:paraId="2F6538FF" w14:textId="77777777" w:rsidTr="00554911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4D17F073" w14:textId="77777777" w:rsidR="00F66FFF" w:rsidRPr="00554911" w:rsidRDefault="00F66FFF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2A704073" w14:textId="77777777" w:rsidR="00F66FFF" w:rsidRPr="00554911" w:rsidRDefault="00F66FFF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remove() : String</w:t>
            </w:r>
          </w:p>
        </w:tc>
      </w:tr>
    </w:tbl>
    <w:p w14:paraId="2908C7E4" w14:textId="6BE5C6F5" w:rsidR="00070ABB" w:rsidRPr="00070ABB" w:rsidRDefault="00070ABB" w:rsidP="00070ABB">
      <w:pPr>
        <w:rPr>
          <w:lang w:val="bg-BG"/>
        </w:rPr>
      </w:pPr>
    </w:p>
    <w:tbl>
      <w:tblPr>
        <w:tblStyle w:val="TableGrid"/>
        <w:tblpPr w:leftFromText="141" w:rightFromText="141" w:vertAnchor="text" w:horzAnchor="page" w:tblpX="4381" w:tblpY="-44"/>
        <w:tblW w:w="2088" w:type="dxa"/>
        <w:tblLayout w:type="fixed"/>
        <w:tblLook w:val="04A0" w:firstRow="1" w:lastRow="0" w:firstColumn="1" w:lastColumn="0" w:noHBand="0" w:noVBand="1"/>
      </w:tblPr>
      <w:tblGrid>
        <w:gridCol w:w="266"/>
        <w:gridCol w:w="1822"/>
      </w:tblGrid>
      <w:tr w:rsidR="00203B73" w:rsidRPr="00070ABB" w14:paraId="0B0951C1" w14:textId="77777777" w:rsidTr="00203B73">
        <w:trPr>
          <w:trHeight w:val="199"/>
        </w:trPr>
        <w:tc>
          <w:tcPr>
            <w:tcW w:w="208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8C57AEB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</w:rPr>
            </w:pPr>
            <w:r w:rsidRPr="00070ABB">
              <w:rPr>
                <w:b/>
                <w:noProof/>
              </w:rPr>
              <w:t>AddCollection</w:t>
            </w:r>
          </w:p>
        </w:tc>
      </w:tr>
      <w:tr w:rsidR="00203B73" w:rsidRPr="00070ABB" w14:paraId="2FEB5C69" w14:textId="77777777" w:rsidTr="00203B73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7F921E6B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18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23A5EFC0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add(String) : int</w:t>
            </w:r>
          </w:p>
        </w:tc>
      </w:tr>
    </w:tbl>
    <w:tbl>
      <w:tblPr>
        <w:tblStyle w:val="TableGrid"/>
        <w:tblpPr w:leftFromText="141" w:rightFromText="141" w:vertAnchor="text" w:horzAnchor="page" w:tblpX="6706" w:tblpY="-29"/>
        <w:tblW w:w="2088" w:type="dxa"/>
        <w:tblLayout w:type="fixed"/>
        <w:tblLook w:val="04A0" w:firstRow="1" w:lastRow="0" w:firstColumn="1" w:lastColumn="0" w:noHBand="0" w:noVBand="1"/>
      </w:tblPr>
      <w:tblGrid>
        <w:gridCol w:w="266"/>
        <w:gridCol w:w="1822"/>
      </w:tblGrid>
      <w:tr w:rsidR="00203B73" w:rsidRPr="00070ABB" w14:paraId="3D213A1D" w14:textId="77777777" w:rsidTr="00554911">
        <w:trPr>
          <w:trHeight w:val="199"/>
        </w:trPr>
        <w:tc>
          <w:tcPr>
            <w:tcW w:w="208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4398146" w14:textId="77777777" w:rsidR="00203B73" w:rsidRPr="00070ABB" w:rsidRDefault="00203B73" w:rsidP="00554911">
            <w:pPr>
              <w:spacing w:after="100" w:afterAutospacing="1"/>
              <w:jc w:val="center"/>
              <w:rPr>
                <w:b/>
                <w:sz w:val="20"/>
                <w:szCs w:val="20"/>
              </w:rPr>
            </w:pPr>
            <w:r w:rsidRPr="00070ABB">
              <w:rPr>
                <w:b/>
                <w:noProof/>
                <w:sz w:val="20"/>
                <w:szCs w:val="20"/>
              </w:rPr>
              <w:t>AddRemoveCollection</w:t>
            </w:r>
          </w:p>
        </w:tc>
      </w:tr>
      <w:tr w:rsidR="00203B73" w:rsidRPr="00070ABB" w14:paraId="4AC898C3" w14:textId="77777777" w:rsidTr="00554911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3EBF42A7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1822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4A6CCB85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add(String) : int</w:t>
            </w:r>
          </w:p>
        </w:tc>
      </w:tr>
      <w:tr w:rsidR="00203B73" w:rsidRPr="00070ABB" w14:paraId="42B4BF08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0C995CD1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18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728A6795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remove() : String</w:t>
            </w:r>
          </w:p>
        </w:tc>
      </w:tr>
    </w:tbl>
    <w:tbl>
      <w:tblPr>
        <w:tblStyle w:val="TableGrid"/>
        <w:tblpPr w:leftFromText="141" w:rightFromText="141" w:vertAnchor="text" w:horzAnchor="margin" w:tblpXSpec="right" w:tblpY="-29"/>
        <w:tblW w:w="2088" w:type="dxa"/>
        <w:tblLayout w:type="fixed"/>
        <w:tblLook w:val="04A0" w:firstRow="1" w:lastRow="0" w:firstColumn="1" w:lastColumn="0" w:noHBand="0" w:noVBand="1"/>
      </w:tblPr>
      <w:tblGrid>
        <w:gridCol w:w="266"/>
        <w:gridCol w:w="1822"/>
      </w:tblGrid>
      <w:tr w:rsidR="00203B73" w:rsidRPr="00070ABB" w14:paraId="037D47F4" w14:textId="77777777" w:rsidTr="00203B73">
        <w:trPr>
          <w:trHeight w:val="199"/>
        </w:trPr>
        <w:tc>
          <w:tcPr>
            <w:tcW w:w="208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5C2F6A7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</w:rPr>
            </w:pPr>
            <w:r w:rsidRPr="00070ABB">
              <w:rPr>
                <w:b/>
                <w:noProof/>
              </w:rPr>
              <w:t>MyListImpl</w:t>
            </w:r>
          </w:p>
        </w:tc>
      </w:tr>
      <w:tr w:rsidR="00203B73" w:rsidRPr="00070ABB" w14:paraId="7D2A7DC2" w14:textId="77777777" w:rsidTr="00203B73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783E029A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1822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7DF6B92A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add(String)</w:t>
            </w:r>
          </w:p>
        </w:tc>
      </w:tr>
      <w:tr w:rsidR="00203B73" w:rsidRPr="00070ABB" w14:paraId="5D2DF05D" w14:textId="77777777" w:rsidTr="00203B73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2278545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1308368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 xml:space="preserve">remove() : String </w:t>
            </w:r>
          </w:p>
        </w:tc>
      </w:tr>
      <w:tr w:rsidR="00203B73" w:rsidRPr="00070ABB" w14:paraId="32C3887C" w14:textId="77777777" w:rsidTr="00203B73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466B19D8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18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15CB4931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Used() : int</w:t>
            </w:r>
          </w:p>
        </w:tc>
      </w:tr>
    </w:tbl>
    <w:p w14:paraId="655085AE" w14:textId="77777777" w:rsidR="00070ABB" w:rsidRPr="00070ABB" w:rsidRDefault="00070ABB" w:rsidP="00070ABB">
      <w:pPr>
        <w:rPr>
          <w:lang w:val="bg-BG"/>
        </w:rPr>
      </w:pPr>
    </w:p>
    <w:p w14:paraId="5D255EF1" w14:textId="427F1083" w:rsidR="00070ABB" w:rsidRDefault="00070ABB" w:rsidP="00070ABB">
      <w:pPr>
        <w:rPr>
          <w:lang w:val="bg-BG"/>
        </w:rPr>
      </w:pPr>
    </w:p>
    <w:p w14:paraId="501F0D0A" w14:textId="4039B6D0" w:rsidR="00203B73" w:rsidRPr="00070ABB" w:rsidRDefault="00554911" w:rsidP="00070ABB">
      <w:pPr>
        <w:rPr>
          <w:lang w:val="bg-B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F242F23" wp14:editId="570F6966">
                <wp:simplePos x="0" y="0"/>
                <wp:positionH relativeFrom="column">
                  <wp:posOffset>1332230</wp:posOffset>
                </wp:positionH>
                <wp:positionV relativeFrom="paragraph">
                  <wp:posOffset>52070</wp:posOffset>
                </wp:positionV>
                <wp:extent cx="190500" cy="266700"/>
                <wp:effectExtent l="19050" t="19050" r="38100" b="19050"/>
                <wp:wrapNone/>
                <wp:docPr id="12" name="Стрелка нагор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90500" cy="266700"/>
                        </a:xfrm>
                        <a:prstGeom prst="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C495E2D" id="Стрелка нагоре 2" o:spid="_x0000_s1026" type="#_x0000_t68" style="position:absolute;margin-left:104.9pt;margin-top:4.1pt;width:15pt;height:2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" adj="7714" fillcolor="#4f81bd [3204]" strokecolor="#243f60 [1604]" strokeweight="2pt">
                <v:path arrowok="t"/>
              </v:shape>
            </w:pict>
          </mc:Fallback>
        </mc:AlternateContent>
      </w:r>
      <w:r w:rsidR="00203B73">
        <w:rPr>
          <w:noProof/>
        </w:rPr>
        <w:t xml:space="preserve"> </w:t>
      </w:r>
    </w:p>
    <w:tbl>
      <w:tblPr>
        <w:tblStyle w:val="TableGrid"/>
        <w:tblpPr w:leftFromText="141" w:rightFromText="141" w:vertAnchor="text" w:horzAnchor="page" w:tblpX="1831" w:tblpY="225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F66FFF" w:rsidRPr="00070ABB" w14:paraId="6E52D3E5" w14:textId="77777777" w:rsidTr="00F66FFF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28CCAF5" w14:textId="3C63156C" w:rsidR="00F66FFF" w:rsidRPr="00203B73" w:rsidRDefault="00F66FFF" w:rsidP="00F66FFF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  <w:r>
              <w:rPr>
                <w:b/>
                <w:noProof/>
                <w:lang w:val="bg-BG" w:eastAsia="bg-BG"/>
              </w:rPr>
              <w:br/>
            </w:r>
            <w:r w:rsidRPr="00070ABB">
              <w:rPr>
                <w:b/>
                <w:noProof/>
              </w:rPr>
              <w:t>MyList</w:t>
            </w:r>
          </w:p>
        </w:tc>
      </w:tr>
      <w:tr w:rsidR="00F66FFF" w:rsidRPr="00070ABB" w14:paraId="44E1CE73" w14:textId="77777777" w:rsidTr="00F66FFF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7A97EF8D" w14:textId="77777777" w:rsidR="00F66FFF" w:rsidRPr="00554911" w:rsidRDefault="00F66FFF" w:rsidP="00F66FFF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31CDF2A1" w14:textId="77777777" w:rsidR="00F66FFF" w:rsidRPr="00554911" w:rsidRDefault="00F66FFF" w:rsidP="00F66FFF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Used() : int</w:t>
            </w:r>
          </w:p>
        </w:tc>
      </w:tr>
    </w:tbl>
    <w:p w14:paraId="65905FA9" w14:textId="54A28FFF" w:rsidR="00070ABB" w:rsidRPr="00070ABB" w:rsidRDefault="00070ABB" w:rsidP="00070ABB">
      <w:pPr>
        <w:rPr>
          <w:lang w:val="bg-BG"/>
        </w:rPr>
      </w:pPr>
    </w:p>
    <w:p w14:paraId="6EB2B9D2" w14:textId="759DAB93" w:rsidR="00070ABB" w:rsidRPr="00070ABB" w:rsidRDefault="00070ABB" w:rsidP="00070ABB">
      <w:pPr>
        <w:rPr>
          <w:lang w:val="bg-BG"/>
        </w:rPr>
      </w:pPr>
    </w:p>
    <w:p w14:paraId="598FAEEA" w14:textId="77777777" w:rsidR="00070ABB" w:rsidRPr="00070ABB" w:rsidRDefault="00070ABB" w:rsidP="00070ABB">
      <w:pPr>
        <w:rPr>
          <w:lang w:val="bg-BG"/>
        </w:rPr>
      </w:pPr>
    </w:p>
    <w:p w14:paraId="5796D6D8" w14:textId="07BB8A30" w:rsidR="00070ABB" w:rsidRPr="00070ABB" w:rsidRDefault="00070ABB" w:rsidP="00070ABB">
      <w:pPr>
        <w:pStyle w:val="Heading3"/>
        <w:rPr>
          <w:lang w:val="bg-BG"/>
        </w:rPr>
      </w:pPr>
      <w:r w:rsidRPr="00070ABB">
        <w:lastRenderedPageBreak/>
        <w:t>Input</w:t>
      </w:r>
    </w:p>
    <w:p w14:paraId="50BD00B9" w14:textId="77777777" w:rsidR="00070ABB" w:rsidRPr="00070ABB" w:rsidRDefault="00070ABB" w:rsidP="00070ABB">
      <w:pPr>
        <w:spacing w:after="0"/>
        <w:rPr>
          <w:lang w:val="bg-BG"/>
        </w:rPr>
      </w:pPr>
      <w:r w:rsidRPr="00070ABB">
        <w:t>The input comes from the console. It will hold two lines:</w:t>
      </w:r>
    </w:p>
    <w:p w14:paraId="7DD19464" w14:textId="77777777" w:rsidR="00070ABB" w:rsidRPr="00070ABB" w:rsidRDefault="00070ABB" w:rsidP="00070ABB">
      <w:pPr>
        <w:pStyle w:val="ListParagraph"/>
        <w:numPr>
          <w:ilvl w:val="0"/>
          <w:numId w:val="44"/>
        </w:numPr>
        <w:spacing w:before="0"/>
        <w:ind w:left="567"/>
        <w:rPr>
          <w:lang w:val="bg-BG"/>
        </w:rPr>
      </w:pPr>
      <w:r w:rsidRPr="00070ABB">
        <w:t xml:space="preserve">The first line will contain a random amount of strings separated by spaces - the elements you have to </w:t>
      </w:r>
      <w:r w:rsidRPr="00070ABB">
        <w:rPr>
          <w:b/>
          <w:noProof/>
        </w:rPr>
        <w:t>add</w:t>
      </w:r>
      <w:r w:rsidRPr="00070ABB">
        <w:t xml:space="preserve"> to each of your collections.</w:t>
      </w:r>
    </w:p>
    <w:p w14:paraId="6C36C2B3" w14:textId="1BB5AB9C" w:rsidR="00070ABB" w:rsidRPr="00070ABB" w:rsidRDefault="00070ABB" w:rsidP="00070ABB">
      <w:pPr>
        <w:pStyle w:val="ListParagraph"/>
        <w:numPr>
          <w:ilvl w:val="0"/>
          <w:numId w:val="44"/>
        </w:numPr>
        <w:spacing w:before="0"/>
        <w:ind w:left="567"/>
        <w:rPr>
          <w:lang w:val="bg-BG"/>
        </w:rPr>
      </w:pPr>
      <w:r w:rsidRPr="00070ABB">
        <w:t xml:space="preserve">The second line will contain a single number - the amount of </w:t>
      </w:r>
      <w:r w:rsidRPr="00070ABB">
        <w:rPr>
          <w:b/>
        </w:rPr>
        <w:t>remove</w:t>
      </w:r>
      <w:r w:rsidR="00554911">
        <w:rPr>
          <w:b/>
        </w:rPr>
        <w:t>d</w:t>
      </w:r>
      <w:r w:rsidRPr="00070ABB">
        <w:rPr>
          <w:b/>
        </w:rPr>
        <w:t xml:space="preserve"> </w:t>
      </w:r>
      <w:r w:rsidRPr="00070ABB">
        <w:t>operations.</w:t>
      </w:r>
    </w:p>
    <w:p w14:paraId="0BD84F55" w14:textId="77777777" w:rsidR="00070ABB" w:rsidRPr="00070ABB" w:rsidRDefault="00070ABB" w:rsidP="00070ABB">
      <w:pPr>
        <w:pStyle w:val="Heading3"/>
        <w:rPr>
          <w:lang w:val="bg-BG" w:eastAsia="ja-JP"/>
        </w:rPr>
      </w:pPr>
      <w:r w:rsidRPr="00070ABB">
        <w:rPr>
          <w:lang w:eastAsia="ja-JP"/>
        </w:rPr>
        <w:t>Output</w:t>
      </w:r>
    </w:p>
    <w:p w14:paraId="04681E90" w14:textId="77777777" w:rsidR="00070ABB" w:rsidRPr="00070ABB" w:rsidRDefault="00070ABB" w:rsidP="00070ABB">
      <w:pPr>
        <w:rPr>
          <w:lang w:val="bg-BG" w:eastAsia="ja-JP"/>
        </w:rPr>
      </w:pPr>
      <w:r w:rsidRPr="00070ABB">
        <w:rPr>
          <w:lang w:eastAsia="ja-JP"/>
        </w:rPr>
        <w:t>The output will consist of 5 lines:</w:t>
      </w:r>
    </w:p>
    <w:p w14:paraId="29693402" w14:textId="77777777" w:rsidR="00070ABB" w:rsidRPr="00070ABB" w:rsidRDefault="00070ABB" w:rsidP="00070ABB">
      <w:pPr>
        <w:pStyle w:val="ListParagraph"/>
        <w:numPr>
          <w:ilvl w:val="0"/>
          <w:numId w:val="46"/>
        </w:numPr>
        <w:spacing w:before="0" w:after="200"/>
        <w:rPr>
          <w:noProof/>
          <w:lang w:val="bg-BG" w:eastAsia="ja-JP"/>
        </w:rPr>
      </w:pPr>
      <w:r w:rsidRPr="00070ABB">
        <w:rPr>
          <w:lang w:eastAsia="ja-JP"/>
        </w:rPr>
        <w:t xml:space="preserve">The first line contains the results of all </w:t>
      </w:r>
      <w:r w:rsidRPr="00070ABB">
        <w:rPr>
          <w:b/>
          <w:lang w:eastAsia="ja-JP"/>
        </w:rPr>
        <w:t>add</w:t>
      </w:r>
      <w:r w:rsidRPr="00070ABB">
        <w:rPr>
          <w:lang w:eastAsia="ja-JP"/>
        </w:rPr>
        <w:t xml:space="preserve"> operations on the </w:t>
      </w:r>
      <w:r w:rsidRPr="00070ABB">
        <w:rPr>
          <w:b/>
          <w:noProof/>
          <w:lang w:eastAsia="ja-JP"/>
        </w:rPr>
        <w:t>AddCollection</w:t>
      </w:r>
      <w:r w:rsidRPr="00070ABB">
        <w:rPr>
          <w:noProof/>
          <w:lang w:eastAsia="ja-JP"/>
        </w:rPr>
        <w:t xml:space="preserve"> separated by spaces.</w:t>
      </w:r>
    </w:p>
    <w:p w14:paraId="43FD0552" w14:textId="77777777" w:rsidR="00070ABB" w:rsidRPr="00070ABB" w:rsidRDefault="00070ABB" w:rsidP="00070ABB">
      <w:pPr>
        <w:pStyle w:val="ListParagraph"/>
        <w:numPr>
          <w:ilvl w:val="0"/>
          <w:numId w:val="46"/>
        </w:numPr>
        <w:spacing w:before="0" w:after="200"/>
        <w:rPr>
          <w:noProof/>
          <w:lang w:val="bg-BG" w:eastAsia="ja-JP"/>
        </w:rPr>
      </w:pPr>
      <w:r w:rsidRPr="00070ABB">
        <w:rPr>
          <w:noProof/>
          <w:lang w:eastAsia="ja-JP"/>
        </w:rPr>
        <w:t xml:space="preserve">The second line contains the results of all </w:t>
      </w:r>
      <w:r w:rsidRPr="00070ABB">
        <w:rPr>
          <w:b/>
          <w:noProof/>
          <w:lang w:eastAsia="ja-JP"/>
        </w:rPr>
        <w:t>add</w:t>
      </w:r>
      <w:r w:rsidRPr="00070ABB">
        <w:rPr>
          <w:noProof/>
          <w:lang w:eastAsia="ja-JP"/>
        </w:rPr>
        <w:t xml:space="preserve"> operations on the </w:t>
      </w:r>
      <w:r w:rsidRPr="00070ABB">
        <w:rPr>
          <w:b/>
          <w:noProof/>
          <w:lang w:eastAsia="ja-JP"/>
        </w:rPr>
        <w:t>AddRemoveCollection</w:t>
      </w:r>
      <w:r w:rsidRPr="00070ABB">
        <w:rPr>
          <w:noProof/>
          <w:lang w:eastAsia="ja-JP"/>
        </w:rPr>
        <w:t xml:space="preserve"> separated by spaces.</w:t>
      </w:r>
    </w:p>
    <w:p w14:paraId="5CC1F766" w14:textId="77777777" w:rsidR="00070ABB" w:rsidRPr="00070ABB" w:rsidRDefault="00070ABB" w:rsidP="00070ABB">
      <w:pPr>
        <w:pStyle w:val="ListParagraph"/>
        <w:numPr>
          <w:ilvl w:val="0"/>
          <w:numId w:val="46"/>
        </w:numPr>
        <w:spacing w:before="0" w:after="200"/>
        <w:rPr>
          <w:noProof/>
          <w:lang w:val="bg-BG" w:eastAsia="ja-JP"/>
        </w:rPr>
      </w:pPr>
      <w:r w:rsidRPr="00070ABB">
        <w:rPr>
          <w:noProof/>
          <w:lang w:eastAsia="ja-JP"/>
        </w:rPr>
        <w:t xml:space="preserve">The third line contains the result of all </w:t>
      </w:r>
      <w:r w:rsidRPr="00070ABB">
        <w:rPr>
          <w:b/>
          <w:noProof/>
          <w:lang w:eastAsia="ja-JP"/>
        </w:rPr>
        <w:t>add</w:t>
      </w:r>
      <w:r w:rsidRPr="00070ABB">
        <w:rPr>
          <w:noProof/>
          <w:lang w:eastAsia="ja-JP"/>
        </w:rPr>
        <w:t xml:space="preserve"> operations on the </w:t>
      </w:r>
      <w:r w:rsidRPr="00070ABB">
        <w:rPr>
          <w:b/>
          <w:noProof/>
          <w:lang w:eastAsia="ja-JP"/>
        </w:rPr>
        <w:t>MyListImpl</w:t>
      </w:r>
      <w:r w:rsidRPr="00070ABB">
        <w:rPr>
          <w:noProof/>
          <w:lang w:eastAsia="ja-JP"/>
        </w:rPr>
        <w:t xml:space="preserve"> collection separated by spaces.</w:t>
      </w:r>
    </w:p>
    <w:p w14:paraId="183CF161" w14:textId="451F35D0" w:rsidR="00070ABB" w:rsidRPr="00070ABB" w:rsidRDefault="00070ABB" w:rsidP="00070ABB">
      <w:pPr>
        <w:pStyle w:val="ListParagraph"/>
        <w:numPr>
          <w:ilvl w:val="0"/>
          <w:numId w:val="46"/>
        </w:numPr>
        <w:spacing w:before="0" w:after="200"/>
        <w:rPr>
          <w:noProof/>
          <w:lang w:val="bg-BG" w:eastAsia="ja-JP"/>
        </w:rPr>
      </w:pPr>
      <w:r w:rsidRPr="00070ABB">
        <w:rPr>
          <w:noProof/>
          <w:lang w:eastAsia="ja-JP"/>
        </w:rPr>
        <w:t xml:space="preserve">The fourth line contains the result of all </w:t>
      </w:r>
      <w:r w:rsidRPr="00070ABB">
        <w:rPr>
          <w:b/>
          <w:noProof/>
          <w:lang w:eastAsia="ja-JP"/>
        </w:rPr>
        <w:t>remove</w:t>
      </w:r>
      <w:r w:rsidRPr="00070ABB">
        <w:rPr>
          <w:noProof/>
          <w:lang w:eastAsia="ja-JP"/>
        </w:rPr>
        <w:t xml:space="preserve"> operations on the </w:t>
      </w:r>
      <w:r w:rsidRPr="00070ABB">
        <w:rPr>
          <w:b/>
          <w:noProof/>
          <w:lang w:eastAsia="ja-JP"/>
        </w:rPr>
        <w:t>AddRemoveCollection</w:t>
      </w:r>
      <w:r w:rsidRPr="00070ABB">
        <w:rPr>
          <w:noProof/>
          <w:lang w:eastAsia="ja-JP"/>
        </w:rPr>
        <w:t xml:space="preserve"> separated by spaces.</w:t>
      </w:r>
    </w:p>
    <w:p w14:paraId="7504CA3C" w14:textId="345F5D0D" w:rsidR="00070ABB" w:rsidRPr="00070ABB" w:rsidRDefault="00070ABB" w:rsidP="00070ABB">
      <w:pPr>
        <w:pStyle w:val="ListParagraph"/>
        <w:numPr>
          <w:ilvl w:val="0"/>
          <w:numId w:val="46"/>
        </w:numPr>
        <w:spacing w:before="0" w:after="200"/>
        <w:rPr>
          <w:noProof/>
          <w:lang w:val="bg-BG" w:eastAsia="ja-JP"/>
        </w:rPr>
      </w:pPr>
      <w:r w:rsidRPr="00070ABB">
        <w:rPr>
          <w:noProof/>
          <w:lang w:eastAsia="ja-JP"/>
        </w:rPr>
        <w:t xml:space="preserve">The fifth line contains the result of all </w:t>
      </w:r>
      <w:r w:rsidRPr="00070ABB">
        <w:rPr>
          <w:b/>
          <w:noProof/>
          <w:lang w:eastAsia="ja-JP"/>
        </w:rPr>
        <w:t>remove</w:t>
      </w:r>
      <w:r w:rsidR="002B34B7">
        <w:rPr>
          <w:b/>
          <w:noProof/>
          <w:lang w:eastAsia="ja-JP"/>
        </w:rPr>
        <w:t>s</w:t>
      </w:r>
      <w:r w:rsidRPr="00070ABB">
        <w:rPr>
          <w:noProof/>
          <w:lang w:eastAsia="ja-JP"/>
        </w:rPr>
        <w:t xml:space="preserve"> operations on the </w:t>
      </w:r>
      <w:r w:rsidRPr="00070ABB">
        <w:rPr>
          <w:b/>
          <w:noProof/>
          <w:lang w:eastAsia="ja-JP"/>
        </w:rPr>
        <w:t>MyListImpl</w:t>
      </w:r>
      <w:r w:rsidRPr="00070ABB">
        <w:rPr>
          <w:noProof/>
          <w:lang w:eastAsia="ja-JP"/>
        </w:rPr>
        <w:t xml:space="preserve"> collection separated by spaces.</w:t>
      </w:r>
    </w:p>
    <w:p w14:paraId="53CF623F" w14:textId="77777777" w:rsidR="00070ABB" w:rsidRPr="00070ABB" w:rsidRDefault="00070ABB" w:rsidP="00070ABB">
      <w:pPr>
        <w:pStyle w:val="Heading3"/>
        <w:rPr>
          <w:lang w:val="bg-BG"/>
        </w:rPr>
      </w:pPr>
      <w:r w:rsidRPr="00070ABB">
        <w:t>Constraints</w:t>
      </w:r>
    </w:p>
    <w:p w14:paraId="55F8EDDE" w14:textId="77777777" w:rsidR="00070ABB" w:rsidRPr="00070ABB" w:rsidRDefault="00070ABB" w:rsidP="00070ABB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070ABB">
        <w:t xml:space="preserve">All collections should have a </w:t>
      </w:r>
      <w:r w:rsidRPr="00070ABB">
        <w:rPr>
          <w:b/>
        </w:rPr>
        <w:t>length of 100.</w:t>
      </w:r>
    </w:p>
    <w:p w14:paraId="49CA3577" w14:textId="0E3398CF" w:rsidR="00070ABB" w:rsidRPr="00070ABB" w:rsidRDefault="00070ABB" w:rsidP="00070ABB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070ABB">
        <w:t xml:space="preserve">There will never be </w:t>
      </w:r>
      <w:r w:rsidRPr="00070ABB">
        <w:rPr>
          <w:b/>
        </w:rPr>
        <w:t>more than 100</w:t>
      </w:r>
      <w:r w:rsidRPr="00070ABB">
        <w:t xml:space="preserve"> ad</w:t>
      </w:r>
      <w:r w:rsidR="002B34B7">
        <w:t>de</w:t>
      </w:r>
      <w:r w:rsidRPr="00070ABB">
        <w:t>d operations.</w:t>
      </w:r>
    </w:p>
    <w:p w14:paraId="6D71EB92" w14:textId="3F3D7881" w:rsidR="00070ABB" w:rsidRPr="00070ABB" w:rsidRDefault="00070ABB" w:rsidP="00070ABB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070ABB">
        <w:t>The number of remove</w:t>
      </w:r>
      <w:r w:rsidR="00554911">
        <w:t>d</w:t>
      </w:r>
      <w:r w:rsidRPr="00070ABB">
        <w:t xml:space="preserve"> operations will never be more than the </w:t>
      </w:r>
      <w:r w:rsidRPr="00070ABB">
        <w:rPr>
          <w:noProof/>
        </w:rPr>
        <w:t>amount of ad</w:t>
      </w:r>
      <w:r w:rsidR="00554911">
        <w:rPr>
          <w:noProof/>
        </w:rPr>
        <w:t>de</w:t>
      </w:r>
      <w:r w:rsidRPr="00070ABB">
        <w:rPr>
          <w:noProof/>
        </w:rPr>
        <w:t>d</w:t>
      </w:r>
      <w:r w:rsidRPr="00070ABB">
        <w:t xml:space="preserve"> operations.</w:t>
      </w:r>
    </w:p>
    <w:p w14:paraId="46673BF8" w14:textId="77777777" w:rsidR="00070ABB" w:rsidRPr="00070ABB" w:rsidRDefault="00070ABB" w:rsidP="00070AB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070ABB">
        <w:rPr>
          <w:rFonts w:eastAsia="MS Mincho"/>
          <w:lang w:eastAsia="ja-JP"/>
        </w:rPr>
        <w:t>Examples</w:t>
      </w:r>
    </w:p>
    <w:tbl>
      <w:tblPr>
        <w:tblStyle w:val="TableGrid"/>
        <w:tblW w:w="762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387"/>
        <w:gridCol w:w="3240"/>
      </w:tblGrid>
      <w:tr w:rsidR="00070ABB" w:rsidRPr="00070ABB" w14:paraId="5C0AE509" w14:textId="77777777" w:rsidTr="00A93C4D">
        <w:tc>
          <w:tcPr>
            <w:tcW w:w="4387" w:type="dxa"/>
            <w:shd w:val="clear" w:color="auto" w:fill="D9D9D9" w:themeFill="background1" w:themeFillShade="D9"/>
            <w:vAlign w:val="center"/>
          </w:tcPr>
          <w:p w14:paraId="017483B9" w14:textId="77777777" w:rsidR="00070ABB" w:rsidRPr="00070ABB" w:rsidRDefault="00070ABB" w:rsidP="00A93C4D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Input</w:t>
            </w:r>
          </w:p>
        </w:tc>
        <w:tc>
          <w:tcPr>
            <w:tcW w:w="3240" w:type="dxa"/>
            <w:shd w:val="clear" w:color="auto" w:fill="D9D9D9" w:themeFill="background1" w:themeFillShade="D9"/>
            <w:vAlign w:val="center"/>
          </w:tcPr>
          <w:p w14:paraId="6DEDEF86" w14:textId="77777777" w:rsidR="00070ABB" w:rsidRPr="00070ABB" w:rsidRDefault="00070ABB" w:rsidP="00A93C4D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Output</w:t>
            </w:r>
          </w:p>
        </w:tc>
      </w:tr>
      <w:tr w:rsidR="00070ABB" w:rsidRPr="00070ABB" w14:paraId="54D2E052" w14:textId="77777777" w:rsidTr="00A93C4D">
        <w:tc>
          <w:tcPr>
            <w:tcW w:w="4387" w:type="dxa"/>
          </w:tcPr>
          <w:p w14:paraId="29016B4E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apple orange peach</w:t>
            </w:r>
          </w:p>
          <w:p w14:paraId="367E4B6E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3</w:t>
            </w:r>
          </w:p>
        </w:tc>
        <w:tc>
          <w:tcPr>
            <w:tcW w:w="3240" w:type="dxa"/>
          </w:tcPr>
          <w:p w14:paraId="2620885D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0 1 2</w:t>
            </w:r>
          </w:p>
          <w:p w14:paraId="491C239D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0 0 0</w:t>
            </w:r>
          </w:p>
          <w:p w14:paraId="578F10FB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0 0 0</w:t>
            </w:r>
          </w:p>
          <w:p w14:paraId="268B49F2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apple orange peach</w:t>
            </w:r>
          </w:p>
          <w:p w14:paraId="48A09DCF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peach orange apple</w:t>
            </w:r>
          </w:p>
        </w:tc>
      </w:tr>
      <w:tr w:rsidR="00070ABB" w:rsidRPr="00070ABB" w14:paraId="4E90AD89" w14:textId="77777777" w:rsidTr="00A93C4D">
        <w:tc>
          <w:tcPr>
            <w:tcW w:w="4387" w:type="dxa"/>
          </w:tcPr>
          <w:p w14:paraId="38F486A0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one two three four five six seven</w:t>
            </w:r>
          </w:p>
          <w:p w14:paraId="17DD83FD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3240" w:type="dxa"/>
          </w:tcPr>
          <w:p w14:paraId="281D4EEA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0 1 2 3 4 5 6</w:t>
            </w:r>
          </w:p>
          <w:p w14:paraId="07691DDC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0 0 0 0 0 0 0</w:t>
            </w:r>
          </w:p>
          <w:p w14:paraId="66AB32E6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0 0 0 0 0 0 0</w:t>
            </w:r>
          </w:p>
          <w:p w14:paraId="50CC8150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one two three four</w:t>
            </w:r>
          </w:p>
          <w:p w14:paraId="5089B925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seven six five four</w:t>
            </w:r>
          </w:p>
        </w:tc>
      </w:tr>
    </w:tbl>
    <w:p w14:paraId="7FAD254D" w14:textId="636DC302" w:rsidR="00070ABB" w:rsidRPr="00070ABB" w:rsidRDefault="00070ABB" w:rsidP="00070AB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070ABB">
        <w:rPr>
          <w:rFonts w:eastAsia="MS Mincho"/>
          <w:lang w:eastAsia="ja-JP"/>
        </w:rPr>
        <w:t>Hint</w:t>
      </w:r>
    </w:p>
    <w:p w14:paraId="307D031E" w14:textId="77777777" w:rsidR="00070ABB" w:rsidRPr="00070ABB" w:rsidRDefault="00070ABB" w:rsidP="00070ABB">
      <w:pPr>
        <w:rPr>
          <w:lang w:val="bg-BG"/>
        </w:rPr>
      </w:pPr>
      <w:r w:rsidRPr="00070ABB">
        <w:t>Create an interface hierarchy representing the collections. You can use a List as the underlying collection and implement the methods using the List’s add, remove and insert methods.</w:t>
      </w:r>
    </w:p>
    <w:p w14:paraId="46ED7163" w14:textId="77777777" w:rsidR="00070ABB" w:rsidRPr="00070ABB" w:rsidRDefault="00070ABB" w:rsidP="00070ABB">
      <w:pPr>
        <w:rPr>
          <w:lang w:val="bg-BG"/>
        </w:rPr>
      </w:pPr>
    </w:p>
    <w:p w14:paraId="1E23B47D" w14:textId="77777777" w:rsidR="00070ABB" w:rsidRPr="00070ABB" w:rsidRDefault="00070ABB" w:rsidP="00070ABB">
      <w:pPr>
        <w:rPr>
          <w:lang w:val="bg-BG"/>
        </w:rPr>
      </w:pPr>
    </w:p>
    <w:p w14:paraId="592EBD29" w14:textId="51658AA2" w:rsidR="00640502" w:rsidRPr="00070ABB" w:rsidRDefault="00640502" w:rsidP="00070ABB">
      <w:pPr>
        <w:rPr>
          <w:lang w:val="bg-BG"/>
        </w:rPr>
      </w:pPr>
    </w:p>
    <w:sectPr w:rsidR="00640502" w:rsidRPr="00070ABB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5C7A0D" w14:textId="77777777" w:rsidR="00904DDD" w:rsidRDefault="00904DDD" w:rsidP="008068A2">
      <w:pPr>
        <w:spacing w:after="0" w:line="240" w:lineRule="auto"/>
      </w:pPr>
      <w:r>
        <w:separator/>
      </w:r>
    </w:p>
  </w:endnote>
  <w:endnote w:type="continuationSeparator" w:id="0">
    <w:p w14:paraId="3B7E0BBA" w14:textId="77777777" w:rsidR="00904DDD" w:rsidRDefault="00904DD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DejaVu 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693DCA" w:rsidRDefault="00693DCA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93DCA" w:rsidRPr="002C539D" w:rsidRDefault="00693DCA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693DCA" w:rsidRPr="002C539D" w:rsidRDefault="00693DCA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FE3C267" w:rsidR="00693DCA" w:rsidRPr="002C539D" w:rsidRDefault="00693DCA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2350A1" w:rsidRPr="002350A1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4"/>
                        <w:p w14:paraId="7FED8C0A" w14:textId="173199B6" w:rsidR="00693DCA" w:rsidRPr="00596AA5" w:rsidRDefault="00693DCA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2FE3C267" w:rsidR="00693DCA" w:rsidRPr="002C539D" w:rsidRDefault="00693DCA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2350A1" w:rsidRPr="002350A1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5"/>
                  <w:p w14:paraId="7FED8C0A" w14:textId="173199B6" w:rsidR="00693DCA" w:rsidRPr="00596AA5" w:rsidRDefault="00693DCA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8D05A4A" w:rsidR="00693DCA" w:rsidRPr="00596AA5" w:rsidRDefault="00693DCA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B34B7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B34B7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8D05A4A" w:rsidR="00693DCA" w:rsidRPr="00596AA5" w:rsidRDefault="00693DCA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B34B7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B34B7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D0EEEB" w14:textId="77777777" w:rsidR="00904DDD" w:rsidRDefault="00904DDD" w:rsidP="008068A2">
      <w:pPr>
        <w:spacing w:after="0" w:line="240" w:lineRule="auto"/>
      </w:pPr>
      <w:r>
        <w:separator/>
      </w:r>
    </w:p>
  </w:footnote>
  <w:footnote w:type="continuationSeparator" w:id="0">
    <w:p w14:paraId="648457C7" w14:textId="77777777" w:rsidR="00904DDD" w:rsidRDefault="00904DD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693DCA" w:rsidRDefault="00693DC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6E3455"/>
    <w:multiLevelType w:val="hybridMultilevel"/>
    <w:tmpl w:val="E15036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9D539B"/>
    <w:multiLevelType w:val="hybridMultilevel"/>
    <w:tmpl w:val="5CC6973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7" w15:restartNumberingAfterBreak="0">
    <w:nsid w:val="15B153E3"/>
    <w:multiLevelType w:val="multilevel"/>
    <w:tmpl w:val="EC6442CA"/>
    <w:lvl w:ilvl="0">
      <w:start w:val="1"/>
      <w:numFmt w:val="decimal"/>
      <w:lvlText w:val="Problem %1."/>
      <w:lvlJc w:val="left"/>
      <w:pPr>
        <w:ind w:left="8723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184CB6"/>
    <w:multiLevelType w:val="hybridMultilevel"/>
    <w:tmpl w:val="57BC51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7A45EF"/>
    <w:multiLevelType w:val="hybridMultilevel"/>
    <w:tmpl w:val="A67A45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AA6C0E">
      <w:start w:val="1"/>
      <w:numFmt w:val="bullet"/>
      <w:lvlText w:val="-"/>
      <w:lvlJc w:val="left"/>
      <w:pPr>
        <w:ind w:left="2880" w:hanging="360"/>
      </w:pPr>
      <w:rPr>
        <w:rFonts w:ascii="Times New Roman" w:hAnsi="Times New Roman" w:cs="Times New Roman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E615BB"/>
    <w:multiLevelType w:val="hybridMultilevel"/>
    <w:tmpl w:val="A808A664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B31E7B"/>
    <w:multiLevelType w:val="multilevel"/>
    <w:tmpl w:val="291ECFB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b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96B2C00"/>
    <w:multiLevelType w:val="hybridMultilevel"/>
    <w:tmpl w:val="6EFC35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45F60DF"/>
    <w:multiLevelType w:val="hybridMultilevel"/>
    <w:tmpl w:val="24F41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03710030">
    <w:abstractNumId w:val="0"/>
  </w:num>
  <w:num w:numId="2" w16cid:durableId="1946839682">
    <w:abstractNumId w:val="47"/>
  </w:num>
  <w:num w:numId="3" w16cid:durableId="578445540">
    <w:abstractNumId w:val="12"/>
  </w:num>
  <w:num w:numId="4" w16cid:durableId="65762788">
    <w:abstractNumId w:val="31"/>
  </w:num>
  <w:num w:numId="5" w16cid:durableId="2016959297">
    <w:abstractNumId w:val="32"/>
  </w:num>
  <w:num w:numId="6" w16cid:durableId="1405294625">
    <w:abstractNumId w:val="37"/>
  </w:num>
  <w:num w:numId="7" w16cid:durableId="1237742746">
    <w:abstractNumId w:val="4"/>
  </w:num>
  <w:num w:numId="8" w16cid:durableId="40832351">
    <w:abstractNumId w:val="10"/>
  </w:num>
  <w:num w:numId="9" w16cid:durableId="1256328470">
    <w:abstractNumId w:val="28"/>
  </w:num>
  <w:num w:numId="10" w16cid:durableId="174047040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92445421">
    <w:abstractNumId w:val="5"/>
  </w:num>
  <w:num w:numId="12" w16cid:durableId="80950546">
    <w:abstractNumId w:val="24"/>
  </w:num>
  <w:num w:numId="13" w16cid:durableId="861669806">
    <w:abstractNumId w:val="1"/>
  </w:num>
  <w:num w:numId="14" w16cid:durableId="173541856">
    <w:abstractNumId w:val="36"/>
  </w:num>
  <w:num w:numId="15" w16cid:durableId="1019501059">
    <w:abstractNumId w:val="13"/>
  </w:num>
  <w:num w:numId="16" w16cid:durableId="680088736">
    <w:abstractNumId w:val="42"/>
  </w:num>
  <w:num w:numId="17" w16cid:durableId="1760903533">
    <w:abstractNumId w:val="30"/>
  </w:num>
  <w:num w:numId="18" w16cid:durableId="1640957454">
    <w:abstractNumId w:val="46"/>
  </w:num>
  <w:num w:numId="19" w16cid:durableId="164321689">
    <w:abstractNumId w:val="38"/>
  </w:num>
  <w:num w:numId="20" w16cid:durableId="1424496469">
    <w:abstractNumId w:val="23"/>
  </w:num>
  <w:num w:numId="21" w16cid:durableId="1553888816">
    <w:abstractNumId w:val="34"/>
  </w:num>
  <w:num w:numId="22" w16cid:durableId="1051421131">
    <w:abstractNumId w:val="15"/>
  </w:num>
  <w:num w:numId="23" w16cid:durableId="2249455">
    <w:abstractNumId w:val="18"/>
  </w:num>
  <w:num w:numId="24" w16cid:durableId="890266262">
    <w:abstractNumId w:val="2"/>
  </w:num>
  <w:num w:numId="25" w16cid:durableId="285238736">
    <w:abstractNumId w:val="9"/>
  </w:num>
  <w:num w:numId="26" w16cid:durableId="758673401">
    <w:abstractNumId w:val="19"/>
  </w:num>
  <w:num w:numId="27" w16cid:durableId="792135704">
    <w:abstractNumId w:val="40"/>
  </w:num>
  <w:num w:numId="28" w16cid:durableId="2121341340">
    <w:abstractNumId w:val="21"/>
  </w:num>
  <w:num w:numId="29" w16cid:durableId="1219514026">
    <w:abstractNumId w:val="45"/>
  </w:num>
  <w:num w:numId="30" w16cid:durableId="528613749">
    <w:abstractNumId w:val="25"/>
  </w:num>
  <w:num w:numId="31" w16cid:durableId="937176296">
    <w:abstractNumId w:val="14"/>
  </w:num>
  <w:num w:numId="32" w16cid:durableId="180163483">
    <w:abstractNumId w:val="39"/>
  </w:num>
  <w:num w:numId="33" w16cid:durableId="253823293">
    <w:abstractNumId w:val="43"/>
  </w:num>
  <w:num w:numId="34" w16cid:durableId="1492913042">
    <w:abstractNumId w:val="27"/>
  </w:num>
  <w:num w:numId="35" w16cid:durableId="715011992">
    <w:abstractNumId w:val="44"/>
  </w:num>
  <w:num w:numId="36" w16cid:durableId="1792434250">
    <w:abstractNumId w:val="8"/>
  </w:num>
  <w:num w:numId="37" w16cid:durableId="564991718">
    <w:abstractNumId w:val="26"/>
  </w:num>
  <w:num w:numId="38" w16cid:durableId="521633046">
    <w:abstractNumId w:val="17"/>
  </w:num>
  <w:num w:numId="39" w16cid:durableId="1830705361">
    <w:abstractNumId w:val="33"/>
  </w:num>
  <w:num w:numId="40" w16cid:durableId="160133182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208031901">
    <w:abstractNumId w:val="20"/>
  </w:num>
  <w:num w:numId="42" w16cid:durableId="290407549">
    <w:abstractNumId w:val="35"/>
  </w:num>
  <w:num w:numId="43" w16cid:durableId="930546530">
    <w:abstractNumId w:val="29"/>
  </w:num>
  <w:num w:numId="44" w16cid:durableId="1821145463">
    <w:abstractNumId w:val="11"/>
  </w:num>
  <w:num w:numId="45" w16cid:durableId="58332272">
    <w:abstractNumId w:val="41"/>
  </w:num>
  <w:num w:numId="46" w16cid:durableId="1202353903">
    <w:abstractNumId w:val="3"/>
  </w:num>
  <w:num w:numId="47" w16cid:durableId="1725643110">
    <w:abstractNumId w:val="6"/>
  </w:num>
  <w:num w:numId="48" w16cid:durableId="1718043750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sTAzMzQyNTM2NzVU0lEKTi0uzszPAykwrgUAqSfYIiwAAAA="/>
  </w:docVars>
  <w:rsids>
    <w:rsidRoot w:val="008068A2"/>
    <w:rsid w:val="000006BB"/>
    <w:rsid w:val="00002C1C"/>
    <w:rsid w:val="00007044"/>
    <w:rsid w:val="00013F47"/>
    <w:rsid w:val="0001451E"/>
    <w:rsid w:val="00023DC6"/>
    <w:rsid w:val="00025F04"/>
    <w:rsid w:val="00064D15"/>
    <w:rsid w:val="00070ABB"/>
    <w:rsid w:val="0008559D"/>
    <w:rsid w:val="00086727"/>
    <w:rsid w:val="0009209B"/>
    <w:rsid w:val="000A6794"/>
    <w:rsid w:val="000B39E6"/>
    <w:rsid w:val="000B56F0"/>
    <w:rsid w:val="000C5361"/>
    <w:rsid w:val="000D69D0"/>
    <w:rsid w:val="000E26BB"/>
    <w:rsid w:val="00103906"/>
    <w:rsid w:val="001275B9"/>
    <w:rsid w:val="00142C75"/>
    <w:rsid w:val="001449E8"/>
    <w:rsid w:val="001619DF"/>
    <w:rsid w:val="00164CDC"/>
    <w:rsid w:val="00167CF1"/>
    <w:rsid w:val="00170596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3B73"/>
    <w:rsid w:val="00215FCE"/>
    <w:rsid w:val="002326A7"/>
    <w:rsid w:val="00232E7D"/>
    <w:rsid w:val="002350A1"/>
    <w:rsid w:val="00264287"/>
    <w:rsid w:val="0026589D"/>
    <w:rsid w:val="002664E1"/>
    <w:rsid w:val="002674C4"/>
    <w:rsid w:val="002819B5"/>
    <w:rsid w:val="002853F4"/>
    <w:rsid w:val="002A2D2D"/>
    <w:rsid w:val="002B34B7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937DE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5491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3DCA"/>
    <w:rsid w:val="00695634"/>
    <w:rsid w:val="00696AA1"/>
    <w:rsid w:val="006A2531"/>
    <w:rsid w:val="006D239A"/>
    <w:rsid w:val="006E1302"/>
    <w:rsid w:val="006E2245"/>
    <w:rsid w:val="006E55B4"/>
    <w:rsid w:val="006E7A8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348F"/>
    <w:rsid w:val="007F5F65"/>
    <w:rsid w:val="00801502"/>
    <w:rsid w:val="00803217"/>
    <w:rsid w:val="008063E1"/>
    <w:rsid w:val="008068A2"/>
    <w:rsid w:val="008105A0"/>
    <w:rsid w:val="00816F8D"/>
    <w:rsid w:val="0083415D"/>
    <w:rsid w:val="00836CA4"/>
    <w:rsid w:val="0085184F"/>
    <w:rsid w:val="00861625"/>
    <w:rsid w:val="008617B5"/>
    <w:rsid w:val="00870828"/>
    <w:rsid w:val="0088080B"/>
    <w:rsid w:val="008B07D7"/>
    <w:rsid w:val="008B3E09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4DDD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67A64"/>
    <w:rsid w:val="00972C7F"/>
    <w:rsid w:val="00976E46"/>
    <w:rsid w:val="0098320C"/>
    <w:rsid w:val="009B4FB4"/>
    <w:rsid w:val="009C0C39"/>
    <w:rsid w:val="009D1805"/>
    <w:rsid w:val="009E1A09"/>
    <w:rsid w:val="00A02545"/>
    <w:rsid w:val="00A025E6"/>
    <w:rsid w:val="00A05555"/>
    <w:rsid w:val="00A06D89"/>
    <w:rsid w:val="00A21789"/>
    <w:rsid w:val="00A35790"/>
    <w:rsid w:val="00A45A89"/>
    <w:rsid w:val="00A47F12"/>
    <w:rsid w:val="00A66DE2"/>
    <w:rsid w:val="00A70227"/>
    <w:rsid w:val="00A847D3"/>
    <w:rsid w:val="00A93C4D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4A56"/>
    <w:rsid w:val="00B148DD"/>
    <w:rsid w:val="00B2472A"/>
    <w:rsid w:val="00B47AA1"/>
    <w:rsid w:val="00B50B81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0810"/>
    <w:rsid w:val="00DC28E6"/>
    <w:rsid w:val="00DC79E8"/>
    <w:rsid w:val="00DD55F0"/>
    <w:rsid w:val="00DD7BB2"/>
    <w:rsid w:val="00DE1B8E"/>
    <w:rsid w:val="00DF00FA"/>
    <w:rsid w:val="00DF4E1B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2C81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2F8F"/>
    <w:rsid w:val="00F20B48"/>
    <w:rsid w:val="00F258BA"/>
    <w:rsid w:val="00F27E9C"/>
    <w:rsid w:val="00F41F41"/>
    <w:rsid w:val="00F46918"/>
    <w:rsid w:val="00F46DDE"/>
    <w:rsid w:val="00F655ED"/>
    <w:rsid w:val="00F66FFF"/>
    <w:rsid w:val="00F7033C"/>
    <w:rsid w:val="00F93A99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 w:qFormat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0">
    <w:name w:val="Unresolved Mention1"/>
    <w:basedOn w:val="DefaultParagraphFont"/>
    <w:uiPriority w:val="99"/>
    <w:semiHidden/>
    <w:unhideWhenUsed/>
    <w:rsid w:val="00070ABB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070ABB"/>
    <w:rPr>
      <w:i/>
      <w:iCs/>
    </w:rPr>
  </w:style>
  <w:style w:type="character" w:customStyle="1" w:styleId="ListLabel1">
    <w:name w:val="ListLabel 1"/>
    <w:qFormat/>
    <w:rsid w:val="00070ABB"/>
    <w:rPr>
      <w:rFonts w:cs="Courier New"/>
    </w:rPr>
  </w:style>
  <w:style w:type="paragraph" w:customStyle="1" w:styleId="Heading">
    <w:name w:val="Heading"/>
    <w:basedOn w:val="Normal"/>
    <w:next w:val="TextBody"/>
    <w:qFormat/>
    <w:rsid w:val="00070ABB"/>
    <w:pPr>
      <w:keepNext/>
      <w:spacing w:before="240"/>
    </w:pPr>
    <w:rPr>
      <w:rFonts w:ascii="Liberation Sans" w:eastAsia="Droid Sans Fallback" w:hAnsi="Liberation Sans" w:cs="FreeSans"/>
      <w:sz w:val="28"/>
      <w:szCs w:val="28"/>
    </w:rPr>
  </w:style>
  <w:style w:type="paragraph" w:customStyle="1" w:styleId="TextBody">
    <w:name w:val="Text Body"/>
    <w:basedOn w:val="Normal"/>
    <w:rsid w:val="00070ABB"/>
    <w:pPr>
      <w:spacing w:before="0" w:after="140" w:line="288" w:lineRule="auto"/>
    </w:pPr>
  </w:style>
  <w:style w:type="paragraph" w:styleId="List">
    <w:name w:val="List"/>
    <w:basedOn w:val="TextBody"/>
    <w:rsid w:val="00070ABB"/>
    <w:rPr>
      <w:rFonts w:cs="FreeSans"/>
    </w:rPr>
  </w:style>
  <w:style w:type="paragraph" w:styleId="Caption">
    <w:name w:val="caption"/>
    <w:basedOn w:val="Normal"/>
    <w:qFormat/>
    <w:rsid w:val="00070ABB"/>
    <w:pPr>
      <w:suppressLineNumbers/>
      <w:spacing w:before="120"/>
    </w:pPr>
    <w:rPr>
      <w:rFonts w:cs="FreeSans"/>
      <w:i/>
      <w:iCs/>
      <w:sz w:val="24"/>
      <w:szCs w:val="24"/>
    </w:rPr>
  </w:style>
  <w:style w:type="paragraph" w:customStyle="1" w:styleId="FrameContents">
    <w:name w:val="Frame Contents"/>
    <w:basedOn w:val="Normal"/>
    <w:qFormat/>
    <w:rsid w:val="00070ABB"/>
    <w:pPr>
      <w:spacing w:before="0" w:after="200"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070AB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70ABB"/>
    <w:rPr>
      <w:rFonts w:ascii="Courier New" w:eastAsia="Times New Roman" w:hAnsi="Courier New" w:cs="Courier New"/>
      <w:sz w:val="20"/>
      <w:szCs w:val="20"/>
    </w:rPr>
  </w:style>
  <w:style w:type="paragraph" w:customStyle="1" w:styleId="PreformattedText">
    <w:name w:val="Preformatted Text"/>
    <w:basedOn w:val="Normal"/>
    <w:qFormat/>
    <w:rsid w:val="00070ABB"/>
    <w:pPr>
      <w:spacing w:before="0" w:after="200"/>
    </w:pPr>
    <w:rPr>
      <w:rFonts w:ascii="Calibri" w:eastAsia="Calibri" w:hAnsi="Calibri" w:cs="DejaVu Sans"/>
      <w:color w:val="00000A"/>
    </w:rPr>
  </w:style>
  <w:style w:type="character" w:customStyle="1" w:styleId="ListLabel18">
    <w:name w:val="ListLabel 18"/>
    <w:qFormat/>
    <w:rsid w:val="00070ABB"/>
    <w:rPr>
      <w:rFonts w:cs="Courier New"/>
    </w:rPr>
  </w:style>
  <w:style w:type="character" w:styleId="UnresolvedMention">
    <w:name w:val="Unresolved Mention"/>
    <w:basedOn w:val="DefaultParagraphFont"/>
    <w:uiPriority w:val="99"/>
    <w:semiHidden/>
    <w:unhideWhenUsed/>
    <w:rsid w:val="00B50B8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softuni.bg/trainings/resources/video/77230/video-07-november-2022-dimo-georgiev-java-oop-october-2022/3845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582/Interfaces-and-Abstraction-Exercises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file:///D:\Downloads\about.softuni.b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file:///D:\Downloads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CE89357-DFDE-4D05-B500-89ED96B635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2</TotalTime>
  <Pages>10</Pages>
  <Words>2736</Words>
  <Characters>15515</Characters>
  <Application>Microsoft Office Word</Application>
  <DocSecurity>0</DocSecurity>
  <Lines>674</Lines>
  <Paragraphs>5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OOP - Interfaces and Abstraction - Exercise</vt:lpstr>
    </vt:vector>
  </TitlesOfParts>
  <Company>SoftUni – https://softuni.org</Company>
  <LinksUpToDate>false</LinksUpToDate>
  <CharactersWithSpaces>17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- Interfaces and Abstraction - Exercise</dc:title>
  <dc:subject>Java OOP – Practical Training Course @ SoftUni</dc:subject>
  <dc:creator>Software University</dc:creator>
  <cp:keywords>Reflection; Abstartion; Interface; class; Java Basics; Java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Kiril Kirilov</cp:lastModifiedBy>
  <cp:revision>3</cp:revision>
  <cp:lastPrinted>2015-10-26T22:35:00Z</cp:lastPrinted>
  <dcterms:created xsi:type="dcterms:W3CDTF">2022-11-25T07:58:00Z</dcterms:created>
  <dcterms:modified xsi:type="dcterms:W3CDTF">2022-11-26T09:09:00Z</dcterms:modified>
  <cp:category>programming;computer programming;software development;web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7ae807e8254a088b13eda217156abd194beb0ea7440b074a6f8974de2b777ea</vt:lpwstr>
  </property>
</Properties>
</file>